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F8FE9" w14:textId="77777777" w:rsidR="00653C32" w:rsidRDefault="00653C32" w:rsidP="00653C32">
      <w:pPr>
        <w:spacing w:line="440" w:lineRule="exact"/>
        <w:rPr>
          <w:rFonts w:ascii="Times New Roman" w:eastAsia="仿宋" w:hAnsi="Times New Roman" w:cs="Times New Roman"/>
          <w:sz w:val="24"/>
        </w:rPr>
      </w:pPr>
      <w:r>
        <w:rPr>
          <w:rFonts w:ascii="Times New Roman" w:eastAsia="仿宋" w:hAnsi="仿宋" w:cs="Times New Roman" w:hint="eastAsia"/>
          <w:sz w:val="24"/>
        </w:rPr>
        <w:t>附件四：</w:t>
      </w:r>
    </w:p>
    <w:p w14:paraId="3940E9C3" w14:textId="578A8C27" w:rsidR="00653C32" w:rsidRDefault="00653C32" w:rsidP="00653C32">
      <w:pPr>
        <w:spacing w:line="440" w:lineRule="exact"/>
        <w:rPr>
          <w:rFonts w:ascii="Times New Roman" w:eastAsia="仿宋" w:hAnsi="Times New Roman" w:cs="Times New Roman"/>
          <w:sz w:val="24"/>
        </w:rPr>
      </w:pPr>
      <w:r>
        <w:rPr>
          <w:rFonts w:ascii="Times New Roman" w:eastAsia="仿宋" w:hAnsi="仿宋" w:cs="Times New Roman" w:hint="eastAsia"/>
          <w:b/>
          <w:bCs/>
          <w:spacing w:val="30"/>
          <w:sz w:val="32"/>
        </w:rPr>
        <w:t>（</w:t>
      </w:r>
      <w:r w:rsidR="00853BF4">
        <w:rPr>
          <w:rFonts w:ascii="Times New Roman" w:eastAsia="仿宋" w:hAnsi="仿宋" w:cs="Times New Roman" w:hint="eastAsia"/>
          <w:b/>
          <w:bCs/>
          <w:spacing w:val="30"/>
          <w:sz w:val="32"/>
        </w:rPr>
        <w:t>商船</w:t>
      </w:r>
      <w:r>
        <w:rPr>
          <w:rFonts w:ascii="Times New Roman" w:eastAsia="仿宋" w:hAnsi="仿宋" w:cs="Times New Roman" w:hint="eastAsia"/>
          <w:b/>
          <w:bCs/>
          <w:spacing w:val="30"/>
          <w:sz w:val="32"/>
        </w:rPr>
        <w:t>）学院研究生学位授予成果考核公示表</w:t>
      </w:r>
    </w:p>
    <w:tbl>
      <w:tblPr>
        <w:tblpPr w:leftFromText="180" w:rightFromText="180" w:vertAnchor="text" w:horzAnchor="page" w:tblpX="613" w:tblpY="655"/>
        <w:tblOverlap w:val="never"/>
        <w:tblW w:w="10905" w:type="dxa"/>
        <w:tblBorders>
          <w:top w:val="single" w:sz="8" w:space="0" w:color="auto"/>
          <w:left w:val="single" w:sz="8" w:space="0" w:color="auto"/>
          <w:bottom w:val="single" w:sz="6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0"/>
        <w:gridCol w:w="990"/>
        <w:gridCol w:w="1066"/>
        <w:gridCol w:w="1271"/>
        <w:gridCol w:w="1492"/>
        <w:gridCol w:w="3750"/>
        <w:gridCol w:w="1091"/>
        <w:gridCol w:w="765"/>
      </w:tblGrid>
      <w:tr w:rsidR="00653C32" w14:paraId="213A8DBA" w14:textId="77777777" w:rsidTr="00653C32">
        <w:trPr>
          <w:cantSplit/>
          <w:trHeight w:val="582"/>
        </w:trPr>
        <w:tc>
          <w:tcPr>
            <w:tcW w:w="48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A54AB18" w14:textId="77777777" w:rsidR="00653C32" w:rsidRDefault="00653C32">
            <w:pPr>
              <w:jc w:val="center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仿宋" w:cs="Times New Roman" w:hint="eastAsia"/>
              </w:rPr>
              <w:t>序号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D34759B" w14:textId="77777777" w:rsidR="00653C32" w:rsidRDefault="00653C32">
            <w:pPr>
              <w:jc w:val="center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仿宋" w:cs="Times New Roman" w:hint="eastAsia"/>
              </w:rPr>
              <w:t>姓名</w:t>
            </w:r>
          </w:p>
        </w:tc>
        <w:tc>
          <w:tcPr>
            <w:tcW w:w="106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090BCDD" w14:textId="77777777" w:rsidR="00653C32" w:rsidRDefault="00653C32">
            <w:pPr>
              <w:jc w:val="center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仿宋" w:cs="Times New Roman" w:hint="eastAsia"/>
              </w:rPr>
              <w:t>学号</w:t>
            </w:r>
          </w:p>
        </w:tc>
        <w:tc>
          <w:tcPr>
            <w:tcW w:w="127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BAA2003" w14:textId="77777777" w:rsidR="00653C32" w:rsidRDefault="00653C32">
            <w:pPr>
              <w:jc w:val="center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仿宋" w:cs="Times New Roman" w:hint="eastAsia"/>
              </w:rPr>
              <w:t>专业</w:t>
            </w:r>
          </w:p>
        </w:tc>
        <w:tc>
          <w:tcPr>
            <w:tcW w:w="149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89ACFA1" w14:textId="77777777" w:rsidR="00653C32" w:rsidRDefault="00653C32">
            <w:pPr>
              <w:jc w:val="center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仿宋" w:cs="Times New Roman" w:hint="eastAsia"/>
              </w:rPr>
              <w:t>申请学位类别</w:t>
            </w:r>
          </w:p>
        </w:tc>
        <w:tc>
          <w:tcPr>
            <w:tcW w:w="375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61C4AB4" w14:textId="77777777" w:rsidR="00653C32" w:rsidRDefault="00653C32">
            <w:pPr>
              <w:jc w:val="center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仿宋" w:cs="Times New Roman" w:hint="eastAsia"/>
              </w:rPr>
              <w:t>成果说明</w:t>
            </w:r>
          </w:p>
        </w:tc>
        <w:tc>
          <w:tcPr>
            <w:tcW w:w="109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66A8E7E" w14:textId="77777777" w:rsidR="00653C32" w:rsidRDefault="00653C32">
            <w:pPr>
              <w:jc w:val="center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仿宋" w:cs="Times New Roman" w:hint="eastAsia"/>
              </w:rPr>
              <w:t>学院认定打分</w:t>
            </w:r>
          </w:p>
        </w:tc>
        <w:tc>
          <w:tcPr>
            <w:tcW w:w="76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14:paraId="50E94CF7" w14:textId="77777777" w:rsidR="00653C32" w:rsidRDefault="00653C32">
            <w:pPr>
              <w:jc w:val="center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仿宋" w:cs="Times New Roman" w:hint="eastAsia"/>
              </w:rPr>
              <w:t>是否通过</w:t>
            </w:r>
          </w:p>
        </w:tc>
      </w:tr>
      <w:tr w:rsidR="00653C32" w14:paraId="329D9A00" w14:textId="77777777" w:rsidTr="00853BF4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BF141E0" w14:textId="6DEFE04F" w:rsidR="00653C32" w:rsidRDefault="0082475E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179103C" w14:textId="267D24EC" w:rsidR="00653C32" w:rsidRDefault="0082475E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苗自东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499A505" w14:textId="77777777" w:rsidR="0082475E" w:rsidRDefault="0082475E" w:rsidP="0082475E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01</w:t>
            </w:r>
          </w:p>
          <w:p w14:paraId="0AE82931" w14:textId="77777777" w:rsidR="0082475E" w:rsidRPr="0082475E" w:rsidRDefault="0082475E" w:rsidP="0082475E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  <w:p w14:paraId="3C7089F7" w14:textId="77777777" w:rsidR="00653C32" w:rsidRDefault="00653C32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4699D1A" w14:textId="15E5CD94" w:rsidR="00653C32" w:rsidRDefault="0082475E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2BCB627" w14:textId="1480CAE8" w:rsidR="00653C32" w:rsidRDefault="0082475E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7CA323" w14:textId="77777777" w:rsidR="0060062F" w:rsidRPr="0060062F" w:rsidRDefault="0060062F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学术会议报告</w:t>
            </w:r>
          </w:p>
          <w:p w14:paraId="318B7492" w14:textId="77777777" w:rsidR="0060062F" w:rsidRPr="0060062F" w:rsidRDefault="0060062F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The 7th International Conference on Power and Renewable Energy</w:t>
            </w:r>
            <w:r w:rsidRPr="0060062F">
              <w:rPr>
                <w:rFonts w:ascii="Times New Roman" w:eastAsia="仿宋" w:hAnsi="Times New Roman" w:cs="Times New Roman" w:hint="eastAsia"/>
              </w:rPr>
              <w:t>分会场报告</w:t>
            </w:r>
          </w:p>
          <w:p w14:paraId="4E03CC72" w14:textId="77777777" w:rsidR="0060062F" w:rsidRPr="0060062F" w:rsidRDefault="0060062F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分会场报告题目：</w:t>
            </w:r>
            <w:r w:rsidRPr="0060062F">
              <w:rPr>
                <w:rFonts w:ascii="Times New Roman" w:eastAsia="仿宋" w:hAnsi="Times New Roman" w:cs="Times New Roman"/>
              </w:rPr>
              <w:t xml:space="preserve"> Heat and mass transfer analysis of leaf-shaped sieve plate reactor for thermochemical heat storage</w:t>
            </w:r>
          </w:p>
          <w:p w14:paraId="02C70F3A" w14:textId="77777777" w:rsidR="0060062F" w:rsidRPr="0060062F" w:rsidRDefault="0060062F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上海海事大学，</w:t>
            </w:r>
            <w:r w:rsidRPr="0060062F">
              <w:rPr>
                <w:rFonts w:ascii="Times New Roman" w:eastAsia="仿宋" w:hAnsi="Times New Roman" w:cs="Times New Roman" w:hint="eastAsia"/>
              </w:rPr>
              <w:t>2</w:t>
            </w:r>
            <w:r w:rsidRPr="0060062F">
              <w:rPr>
                <w:rFonts w:ascii="Times New Roman" w:eastAsia="仿宋" w:hAnsi="Times New Roman" w:cs="Times New Roman"/>
              </w:rPr>
              <w:t>022</w:t>
            </w:r>
            <w:r w:rsidRPr="0060062F">
              <w:rPr>
                <w:rFonts w:ascii="Times New Roman" w:eastAsia="仿宋" w:hAnsi="Times New Roman" w:cs="Times New Roman" w:hint="eastAsia"/>
              </w:rPr>
              <w:t>年</w:t>
            </w:r>
            <w:r w:rsidRPr="0060062F">
              <w:rPr>
                <w:rFonts w:ascii="Times New Roman" w:eastAsia="仿宋" w:hAnsi="Times New Roman" w:cs="Times New Roman"/>
              </w:rPr>
              <w:t>9</w:t>
            </w:r>
            <w:r w:rsidRPr="0060062F">
              <w:rPr>
                <w:rFonts w:ascii="Times New Roman" w:eastAsia="仿宋" w:hAnsi="Times New Roman" w:cs="Times New Roman"/>
              </w:rPr>
              <w:t>月</w:t>
            </w:r>
            <w:r w:rsidRPr="0060062F">
              <w:rPr>
                <w:rFonts w:ascii="Times New Roman" w:eastAsia="仿宋" w:hAnsi="Times New Roman" w:cs="Times New Roman"/>
              </w:rPr>
              <w:t>23-26</w:t>
            </w:r>
            <w:r w:rsidRPr="0060062F">
              <w:rPr>
                <w:rFonts w:ascii="Times New Roman" w:eastAsia="仿宋" w:hAnsi="Times New Roman" w:cs="Times New Roman"/>
              </w:rPr>
              <w:t>日</w:t>
            </w:r>
          </w:p>
          <w:p w14:paraId="3CA4C97D" w14:textId="299FE76F" w:rsidR="00653C32" w:rsidRDefault="0060062F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国际顶尖会议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8D299A7" w14:textId="161EFF01" w:rsidR="00653C32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14:paraId="625D5BF4" w14:textId="3E29763F" w:rsidR="00653C32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82475E" w14:paraId="1C1CBF13" w14:textId="77777777" w:rsidTr="004236A2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329BD3A" w14:textId="77777777" w:rsidR="0082475E" w:rsidRDefault="0082475E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/>
              </w:rPr>
              <w:t>2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34D41FF" w14:textId="10B255DE" w:rsidR="0082475E" w:rsidRDefault="0082475E">
            <w:pPr>
              <w:rPr>
                <w:rFonts w:ascii="Times New Roman" w:eastAsia="仿宋" w:hAnsi="Times New Roman" w:cs="Times New Roman"/>
              </w:rPr>
            </w:pPr>
            <w:r w:rsidRPr="00AE3D3D">
              <w:rPr>
                <w:rFonts w:ascii="Times New Roman" w:eastAsia="仿宋" w:hAnsi="Times New Roman" w:cs="Times New Roman" w:hint="eastAsia"/>
              </w:rPr>
              <w:t>陈智博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0148BF" w14:textId="77777777" w:rsidR="0082475E" w:rsidRPr="0082475E" w:rsidRDefault="0082475E" w:rsidP="0082475E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02</w:t>
            </w:r>
          </w:p>
          <w:p w14:paraId="55E9AB01" w14:textId="77777777" w:rsidR="0082475E" w:rsidRDefault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521744" w14:textId="3EBE227F" w:rsidR="0082475E" w:rsidRDefault="0082475E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8532D45" w14:textId="499B1634" w:rsidR="0082475E" w:rsidRDefault="0082475E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E50904" w14:textId="77777777" w:rsidR="003D4B44" w:rsidRPr="003D4B44" w:rsidRDefault="003D4B4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6597CEEB" w14:textId="77777777" w:rsidR="003D4B44" w:rsidRPr="003D4B44" w:rsidRDefault="003D4B4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A review of the application of hydrated salt phase change materials in building temperature control</w:t>
            </w:r>
            <w:r w:rsidRPr="003D4B44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0BE9FFDD" w14:textId="77777777" w:rsidR="003D4B44" w:rsidRPr="003D4B44" w:rsidRDefault="003D4B4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 xml:space="preserve">Journal of </w:t>
            </w:r>
            <w:r w:rsidRPr="003D4B44">
              <w:rPr>
                <w:rFonts w:ascii="Times New Roman" w:eastAsia="仿宋" w:hAnsi="Times New Roman" w:cs="Times New Roman" w:hint="eastAsia"/>
              </w:rPr>
              <w:t>energy</w:t>
            </w:r>
            <w:r w:rsidRPr="003D4B44">
              <w:rPr>
                <w:rFonts w:ascii="Times New Roman" w:eastAsia="仿宋" w:hAnsi="Times New Roman" w:cs="Times New Roman"/>
              </w:rPr>
              <w:t xml:space="preserve"> </w:t>
            </w:r>
            <w:r w:rsidRPr="003D4B44">
              <w:rPr>
                <w:rFonts w:ascii="Times New Roman" w:eastAsia="仿宋" w:hAnsi="Times New Roman" w:cs="Times New Roman" w:hint="eastAsia"/>
              </w:rPr>
              <w:t>storage</w:t>
            </w:r>
            <w:r w:rsidRPr="003D4B44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59FC984B" w14:textId="2B0989BE" w:rsidR="0082475E" w:rsidRDefault="003D4B4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发表：</w:t>
            </w:r>
            <w:r w:rsidRPr="003D4B44">
              <w:rPr>
                <w:rFonts w:ascii="Times New Roman" w:eastAsia="仿宋" w:hAnsi="Times New Roman" w:cs="Times New Roman"/>
              </w:rPr>
              <w:t>SCI</w:t>
            </w:r>
            <w:r w:rsidRPr="003D4B44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6B5082" w14:textId="34C6E64E" w:rsidR="0082475E" w:rsidRDefault="001C5F96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1FC6E36" w14:textId="4D7E11F5" w:rsidR="0082475E" w:rsidRDefault="001C5F96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1C5F96" w14:paraId="28A84C90" w14:textId="77777777" w:rsidTr="004C3AE0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  <w:hideMark/>
          </w:tcPr>
          <w:p w14:paraId="15DAEAE3" w14:textId="469B1B31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/>
              </w:rPr>
              <w:t>3</w:t>
            </w:r>
          </w:p>
        </w:tc>
        <w:tc>
          <w:tcPr>
            <w:tcW w:w="990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6329D3ED" w14:textId="77777777" w:rsidR="001C5F96" w:rsidRPr="00AE3D3D" w:rsidRDefault="001C5F96" w:rsidP="0082475E">
            <w:pPr>
              <w:rPr>
                <w:rFonts w:ascii="Times New Roman" w:eastAsia="仿宋" w:hAnsi="Times New Roman" w:cs="Times New Roman"/>
              </w:rPr>
            </w:pPr>
            <w:r w:rsidRPr="00AE3D3D">
              <w:rPr>
                <w:rFonts w:ascii="Times New Roman" w:eastAsia="仿宋" w:hAnsi="Times New Roman" w:cs="Times New Roman" w:hint="eastAsia"/>
              </w:rPr>
              <w:t>张学鹏</w:t>
            </w:r>
          </w:p>
          <w:p w14:paraId="0A71B5AC" w14:textId="77777777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47EB8F2E" w14:textId="77777777" w:rsidR="001C5F96" w:rsidRDefault="001C5F96" w:rsidP="0082475E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03</w:t>
            </w:r>
          </w:p>
          <w:p w14:paraId="34EF8019" w14:textId="77777777" w:rsidR="001C5F96" w:rsidRPr="0082475E" w:rsidRDefault="001C5F96" w:rsidP="0082475E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  <w:p w14:paraId="47534B98" w14:textId="77777777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6187E454" w14:textId="7CCD6AFF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354F49C0" w14:textId="7F869CDC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7A398A" w14:textId="77777777" w:rsidR="001C5F96" w:rsidRPr="0060062F" w:rsidRDefault="001C5F96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46FE1F9A" w14:textId="77777777" w:rsidR="001C5F96" w:rsidRPr="0060062F" w:rsidRDefault="001C5F96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Thermal analysis on the evaporation of fluid covered by porous media subjected to ultrasound and air jet impingement</w:t>
            </w:r>
            <w:r w:rsidRPr="0060062F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3DCD1F6B" w14:textId="1E0F20D4" w:rsidR="001C5F96" w:rsidRDefault="001C5F96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发表：</w:t>
            </w:r>
            <w:r w:rsidRPr="0060062F">
              <w:rPr>
                <w:rFonts w:ascii="Times New Roman" w:eastAsia="仿宋" w:hAnsi="Times New Roman" w:cs="Times New Roman"/>
              </w:rPr>
              <w:t>SCI</w:t>
            </w:r>
            <w:r w:rsidRPr="0060062F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013B2F74" w14:textId="3B8A668A" w:rsidR="001C5F96" w:rsidRDefault="001406C4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1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  <w:hideMark/>
          </w:tcPr>
          <w:p w14:paraId="569837FA" w14:textId="478C9F43" w:rsidR="001C5F96" w:rsidRDefault="001406C4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1C5F96" w14:paraId="1E336E0A" w14:textId="77777777" w:rsidTr="004C3AE0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6D94EB2D" w14:textId="77777777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50EFCCF" w14:textId="77777777" w:rsidR="001C5F96" w:rsidRPr="00AE3D3D" w:rsidRDefault="001C5F96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B055490" w14:textId="77777777" w:rsidR="001C5F96" w:rsidRPr="0082475E" w:rsidRDefault="001C5F96" w:rsidP="0082475E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689D71B" w14:textId="77777777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10DE286" w14:textId="77777777" w:rsidR="001C5F96" w:rsidRPr="006177A2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141238" w14:textId="77777777" w:rsidR="001C5F96" w:rsidRPr="0060062F" w:rsidRDefault="001C5F96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竞赛：排名第一；</w:t>
            </w:r>
          </w:p>
          <w:p w14:paraId="100BAE1C" w14:textId="77777777" w:rsidR="001C5F96" w:rsidRPr="0060062F" w:rsidRDefault="001C5F96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“</w:t>
            </w:r>
            <w:r w:rsidRPr="0060062F">
              <w:rPr>
                <w:rFonts w:ascii="Times New Roman" w:eastAsia="仿宋" w:hAnsi="Times New Roman" w:cs="Times New Roman"/>
              </w:rPr>
              <w:t>六百光年杯</w:t>
            </w:r>
            <w:r w:rsidRPr="0060062F">
              <w:rPr>
                <w:rFonts w:ascii="Times New Roman" w:eastAsia="仿宋" w:hAnsi="Times New Roman" w:cs="Times New Roman" w:hint="eastAsia"/>
              </w:rPr>
              <w:t>”</w:t>
            </w:r>
            <w:r w:rsidRPr="0060062F">
              <w:rPr>
                <w:rFonts w:ascii="Times New Roman" w:eastAsia="仿宋" w:hAnsi="Times New Roman" w:cs="Times New Roman"/>
              </w:rPr>
              <w:t>第十五届全国大学生节能减排社会实践与科技竞赛</w:t>
            </w:r>
            <w:r w:rsidRPr="0060062F">
              <w:rPr>
                <w:rFonts w:ascii="Times New Roman" w:eastAsia="仿宋" w:hAnsi="Times New Roman" w:cs="Times New Roman" w:hint="eastAsia"/>
              </w:rPr>
              <w:t>三等奖</w:t>
            </w:r>
          </w:p>
          <w:p w14:paraId="3CB825F7" w14:textId="2B2331C1" w:rsidR="001C5F96" w:rsidRDefault="001C5F96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我校认定的其他全国性专业竞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F955529" w14:textId="77777777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1EF0FD55" w14:textId="77777777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</w:tr>
      <w:tr w:rsidR="001C5F96" w14:paraId="29FF5A1D" w14:textId="77777777" w:rsidTr="004C3AE0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BB4DE6" w14:textId="77777777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0A8417A" w14:textId="77777777" w:rsidR="001C5F96" w:rsidRPr="00AE3D3D" w:rsidRDefault="001C5F96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E4C5C1" w14:textId="77777777" w:rsidR="001C5F96" w:rsidRPr="0082475E" w:rsidRDefault="001C5F96" w:rsidP="0082475E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834E31" w14:textId="77777777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85B4F72" w14:textId="77777777" w:rsidR="001C5F96" w:rsidRPr="006177A2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A2B37D" w14:textId="77777777" w:rsidR="001C5F96" w:rsidRPr="0060062F" w:rsidRDefault="001C5F96" w:rsidP="0060062F">
            <w:pPr>
              <w:rPr>
                <w:rFonts w:ascii="Times New Roman" w:eastAsia="仿宋" w:hAnsi="Times New Roman" w:cs="Times New Roman"/>
                <w:bCs/>
              </w:rPr>
            </w:pPr>
            <w:r w:rsidRPr="0060062F">
              <w:rPr>
                <w:rFonts w:ascii="Times New Roman" w:eastAsia="仿宋" w:hAnsi="Times New Roman" w:cs="Times New Roman"/>
                <w:bCs/>
              </w:rPr>
              <w:t>学术会议</w:t>
            </w:r>
            <w:r w:rsidRPr="0060062F">
              <w:rPr>
                <w:rFonts w:ascii="Times New Roman" w:eastAsia="仿宋" w:hAnsi="Times New Roman" w:cs="Times New Roman" w:hint="eastAsia"/>
                <w:bCs/>
              </w:rPr>
              <w:t>报告</w:t>
            </w:r>
          </w:p>
          <w:p w14:paraId="3ECC9F2C" w14:textId="77777777" w:rsidR="001C5F96" w:rsidRPr="0060062F" w:rsidRDefault="001C5F96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2022</w:t>
            </w:r>
            <w:r w:rsidRPr="0060062F">
              <w:rPr>
                <w:rFonts w:ascii="Times New Roman" w:eastAsia="仿宋" w:hAnsi="Times New Roman" w:cs="Times New Roman" w:hint="eastAsia"/>
              </w:rPr>
              <w:t>年中国工程热物理学会传热传质学术会议</w:t>
            </w:r>
          </w:p>
          <w:p w14:paraId="4B032FE1" w14:textId="77777777" w:rsidR="001C5F96" w:rsidRPr="0060062F" w:rsidRDefault="001C5F96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报告场次：分会场</w:t>
            </w:r>
            <w:r w:rsidRPr="0060062F">
              <w:rPr>
                <w:rFonts w:ascii="Times New Roman" w:eastAsia="仿宋" w:hAnsi="Times New Roman" w:cs="Times New Roman" w:hint="eastAsia"/>
              </w:rPr>
              <w:t>6-</w:t>
            </w:r>
            <w:r w:rsidRPr="0060062F">
              <w:rPr>
                <w:rFonts w:ascii="Times New Roman" w:eastAsia="仿宋" w:hAnsi="Times New Roman" w:cs="Times New Roman" w:hint="eastAsia"/>
              </w:rPr>
              <w:t>相变换热</w:t>
            </w:r>
          </w:p>
          <w:p w14:paraId="54509CDC" w14:textId="77777777" w:rsidR="001C5F96" w:rsidRPr="0060062F" w:rsidRDefault="001C5F96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分会场</w:t>
            </w:r>
            <w:r w:rsidRPr="0060062F">
              <w:rPr>
                <w:rFonts w:ascii="Times New Roman" w:eastAsia="仿宋" w:hAnsi="Times New Roman" w:cs="Times New Roman" w:hint="eastAsia"/>
              </w:rPr>
              <w:t>报告题目：</w:t>
            </w:r>
          </w:p>
          <w:p w14:paraId="339E80C2" w14:textId="77777777" w:rsidR="001C5F96" w:rsidRPr="0060062F" w:rsidRDefault="001C5F96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射流复合超声波冲击多孔介质液膜蒸发研究</w:t>
            </w:r>
          </w:p>
          <w:p w14:paraId="7203913E" w14:textId="62BE6E56" w:rsidR="001C5F96" w:rsidRDefault="001C5F96" w:rsidP="0060062F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线上：</w:t>
            </w:r>
            <w:r w:rsidRPr="0060062F">
              <w:rPr>
                <w:rFonts w:ascii="Times New Roman" w:eastAsia="仿宋" w:hAnsi="Times New Roman" w:cs="Times New Roman"/>
              </w:rPr>
              <w:t>2022</w:t>
            </w:r>
            <w:r w:rsidRPr="0060062F">
              <w:rPr>
                <w:rFonts w:ascii="Times New Roman" w:eastAsia="仿宋" w:hAnsi="Times New Roman" w:cs="Times New Roman"/>
              </w:rPr>
              <w:t>年</w:t>
            </w:r>
            <w:r w:rsidRPr="0060062F">
              <w:rPr>
                <w:rFonts w:ascii="Times New Roman" w:eastAsia="仿宋" w:hAnsi="Times New Roman" w:cs="Times New Roman"/>
              </w:rPr>
              <w:t>12</w:t>
            </w:r>
            <w:r w:rsidRPr="0060062F">
              <w:rPr>
                <w:rFonts w:ascii="Times New Roman" w:eastAsia="仿宋" w:hAnsi="Times New Roman" w:cs="Times New Roman"/>
              </w:rPr>
              <w:t>月</w:t>
            </w:r>
            <w:r w:rsidRPr="0060062F">
              <w:rPr>
                <w:rFonts w:ascii="Times New Roman" w:eastAsia="仿宋" w:hAnsi="Times New Roman" w:cs="Times New Roman"/>
              </w:rPr>
              <w:t>17</w:t>
            </w:r>
            <w:r w:rsidRPr="0060062F">
              <w:rPr>
                <w:rFonts w:ascii="Times New Roman" w:eastAsia="仿宋" w:hAnsi="Times New Roman" w:cs="Times New Roman"/>
              </w:rPr>
              <w:t>日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7F21C" w14:textId="77777777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63FD5F2" w14:textId="77777777" w:rsidR="001C5F96" w:rsidRDefault="001C5F96">
            <w:pPr>
              <w:widowControl/>
              <w:jc w:val="left"/>
              <w:rPr>
                <w:rFonts w:ascii="Times New Roman" w:eastAsia="仿宋" w:hAnsi="Times New Roman" w:cs="Times New Roman"/>
              </w:rPr>
            </w:pPr>
          </w:p>
        </w:tc>
      </w:tr>
      <w:tr w:rsidR="001406C4" w14:paraId="49D0A2A5" w14:textId="77777777" w:rsidTr="00AD5F6E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  <w:hideMark/>
          </w:tcPr>
          <w:p w14:paraId="3454EA27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/>
              </w:rPr>
              <w:t>4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58BA08C" w14:textId="77777777" w:rsidR="001406C4" w:rsidRPr="00EE2D71" w:rsidRDefault="001406C4" w:rsidP="00AE3D3D">
            <w:pPr>
              <w:rPr>
                <w:rFonts w:ascii="Times New Roman" w:eastAsia="仿宋" w:hAnsi="Times New Roman" w:cs="Times New Roman"/>
              </w:rPr>
            </w:pPr>
            <w:r w:rsidRPr="00EE2D71">
              <w:rPr>
                <w:rFonts w:ascii="Times New Roman" w:eastAsia="仿宋" w:hAnsi="Times New Roman" w:cs="Times New Roman" w:hint="eastAsia"/>
              </w:rPr>
              <w:t>韩露</w:t>
            </w:r>
          </w:p>
          <w:p w14:paraId="38A7AC24" w14:textId="77777777" w:rsidR="001406C4" w:rsidRPr="00EE2D71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B8BA539" w14:textId="77777777" w:rsidR="001406C4" w:rsidRPr="00EE2D71" w:rsidRDefault="001406C4" w:rsidP="0082475E">
            <w:pPr>
              <w:rPr>
                <w:rFonts w:ascii="Times New Roman" w:eastAsia="仿宋" w:hAnsi="Times New Roman" w:cs="Times New Roman"/>
              </w:rPr>
            </w:pPr>
            <w:r w:rsidRPr="00EE2D71">
              <w:rPr>
                <w:rFonts w:ascii="Times New Roman" w:eastAsia="仿宋" w:hAnsi="Times New Roman" w:cs="Times New Roman" w:hint="eastAsia"/>
              </w:rPr>
              <w:t>202030110004</w:t>
            </w:r>
          </w:p>
          <w:p w14:paraId="1383AFFB" w14:textId="77777777" w:rsidR="001406C4" w:rsidRPr="00EE2D71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E02EDED" w14:textId="0AADC61D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16E6A5A" w14:textId="764B4BBF" w:rsidR="001406C4" w:rsidRDefault="001406C4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F4B28D" w14:textId="77777777" w:rsidR="001406C4" w:rsidRPr="003D4B4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论文：第二作者（导师第一）</w:t>
            </w:r>
          </w:p>
          <w:p w14:paraId="2F72BB64" w14:textId="77777777" w:rsidR="001406C4" w:rsidRPr="003D4B4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压气机叶片仿鲨鱼鳃开槽对叶栅气动性能的影响</w:t>
            </w:r>
          </w:p>
          <w:p w14:paraId="5F8BC205" w14:textId="77777777" w:rsidR="001406C4" w:rsidRPr="003D4B4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推进技术</w:t>
            </w:r>
          </w:p>
          <w:p w14:paraId="53F2BC96" w14:textId="0F9F19BA" w:rsidR="001406C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发表：</w:t>
            </w:r>
            <w:r w:rsidRPr="003D4B44">
              <w:rPr>
                <w:rFonts w:ascii="Times New Roman" w:eastAsia="仿宋" w:hAnsi="Times New Roman" w:cs="Times New Roman" w:hint="eastAsia"/>
              </w:rPr>
              <w:t>EI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239A1AF" w14:textId="4C0BA5C2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8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17FC6C3A" w14:textId="48225333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1406C4" w14:paraId="637EE581" w14:textId="77777777" w:rsidTr="00AD5F6E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1DD723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D36335" w14:textId="77777777" w:rsidR="001406C4" w:rsidRPr="00AE3D3D" w:rsidRDefault="001406C4" w:rsidP="00AE3D3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91CE15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9BCFB2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7BD839" w14:textId="77777777" w:rsidR="001406C4" w:rsidRPr="006177A2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29D762" w14:textId="2993A589" w:rsidR="001406C4" w:rsidRDefault="001406C4" w:rsidP="001406C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学术</w:t>
            </w:r>
            <w:r>
              <w:rPr>
                <w:rFonts w:ascii="Times New Roman" w:eastAsia="仿宋" w:hAnsi="Times New Roman" w:cs="Times New Roman" w:hint="eastAsia"/>
              </w:rPr>
              <w:t>报告</w:t>
            </w:r>
          </w:p>
          <w:p w14:paraId="18F1DACF" w14:textId="2859E16D" w:rsidR="001406C4" w:rsidRPr="003D4B4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会议时间：</w:t>
            </w:r>
            <w:r w:rsidRPr="003D4B44">
              <w:rPr>
                <w:rFonts w:ascii="Times New Roman" w:eastAsia="仿宋" w:hAnsi="Times New Roman" w:cs="Times New Roman" w:hint="eastAsia"/>
              </w:rPr>
              <w:t>2023</w:t>
            </w:r>
            <w:r w:rsidRPr="003D4B44">
              <w:rPr>
                <w:rFonts w:ascii="Times New Roman" w:eastAsia="仿宋" w:hAnsi="Times New Roman" w:cs="Times New Roman" w:hint="eastAsia"/>
              </w:rPr>
              <w:t>年</w:t>
            </w:r>
            <w:r w:rsidRPr="003D4B44">
              <w:rPr>
                <w:rFonts w:ascii="Times New Roman" w:eastAsia="仿宋" w:hAnsi="Times New Roman" w:cs="Times New Roman" w:hint="eastAsia"/>
              </w:rPr>
              <w:t>3</w:t>
            </w:r>
            <w:r w:rsidRPr="003D4B44">
              <w:rPr>
                <w:rFonts w:ascii="Times New Roman" w:eastAsia="仿宋" w:hAnsi="Times New Roman" w:cs="Times New Roman" w:hint="eastAsia"/>
              </w:rPr>
              <w:t>月</w:t>
            </w:r>
            <w:r w:rsidRPr="003D4B44">
              <w:rPr>
                <w:rFonts w:ascii="Times New Roman" w:eastAsia="仿宋" w:hAnsi="Times New Roman" w:cs="Times New Roman" w:hint="eastAsia"/>
              </w:rPr>
              <w:t>24-26</w:t>
            </w:r>
            <w:r w:rsidRPr="003D4B44">
              <w:rPr>
                <w:rFonts w:ascii="Times New Roman" w:eastAsia="仿宋" w:hAnsi="Times New Roman" w:cs="Times New Roman" w:hint="eastAsia"/>
              </w:rPr>
              <w:t>日</w:t>
            </w:r>
          </w:p>
          <w:p w14:paraId="1163EFFF" w14:textId="77777777" w:rsidR="001406C4" w:rsidRPr="003D4B4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会议地点：浙江杭州</w:t>
            </w:r>
          </w:p>
          <w:p w14:paraId="4F23E5F1" w14:textId="77777777" w:rsidR="001406C4" w:rsidRPr="003D4B4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会议名称：</w:t>
            </w:r>
            <w:r w:rsidRPr="003D4B44">
              <w:rPr>
                <w:rFonts w:ascii="Times New Roman" w:eastAsia="仿宋" w:hAnsi="Times New Roman" w:cs="Times New Roman" w:hint="eastAsia"/>
              </w:rPr>
              <w:t>2022</w:t>
            </w:r>
            <w:r w:rsidRPr="003D4B44">
              <w:rPr>
                <w:rFonts w:ascii="Times New Roman" w:eastAsia="仿宋" w:hAnsi="Times New Roman" w:cs="Times New Roman" w:hint="eastAsia"/>
              </w:rPr>
              <w:t>年中国工程热物理学会热机气动热力学和流体机械学术会议</w:t>
            </w:r>
          </w:p>
          <w:p w14:paraId="7322E695" w14:textId="2F393760" w:rsidR="001406C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报告题目：仿鲨鱼鳃开槽结构出口参数对高负荷压气机叶栅性能的影响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F4E734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A568024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406C4" w14:paraId="59E57A49" w14:textId="77777777" w:rsidTr="00BA488C">
        <w:trPr>
          <w:cantSplit/>
          <w:trHeight w:val="606"/>
        </w:trPr>
        <w:tc>
          <w:tcPr>
            <w:tcW w:w="480" w:type="dxa"/>
            <w:vMerge w:val="restart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BA9BFBD" w14:textId="1144CFB9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5</w:t>
            </w:r>
          </w:p>
        </w:tc>
        <w:tc>
          <w:tcPr>
            <w:tcW w:w="990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A2D8469" w14:textId="17E1B1F8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张立裕</w:t>
            </w:r>
          </w:p>
        </w:tc>
        <w:tc>
          <w:tcPr>
            <w:tcW w:w="1066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CC9EB4F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05</w:t>
            </w:r>
          </w:p>
          <w:p w14:paraId="4F3D8650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656808F" w14:textId="30F788FA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F8EAB17" w14:textId="5EDA6B4A" w:rsidR="001406C4" w:rsidRDefault="001406C4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3508D2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67A02DB0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/>
              </w:rPr>
              <w:t>Epoxy resin-hydrated halt shaped composite thermal control packaging material for thermal management of electronic components, Journal of Cleaner Production, 2022</w:t>
            </w:r>
          </w:p>
          <w:p w14:paraId="5F467396" w14:textId="0705AB22" w:rsidR="001406C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发表：</w:t>
            </w:r>
            <w:r w:rsidRPr="007E35D4">
              <w:rPr>
                <w:rFonts w:ascii="Times New Roman" w:eastAsia="仿宋" w:hAnsi="Times New Roman" w:cs="Times New Roman"/>
              </w:rPr>
              <w:t>SCI</w:t>
            </w:r>
            <w:r w:rsidRPr="007E35D4">
              <w:rPr>
                <w:rFonts w:ascii="Times New Roman" w:eastAsia="仿宋" w:hAnsi="Times New Roman" w:cs="Times New Roman" w:hint="eastAsia"/>
              </w:rPr>
              <w:t>一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CCD205A" w14:textId="3B1B2CAE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7</w:t>
            </w:r>
            <w:r>
              <w:rPr>
                <w:rFonts w:ascii="Times New Roman" w:eastAsia="仿宋" w:hAnsi="Times New Roman" w:cs="Times New Roman"/>
              </w:rPr>
              <w:t>5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545EF4E3" w14:textId="65D745E7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1406C4" w14:paraId="0416A53D" w14:textId="77777777" w:rsidTr="00BA488C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B325E69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65CCC8A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11FC7A4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B3A9B93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26F0455" w14:textId="77777777" w:rsidR="001406C4" w:rsidRPr="006177A2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61D579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3F474A84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/>
              </w:rPr>
              <w:t>Optimization of a silicon-based microencapsulation technology of phase change material without organic solvents, Journal of Energy Storage, 2023</w:t>
            </w:r>
          </w:p>
          <w:p w14:paraId="580617FB" w14:textId="2D026F57" w:rsidR="001406C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发表：</w:t>
            </w:r>
            <w:r w:rsidRPr="007E35D4">
              <w:rPr>
                <w:rFonts w:ascii="Times New Roman" w:eastAsia="仿宋" w:hAnsi="Times New Roman" w:cs="Times New Roman"/>
              </w:rPr>
              <w:t>SCI</w:t>
            </w:r>
            <w:r w:rsidRPr="007E35D4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CD2CF9F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3E7405FE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406C4" w14:paraId="59F36BDB" w14:textId="77777777" w:rsidTr="00BA488C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D9AA81D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1302BFC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0145F60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89BD765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DA2F849" w14:textId="77777777" w:rsidR="001406C4" w:rsidRPr="006177A2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9CE256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2BA3E013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/>
              </w:rPr>
              <w:t>A novel thermal interface membrane structure based on phase change material for thermal management of electronics, Journal of Energy Storage, 2023</w:t>
            </w:r>
          </w:p>
          <w:p w14:paraId="501BE402" w14:textId="48D802C8" w:rsidR="001406C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发表：</w:t>
            </w:r>
            <w:r w:rsidRPr="007E35D4">
              <w:rPr>
                <w:rFonts w:ascii="Times New Roman" w:eastAsia="仿宋" w:hAnsi="Times New Roman" w:cs="Times New Roman"/>
              </w:rPr>
              <w:t>SCI</w:t>
            </w:r>
            <w:r w:rsidRPr="007E35D4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906F23F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7A884CB3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406C4" w14:paraId="6E66707D" w14:textId="77777777" w:rsidTr="00BA488C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7D9C4431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EF102B6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F01E426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69A4C29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868B03E" w14:textId="77777777" w:rsidR="001406C4" w:rsidRPr="006177A2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9FE915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论文：第二作者（导师第一）</w:t>
            </w:r>
          </w:p>
          <w:p w14:paraId="12BDCF08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/>
              </w:rPr>
              <w:t>Research on passive cooling of electronic chips based on PCM: A review, Journal of Molecular Liquids, 2021</w:t>
            </w:r>
          </w:p>
          <w:p w14:paraId="033DEB02" w14:textId="16BC17E3" w:rsidR="001406C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发表：</w:t>
            </w:r>
            <w:r w:rsidRPr="007E35D4">
              <w:rPr>
                <w:rFonts w:ascii="Times New Roman" w:eastAsia="仿宋" w:hAnsi="Times New Roman" w:cs="Times New Roman"/>
              </w:rPr>
              <w:t>SCI</w:t>
            </w:r>
            <w:r w:rsidRPr="007E35D4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96D4CD7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7129DF3F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406C4" w14:paraId="6FB59C36" w14:textId="77777777" w:rsidTr="00BA488C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C66B73A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B900922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FBB27C0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9F0FF1D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D77D9DF" w14:textId="77777777" w:rsidR="001406C4" w:rsidRPr="006177A2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7AF2A4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5BBB58D7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/>
              </w:rPr>
              <w:t>The Influence of Cross-Sectional Features on Heat Transfer and Flow Characteristics of Microcapsule Phase Change Slurry in Wavy Microchannels, 2022 IEEE ICPRE, 2022</w:t>
            </w:r>
            <w:r w:rsidRPr="007E35D4">
              <w:rPr>
                <w:rFonts w:ascii="Times New Roman" w:eastAsia="仿宋" w:hAnsi="Times New Roman" w:cs="Times New Roman" w:hint="eastAsia"/>
              </w:rPr>
              <w:t xml:space="preserve"> </w:t>
            </w:r>
          </w:p>
          <w:p w14:paraId="39EE0DCA" w14:textId="3D4C1316" w:rsidR="001406C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发表：被</w:t>
            </w:r>
            <w:r w:rsidRPr="007E35D4">
              <w:rPr>
                <w:rFonts w:ascii="Times New Roman" w:eastAsia="仿宋" w:hAnsi="Times New Roman" w:cs="Times New Roman" w:hint="eastAsia"/>
              </w:rPr>
              <w:t>E</w:t>
            </w:r>
            <w:r w:rsidRPr="007E35D4">
              <w:rPr>
                <w:rFonts w:ascii="Times New Roman" w:eastAsia="仿宋" w:hAnsi="Times New Roman" w:cs="Times New Roman"/>
              </w:rPr>
              <w:t>I</w:t>
            </w:r>
            <w:r w:rsidRPr="007E35D4">
              <w:rPr>
                <w:rFonts w:ascii="Times New Roman" w:eastAsia="仿宋" w:hAnsi="Times New Roman" w:cs="Times New Roman" w:hint="eastAsia"/>
              </w:rPr>
              <w:t>检索的会议论文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C93C6AF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4C3A32A4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406C4" w14:paraId="4C0F7A32" w14:textId="77777777" w:rsidTr="00BA488C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8AFE83E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F6D7DC0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67DDF74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5F24186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9C8B076" w14:textId="77777777" w:rsidR="001406C4" w:rsidRPr="006177A2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8C8483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学术会议报告：分会场报告（线上）</w:t>
            </w:r>
          </w:p>
          <w:p w14:paraId="60C449D0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/>
              </w:rPr>
              <w:t>The 7th International Conference on Power and Renewable Energy</w:t>
            </w:r>
            <w:r w:rsidRPr="007E35D4">
              <w:rPr>
                <w:rFonts w:ascii="Times New Roman" w:eastAsia="仿宋" w:hAnsi="Times New Roman" w:cs="Times New Roman"/>
              </w:rPr>
              <w:t>（国内外顶级学</w:t>
            </w:r>
            <w:r w:rsidRPr="007E35D4">
              <w:rPr>
                <w:rFonts w:ascii="Times New Roman" w:eastAsia="仿宋" w:hAnsi="Times New Roman" w:cs="Times New Roman" w:hint="eastAsia"/>
              </w:rPr>
              <w:t>术会议，</w:t>
            </w:r>
            <w:r w:rsidRPr="007E35D4">
              <w:rPr>
                <w:rFonts w:ascii="Times New Roman" w:eastAsia="仿宋" w:hAnsi="Times New Roman" w:cs="Times New Roman" w:hint="eastAsia"/>
              </w:rPr>
              <w:t>2</w:t>
            </w:r>
            <w:r w:rsidRPr="007E35D4">
              <w:rPr>
                <w:rFonts w:ascii="Times New Roman" w:eastAsia="仿宋" w:hAnsi="Times New Roman" w:cs="Times New Roman"/>
              </w:rPr>
              <w:t>022.09</w:t>
            </w:r>
            <w:r w:rsidRPr="007E35D4">
              <w:rPr>
                <w:rFonts w:ascii="Times New Roman" w:eastAsia="仿宋" w:hAnsi="Times New Roman" w:cs="Times New Roman" w:hint="eastAsia"/>
              </w:rPr>
              <w:t>）</w:t>
            </w:r>
          </w:p>
          <w:p w14:paraId="43265F3B" w14:textId="6550A18D" w:rsidR="001406C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报告论文：</w:t>
            </w:r>
            <w:r w:rsidRPr="007E35D4">
              <w:rPr>
                <w:rFonts w:ascii="Times New Roman" w:eastAsia="仿宋" w:hAnsi="Times New Roman" w:cs="Times New Roman"/>
              </w:rPr>
              <w:t xml:space="preserve"> The Influence of Cross-Sectional Features on Heat Transfer and </w:t>
            </w:r>
            <w:r w:rsidRPr="007E35D4">
              <w:rPr>
                <w:rFonts w:ascii="Times New Roman" w:eastAsia="仿宋" w:hAnsi="Times New Roman" w:cs="Times New Roman"/>
              </w:rPr>
              <w:lastRenderedPageBreak/>
              <w:t>Flow Characteristics of Microcapsule Phase Change Slurry in Wavy Microchannels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2203566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18AD512A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406C4" w14:paraId="5CE04EE3" w14:textId="77777777" w:rsidTr="00BA488C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26E997A5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A6B6EB4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682E075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5E9C603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45E554F" w14:textId="77777777" w:rsidR="001406C4" w:rsidRPr="006177A2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4DC0C1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竞赛：第一作者</w:t>
            </w:r>
          </w:p>
          <w:p w14:paraId="3DE86F40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第十四届“力诺瑞特杯”全国大学生节能减排社会实践与科技竞赛</w:t>
            </w:r>
            <w:r w:rsidRPr="007E35D4">
              <w:rPr>
                <w:rFonts w:ascii="Times New Roman" w:eastAsia="仿宋" w:hAnsi="Times New Roman" w:cs="Times New Roman" w:hint="eastAsia"/>
              </w:rPr>
              <w:t>,</w:t>
            </w:r>
            <w:r w:rsidRPr="007E35D4">
              <w:rPr>
                <w:rFonts w:ascii="Times New Roman" w:eastAsia="仿宋" w:hAnsi="Times New Roman" w:cs="Times New Roman"/>
              </w:rPr>
              <w:t xml:space="preserve"> 2021.08, </w:t>
            </w:r>
            <w:r w:rsidRPr="007E35D4">
              <w:rPr>
                <w:rFonts w:ascii="Times New Roman" w:eastAsia="仿宋" w:hAnsi="Times New Roman" w:cs="Times New Roman" w:hint="eastAsia"/>
              </w:rPr>
              <w:t>三等奖</w:t>
            </w:r>
          </w:p>
          <w:p w14:paraId="31FB609C" w14:textId="1900BA80" w:rsidR="001406C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级别：我校认定的其他全国性专业竞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3B62142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4D26999F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406C4" w14:paraId="573D7AC0" w14:textId="77777777" w:rsidTr="00BA488C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D76598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611C55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88D7D9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CD7A1F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D2CC62" w14:textId="77777777" w:rsidR="001406C4" w:rsidRPr="006177A2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DB54A1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竞赛：第二作者</w:t>
            </w:r>
          </w:p>
          <w:p w14:paraId="5E4A7436" w14:textId="77777777" w:rsidR="001406C4" w:rsidRPr="007E35D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第十五届“六百光年杯”全国大学生节能减排社会实践与科技竞赛</w:t>
            </w:r>
            <w:r w:rsidRPr="007E35D4">
              <w:rPr>
                <w:rFonts w:ascii="Times New Roman" w:eastAsia="仿宋" w:hAnsi="Times New Roman" w:cs="Times New Roman" w:hint="eastAsia"/>
              </w:rPr>
              <w:t>,</w:t>
            </w:r>
            <w:r w:rsidRPr="007E35D4">
              <w:rPr>
                <w:rFonts w:ascii="Times New Roman" w:eastAsia="仿宋" w:hAnsi="Times New Roman" w:cs="Times New Roman"/>
              </w:rPr>
              <w:t xml:space="preserve"> 2022.08, </w:t>
            </w:r>
            <w:r w:rsidRPr="007E35D4">
              <w:rPr>
                <w:rFonts w:ascii="Times New Roman" w:eastAsia="仿宋" w:hAnsi="Times New Roman" w:cs="Times New Roman" w:hint="eastAsia"/>
              </w:rPr>
              <w:t>二等奖</w:t>
            </w:r>
          </w:p>
          <w:p w14:paraId="23F78C44" w14:textId="69591FA5" w:rsidR="001406C4" w:rsidRDefault="001406C4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级别：我校认定的其他全国性专业竞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CCDD2C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04DE455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406C4" w14:paraId="35F8D209" w14:textId="77777777" w:rsidTr="007D560B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42A8096C" w14:textId="3A30384A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6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47D31F8" w14:textId="77777777" w:rsidR="001406C4" w:rsidRPr="00DD55F9" w:rsidRDefault="001406C4" w:rsidP="00DD55F9">
            <w:pPr>
              <w:rPr>
                <w:rFonts w:ascii="Times New Roman" w:eastAsia="仿宋" w:hAnsi="Times New Roman" w:cs="Times New Roman"/>
              </w:rPr>
            </w:pPr>
            <w:r w:rsidRPr="00DD55F9">
              <w:rPr>
                <w:rFonts w:ascii="Times New Roman" w:eastAsia="仿宋" w:hAnsi="Times New Roman" w:cs="Times New Roman" w:hint="eastAsia"/>
              </w:rPr>
              <w:t>高丽强</w:t>
            </w:r>
          </w:p>
          <w:p w14:paraId="437E3A98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9BF8BCA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06</w:t>
            </w:r>
          </w:p>
          <w:p w14:paraId="5C9AA233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34D5538" w14:textId="234EBC09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8CB2541" w14:textId="564E93F9" w:rsidR="001406C4" w:rsidRDefault="001406C4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7D936F" w14:textId="77777777" w:rsidR="001406C4" w:rsidRPr="003D4B4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论文·第一作者：高丽强</w:t>
            </w:r>
          </w:p>
          <w:p w14:paraId="2E8DD527" w14:textId="77777777" w:rsidR="001406C4" w:rsidRPr="003D4B4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 xml:space="preserve">Journal of </w:t>
            </w:r>
            <w:r w:rsidRPr="003D4B44">
              <w:rPr>
                <w:rFonts w:ascii="Times New Roman" w:eastAsia="仿宋" w:hAnsi="Times New Roman" w:cs="Times New Roman" w:hint="eastAsia"/>
              </w:rPr>
              <w:t>e</w:t>
            </w:r>
            <w:r w:rsidRPr="003D4B44">
              <w:rPr>
                <w:rFonts w:ascii="Times New Roman" w:eastAsia="仿宋" w:hAnsi="Times New Roman" w:cs="Times New Roman"/>
              </w:rPr>
              <w:t xml:space="preserve">nergy </w:t>
            </w:r>
            <w:r w:rsidRPr="003D4B44">
              <w:rPr>
                <w:rFonts w:ascii="Times New Roman" w:eastAsia="仿宋" w:hAnsi="Times New Roman" w:cs="Times New Roman" w:hint="eastAsia"/>
              </w:rPr>
              <w:t>s</w:t>
            </w:r>
            <w:r w:rsidRPr="003D4B44">
              <w:rPr>
                <w:rFonts w:ascii="Times New Roman" w:eastAsia="仿宋" w:hAnsi="Times New Roman" w:cs="Times New Roman"/>
              </w:rPr>
              <w:t xml:space="preserve">torage </w:t>
            </w:r>
            <w:r w:rsidRPr="003D4B44">
              <w:rPr>
                <w:rFonts w:ascii="Times New Roman" w:eastAsia="仿宋" w:hAnsi="Times New Roman" w:cs="Times New Roman" w:hint="eastAsia"/>
              </w:rPr>
              <w:t>r</w:t>
            </w:r>
            <w:r w:rsidRPr="003D4B44">
              <w:rPr>
                <w:rFonts w:ascii="Times New Roman" w:eastAsia="仿宋" w:hAnsi="Times New Roman" w:cs="Times New Roman"/>
              </w:rPr>
              <w:t xml:space="preserve">ecent progress in </w:t>
            </w:r>
            <w:r w:rsidRPr="003D4B44">
              <w:rPr>
                <w:rFonts w:ascii="Times New Roman" w:eastAsia="仿宋" w:hAnsi="Times New Roman" w:cs="Times New Roman" w:hint="eastAsia"/>
              </w:rPr>
              <w:t>p</w:t>
            </w:r>
            <w:r w:rsidRPr="003D4B44">
              <w:rPr>
                <w:rFonts w:ascii="Times New Roman" w:eastAsia="仿宋" w:hAnsi="Times New Roman" w:cs="Times New Roman"/>
              </w:rPr>
              <w:t xml:space="preserve">hotovoltaic thermal phase change material technology: A </w:t>
            </w:r>
            <w:r w:rsidRPr="003D4B44">
              <w:rPr>
                <w:rFonts w:ascii="Times New Roman" w:eastAsia="仿宋" w:hAnsi="Times New Roman" w:cs="Times New Roman" w:hint="eastAsia"/>
              </w:rPr>
              <w:t>r</w:t>
            </w:r>
            <w:r w:rsidRPr="003D4B44">
              <w:rPr>
                <w:rFonts w:ascii="Times New Roman" w:eastAsia="仿宋" w:hAnsi="Times New Roman" w:cs="Times New Roman"/>
              </w:rPr>
              <w:t>eview</w:t>
            </w:r>
          </w:p>
          <w:p w14:paraId="6460F545" w14:textId="12370C1E" w:rsidR="001406C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发表：</w:t>
            </w:r>
            <w:r w:rsidRPr="003D4B44">
              <w:rPr>
                <w:rFonts w:ascii="Times New Roman" w:eastAsia="仿宋" w:hAnsi="Times New Roman" w:cs="Times New Roman" w:hint="eastAsia"/>
              </w:rPr>
              <w:t>S</w:t>
            </w:r>
            <w:r w:rsidRPr="003D4B44">
              <w:rPr>
                <w:rFonts w:ascii="Times New Roman" w:eastAsia="仿宋" w:hAnsi="Times New Roman" w:cs="Times New Roman"/>
              </w:rPr>
              <w:t>CI</w:t>
            </w:r>
            <w:r w:rsidRPr="003D4B44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6AE3CEB" w14:textId="4B97A095" w:rsidR="001406C4" w:rsidRDefault="00FE44FB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9.1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1563EFF2" w14:textId="2CBB97A1" w:rsidR="001406C4" w:rsidRDefault="001406C4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1406C4" w14:paraId="1128F67C" w14:textId="77777777" w:rsidTr="007D560B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7A3504AC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F013823" w14:textId="77777777" w:rsidR="001406C4" w:rsidRPr="00DD55F9" w:rsidRDefault="001406C4" w:rsidP="00DD55F9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CD38815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A1860A6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440A409" w14:textId="77777777" w:rsidR="001406C4" w:rsidRPr="006177A2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10BAFE" w14:textId="77777777" w:rsidR="001406C4" w:rsidRPr="003D4B4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竞赛：排名第二</w:t>
            </w:r>
          </w:p>
          <w:p w14:paraId="7EE1BE0A" w14:textId="28E28DDF" w:rsidR="001406C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第十四届全国节能减排竞赛全国一等奖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5447E7E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1FB5812A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406C4" w14:paraId="506A2CB1" w14:textId="77777777" w:rsidTr="007D560B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A1562D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73C135" w14:textId="77777777" w:rsidR="001406C4" w:rsidRPr="00DD55F9" w:rsidRDefault="001406C4" w:rsidP="00DD55F9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C7E552" w14:textId="77777777" w:rsidR="001406C4" w:rsidRPr="0082475E" w:rsidRDefault="001406C4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B5572C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DE31C3" w14:textId="77777777" w:rsidR="001406C4" w:rsidRPr="006177A2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3884F1" w14:textId="77777777" w:rsidR="001406C4" w:rsidRPr="003D4B4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竞赛：排名第一</w:t>
            </w:r>
          </w:p>
          <w:p w14:paraId="6B27EC90" w14:textId="5250F4AE" w:rsidR="001406C4" w:rsidRDefault="001406C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丹佛斯杯第六届中国制冷创新大赛全国（研究生组）三等奖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AB51A3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867C7D6" w14:textId="77777777" w:rsidR="001406C4" w:rsidRDefault="001406C4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D5087" w14:paraId="58505EAD" w14:textId="77777777" w:rsidTr="00591651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7717F552" w14:textId="285F28A1" w:rsidR="001D5087" w:rsidRDefault="001D5087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7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449E95E" w14:textId="77777777" w:rsidR="001D5087" w:rsidRPr="00DD55F9" w:rsidRDefault="001D5087" w:rsidP="00DD55F9">
            <w:pPr>
              <w:rPr>
                <w:rFonts w:ascii="Times New Roman" w:eastAsia="仿宋" w:hAnsi="Times New Roman" w:cs="Times New Roman"/>
              </w:rPr>
            </w:pPr>
            <w:r w:rsidRPr="00DD55F9">
              <w:rPr>
                <w:rFonts w:ascii="Times New Roman" w:eastAsia="仿宋" w:hAnsi="Times New Roman" w:cs="Times New Roman" w:hint="eastAsia"/>
              </w:rPr>
              <w:t>高媛</w:t>
            </w:r>
          </w:p>
          <w:p w14:paraId="6D2B2F31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998BFFE" w14:textId="77777777" w:rsidR="001D5087" w:rsidRPr="0082475E" w:rsidRDefault="001D5087" w:rsidP="0082475E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07</w:t>
            </w:r>
          </w:p>
          <w:p w14:paraId="2CBE53ED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CA67EF2" w14:textId="7C21EB5A" w:rsidR="001D5087" w:rsidRDefault="001D5087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A60C735" w14:textId="01B0ECBF" w:rsidR="001D5087" w:rsidRDefault="001D5087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5891B0" w14:textId="77777777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53D9C4E8" w14:textId="77777777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/>
              </w:rPr>
              <w:t>浅谈金属氢化物储氢及常用的金属储氢材料</w:t>
            </w:r>
            <w:r w:rsidRPr="007E35D4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6463EC6B" w14:textId="77777777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应用化工；</w:t>
            </w:r>
          </w:p>
          <w:p w14:paraId="2DC7060F" w14:textId="6871B38A" w:rsidR="001D5087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发表：</w:t>
            </w:r>
            <w:r w:rsidRPr="007E35D4">
              <w:rPr>
                <w:rFonts w:ascii="Times New Roman" w:eastAsia="仿宋" w:hAnsi="Times New Roman" w:cs="Times New Roman" w:hint="eastAsia"/>
              </w:rPr>
              <w:t>CSCD</w:t>
            </w:r>
            <w:r w:rsidRPr="007E35D4">
              <w:rPr>
                <w:rFonts w:ascii="Times New Roman" w:eastAsia="仿宋" w:hAnsi="Times New Roman" w:cs="Times New Roman" w:hint="eastAsia"/>
              </w:rPr>
              <w:t>扩展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7404411" w14:textId="31BAE932" w:rsidR="001D5087" w:rsidRDefault="001D5087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1.4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0780191F" w14:textId="52527C59" w:rsidR="001D5087" w:rsidRDefault="001D5087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1D5087" w14:paraId="4B8F41FE" w14:textId="77777777" w:rsidTr="00591651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19FC4A3E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EB8ECE2" w14:textId="77777777" w:rsidR="001D5087" w:rsidRPr="00DD55F9" w:rsidRDefault="001D5087" w:rsidP="00DD55F9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7649B6E" w14:textId="77777777" w:rsidR="001D5087" w:rsidRPr="0082475E" w:rsidRDefault="001D5087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9AB9239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6153E38" w14:textId="77777777" w:rsidR="001D5087" w:rsidRPr="006177A2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AE98BD" w14:textId="77777777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论文：第二作者（导师第一）</w:t>
            </w:r>
          </w:p>
          <w:p w14:paraId="162644F5" w14:textId="77777777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/>
              </w:rPr>
              <w:t>不同构型石墨炔储氢性能的分子动力学比较研究</w:t>
            </w:r>
            <w:r w:rsidRPr="007E35D4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55302A9E" w14:textId="77777777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工程热物理学报；</w:t>
            </w:r>
          </w:p>
          <w:p w14:paraId="4800B5F2" w14:textId="33DFD168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发表：</w:t>
            </w:r>
            <w:r w:rsidRPr="007E35D4">
              <w:rPr>
                <w:rFonts w:ascii="Times New Roman" w:eastAsia="仿宋" w:hAnsi="Times New Roman" w:cs="Times New Roman" w:hint="eastAsia"/>
              </w:rPr>
              <w:t>EI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E50E951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6113B18C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D5087" w14:paraId="52BDFC53" w14:textId="77777777" w:rsidTr="00591651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185F1DEE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40BF900" w14:textId="77777777" w:rsidR="001D5087" w:rsidRPr="00DD55F9" w:rsidRDefault="001D5087" w:rsidP="00DD55F9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A5C2332" w14:textId="77777777" w:rsidR="001D5087" w:rsidRPr="0082475E" w:rsidRDefault="001D5087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BBEFB1C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8B43D5F" w14:textId="77777777" w:rsidR="001D5087" w:rsidRPr="006177A2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8A988D" w14:textId="562BC978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竞赛：</w:t>
            </w:r>
            <w:r>
              <w:rPr>
                <w:rFonts w:ascii="Times New Roman" w:eastAsia="仿宋" w:hAnsi="Times New Roman" w:cs="Times New Roman" w:hint="eastAsia"/>
              </w:rPr>
              <w:t>自行分配</w:t>
            </w:r>
          </w:p>
          <w:p w14:paraId="6F0B51DB" w14:textId="77777777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“车谷杯”第九届中国研究生能源装备创新设计大赛三等奖</w:t>
            </w:r>
          </w:p>
          <w:p w14:paraId="15A33FB1" w14:textId="20502955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国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2CF20C0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4F28291C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1D5087" w14:paraId="1B8D6C2B" w14:textId="77777777" w:rsidTr="00591651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BB992A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F88B9" w14:textId="77777777" w:rsidR="001D5087" w:rsidRPr="00DD55F9" w:rsidRDefault="001D5087" w:rsidP="00DD55F9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5CE65A" w14:textId="77777777" w:rsidR="001D5087" w:rsidRPr="0082475E" w:rsidRDefault="001D5087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FDB8C3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A5C0FF" w14:textId="77777777" w:rsidR="001D5087" w:rsidRPr="006177A2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945EEE" w14:textId="77777777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学术会议报告</w:t>
            </w:r>
          </w:p>
          <w:p w14:paraId="3B0A946C" w14:textId="77777777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2021</w:t>
            </w:r>
            <w:r w:rsidRPr="007E35D4">
              <w:rPr>
                <w:rFonts w:ascii="Times New Roman" w:eastAsia="仿宋" w:hAnsi="Times New Roman" w:cs="Times New Roman" w:hint="eastAsia"/>
              </w:rPr>
              <w:t>年中国工程热物理学会传热传质学术会议</w:t>
            </w:r>
          </w:p>
          <w:p w14:paraId="1FECC369" w14:textId="77777777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分会场报告题目：基于分子动力学的不同构型石墨炔储氢性能比较研究</w:t>
            </w:r>
          </w:p>
          <w:p w14:paraId="7EE9F6D1" w14:textId="59115442" w:rsidR="001D5087" w:rsidRPr="007E35D4" w:rsidRDefault="001D5087" w:rsidP="007E35D4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线上：</w:t>
            </w:r>
            <w:r w:rsidRPr="007E35D4">
              <w:rPr>
                <w:rFonts w:ascii="Times New Roman" w:eastAsia="仿宋" w:hAnsi="Times New Roman" w:cs="Times New Roman" w:hint="eastAsia"/>
              </w:rPr>
              <w:t>2022</w:t>
            </w:r>
            <w:r w:rsidRPr="007E35D4">
              <w:rPr>
                <w:rFonts w:ascii="Times New Roman" w:eastAsia="仿宋" w:hAnsi="Times New Roman" w:cs="Times New Roman" w:hint="eastAsia"/>
              </w:rPr>
              <w:t>年</w:t>
            </w:r>
            <w:r w:rsidRPr="007E35D4">
              <w:rPr>
                <w:rFonts w:ascii="Times New Roman" w:eastAsia="仿宋" w:hAnsi="Times New Roman" w:cs="Times New Roman" w:hint="eastAsia"/>
              </w:rPr>
              <w:t>7</w:t>
            </w:r>
            <w:r w:rsidRPr="007E35D4">
              <w:rPr>
                <w:rFonts w:ascii="Times New Roman" w:eastAsia="仿宋" w:hAnsi="Times New Roman" w:cs="Times New Roman" w:hint="eastAsia"/>
              </w:rPr>
              <w:t>月</w:t>
            </w:r>
            <w:r w:rsidRPr="007E35D4">
              <w:rPr>
                <w:rFonts w:ascii="Times New Roman" w:eastAsia="仿宋" w:hAnsi="Times New Roman" w:cs="Times New Roman" w:hint="eastAsia"/>
              </w:rPr>
              <w:t>31</w:t>
            </w:r>
            <w:r w:rsidRPr="007E35D4">
              <w:rPr>
                <w:rFonts w:ascii="Times New Roman" w:eastAsia="仿宋" w:hAnsi="Times New Roman" w:cs="Times New Roman" w:hint="eastAsia"/>
              </w:rPr>
              <w:t>日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AEAFD3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89C3440" w14:textId="77777777" w:rsidR="001D5087" w:rsidRDefault="001D5087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813AFF" w14:paraId="146FA72F" w14:textId="77777777" w:rsidTr="00183A9C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4BC22E95" w14:textId="65A666C0" w:rsidR="00813AFF" w:rsidRDefault="00813AFF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lastRenderedPageBreak/>
              <w:t>8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D785EE7" w14:textId="77777777" w:rsidR="00813AFF" w:rsidRPr="00DD55F9" w:rsidRDefault="00813AFF" w:rsidP="00DD55F9">
            <w:pPr>
              <w:rPr>
                <w:rFonts w:ascii="Times New Roman" w:eastAsia="仿宋" w:hAnsi="Times New Roman" w:cs="Times New Roman"/>
              </w:rPr>
            </w:pPr>
            <w:r w:rsidRPr="00DD55F9">
              <w:rPr>
                <w:rFonts w:ascii="Times New Roman" w:eastAsia="仿宋" w:hAnsi="Times New Roman" w:cs="Times New Roman" w:hint="eastAsia"/>
              </w:rPr>
              <w:t>张斌斌</w:t>
            </w:r>
          </w:p>
          <w:p w14:paraId="7381E743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520ED77" w14:textId="77777777" w:rsidR="00813AFF" w:rsidRPr="0082475E" w:rsidRDefault="00813AFF" w:rsidP="0082475E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08</w:t>
            </w:r>
          </w:p>
          <w:p w14:paraId="5991ED13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E40D5EE" w14:textId="338ECD3D" w:rsidR="00813AFF" w:rsidRDefault="00813AFF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85BF81C" w14:textId="11F6B428" w:rsidR="00813AFF" w:rsidRDefault="00813AFF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F7122F" w14:textId="77777777" w:rsidR="00813AFF" w:rsidRPr="00E32A9C" w:rsidRDefault="00813AFF" w:rsidP="00E32A9C">
            <w:pPr>
              <w:rPr>
                <w:rFonts w:ascii="Times New Roman" w:eastAsia="仿宋" w:hAnsi="Times New Roman" w:cs="Times New Roman"/>
              </w:rPr>
            </w:pPr>
            <w:r w:rsidRPr="00E32A9C">
              <w:rPr>
                <w:rFonts w:ascii="Times New Roman" w:eastAsia="仿宋" w:hAnsi="Times New Roman" w:cs="Times New Roman" w:hint="eastAsia"/>
              </w:rPr>
              <w:t>发明专利：第一作者</w:t>
            </w:r>
          </w:p>
          <w:p w14:paraId="34815E5B" w14:textId="77777777" w:rsidR="00813AFF" w:rsidRPr="00E32A9C" w:rsidRDefault="00813AFF" w:rsidP="00E32A9C">
            <w:pPr>
              <w:rPr>
                <w:rFonts w:ascii="Times New Roman" w:eastAsia="仿宋" w:hAnsi="Times New Roman" w:cs="Times New Roman"/>
              </w:rPr>
            </w:pPr>
            <w:r w:rsidRPr="00E32A9C">
              <w:rPr>
                <w:rFonts w:ascii="Times New Roman" w:eastAsia="仿宋" w:hAnsi="Times New Roman" w:cs="Times New Roman" w:hint="eastAsia"/>
              </w:rPr>
              <w:t>一种适用于沙漠地区的自动化太阳能空气取水装置；</w:t>
            </w:r>
            <w:r w:rsidRPr="00E32A9C">
              <w:rPr>
                <w:rFonts w:ascii="Times New Roman" w:eastAsia="仿宋" w:hAnsi="Times New Roman" w:cs="Times New Roman"/>
              </w:rPr>
              <w:t xml:space="preserve"> </w:t>
            </w:r>
          </w:p>
          <w:p w14:paraId="6B4A0C2E" w14:textId="620D9542" w:rsidR="00813AFF" w:rsidRDefault="00813AFF" w:rsidP="00E32A9C">
            <w:pPr>
              <w:rPr>
                <w:rFonts w:ascii="Times New Roman" w:eastAsia="仿宋" w:hAnsi="Times New Roman" w:cs="Times New Roman"/>
              </w:rPr>
            </w:pPr>
            <w:r w:rsidRPr="00E32A9C">
              <w:rPr>
                <w:rFonts w:ascii="Times New Roman" w:eastAsia="仿宋" w:hAnsi="Times New Roman" w:cs="Times New Roman" w:hint="eastAsia"/>
              </w:rPr>
              <w:t>授权</w:t>
            </w:r>
            <w:r w:rsidRPr="00E32A9C">
              <w:rPr>
                <w:rFonts w:ascii="Times New Roman" w:eastAsia="仿宋" w:hAnsi="Times New Roman" w:cs="Times New Roman"/>
              </w:rPr>
              <w:t xml:space="preserve"> </w:t>
            </w:r>
            <w:r w:rsidRPr="00E32A9C">
              <w:rPr>
                <w:rFonts w:ascii="Times New Roman" w:eastAsia="仿宋" w:hAnsi="Times New Roman" w:cs="Times New Roman" w:hint="eastAsia"/>
              </w:rPr>
              <w:t>（</w:t>
            </w:r>
            <w:r w:rsidRPr="00E32A9C">
              <w:rPr>
                <w:rFonts w:ascii="Times New Roman" w:eastAsia="仿宋" w:hAnsi="Times New Roman" w:cs="Times New Roman"/>
              </w:rPr>
              <w:t xml:space="preserve"> CN113250276B,2022-11-08.</w:t>
            </w:r>
            <w:r w:rsidRPr="00E32A9C">
              <w:rPr>
                <w:rFonts w:ascii="Times New Roman" w:eastAsia="仿宋" w:hAnsi="Times New Roman" w:cs="Times New Roman" w:hint="eastAsia"/>
              </w:rPr>
              <w:t>）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2C241E4" w14:textId="1BAA2312" w:rsidR="00813AFF" w:rsidRDefault="00813AFF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  <w:r>
              <w:rPr>
                <w:rFonts w:ascii="Times New Roman" w:eastAsia="仿宋" w:hAnsi="Times New Roman" w:cs="Times New Roman"/>
              </w:rPr>
              <w:t>2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41668100" w14:textId="35144A32" w:rsidR="00813AFF" w:rsidRDefault="00813AFF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813AFF" w14:paraId="39AE95EB" w14:textId="77777777" w:rsidTr="00183A9C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0362E32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996FEB8" w14:textId="77777777" w:rsidR="00813AFF" w:rsidRPr="00DD55F9" w:rsidRDefault="00813AFF" w:rsidP="00DD55F9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0B6A86B" w14:textId="77777777" w:rsidR="00813AFF" w:rsidRPr="0082475E" w:rsidRDefault="00813AFF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A67E6F7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F146042" w14:textId="77777777" w:rsidR="00813AFF" w:rsidRPr="006177A2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4DF57A" w14:textId="77777777" w:rsidR="00813AFF" w:rsidRDefault="00813AFF" w:rsidP="00E32A9C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论文：第二作者（导师第一）</w:t>
            </w:r>
          </w:p>
          <w:p w14:paraId="34CF4434" w14:textId="77777777" w:rsidR="00813AFF" w:rsidRDefault="00813AFF" w:rsidP="00E32A9C">
            <w:pPr>
              <w:rPr>
                <w:rFonts w:ascii="Times New Roman" w:eastAsia="仿宋" w:hAnsi="Times New Roman" w:cs="Times New Roman"/>
              </w:rPr>
            </w:pPr>
            <w:r w:rsidRPr="00254F39">
              <w:rPr>
                <w:rFonts w:ascii="Times New Roman" w:eastAsia="仿宋" w:hAnsi="Times New Roman" w:cs="Times New Roman"/>
              </w:rPr>
              <w:t>Experimental study on the adsorption and desorption performance of composite adsorbent activated carbon</w:t>
            </w:r>
            <w:r w:rsidRPr="00254F39">
              <w:rPr>
                <w:rFonts w:ascii="Times New Roman" w:eastAsia="仿宋" w:hAnsi="Times New Roman" w:cs="Times New Roman" w:hint="eastAsia"/>
              </w:rPr>
              <w:t>/</w:t>
            </w:r>
            <w:r w:rsidRPr="00254F39">
              <w:rPr>
                <w:rFonts w:ascii="Times New Roman" w:eastAsia="仿宋" w:hAnsi="Times New Roman" w:cs="Times New Roman"/>
              </w:rPr>
              <w:t>calcium chloride</w:t>
            </w:r>
            <w:r>
              <w:rPr>
                <w:rFonts w:ascii="Times New Roman" w:eastAsia="仿宋" w:hAnsi="Times New Roman" w:cs="Times New Roman"/>
              </w:rPr>
              <w:t xml:space="preserve">, </w:t>
            </w:r>
            <w:r w:rsidRPr="00254F39">
              <w:rPr>
                <w:rFonts w:ascii="Times New Roman" w:eastAsia="仿宋" w:hAnsi="Times New Roman" w:cs="Times New Roman"/>
              </w:rPr>
              <w:t>International Journal of Environmental Science and Technology</w:t>
            </w:r>
            <w:r>
              <w:rPr>
                <w:rFonts w:ascii="Times New Roman" w:eastAsia="仿宋" w:hAnsi="Times New Roman" w:cs="Times New Roman" w:hint="eastAsia"/>
              </w:rPr>
              <w:t>,</w:t>
            </w:r>
            <w:r>
              <w:rPr>
                <w:rFonts w:ascii="Times New Roman" w:eastAsia="仿宋" w:hAnsi="Times New Roman" w:cs="Times New Roman"/>
              </w:rPr>
              <w:t xml:space="preserve"> </w:t>
            </w:r>
            <w:r w:rsidRPr="00254F39">
              <w:rPr>
                <w:rFonts w:ascii="Times New Roman" w:eastAsia="仿宋" w:hAnsi="Times New Roman" w:cs="Times New Roman"/>
              </w:rPr>
              <w:t>2022</w:t>
            </w:r>
          </w:p>
          <w:p w14:paraId="6BBD853D" w14:textId="0E785489" w:rsidR="00813AFF" w:rsidRPr="00E32A9C" w:rsidRDefault="00813AFF" w:rsidP="00E32A9C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发表：</w:t>
            </w:r>
            <w:r>
              <w:rPr>
                <w:rFonts w:ascii="Times New Roman" w:eastAsia="仿宋" w:hAnsi="Times New Roman" w:cs="Times New Roman" w:hint="eastAsia"/>
              </w:rPr>
              <w:t>S</w:t>
            </w:r>
            <w:r>
              <w:rPr>
                <w:rFonts w:ascii="Times New Roman" w:eastAsia="仿宋" w:hAnsi="Times New Roman" w:cs="Times New Roman"/>
              </w:rPr>
              <w:t>CI</w:t>
            </w:r>
            <w:r>
              <w:rPr>
                <w:rFonts w:ascii="Times New Roman" w:eastAsia="仿宋" w:hAnsi="Times New Roman" w:cs="Times New Roman" w:hint="eastAsia"/>
              </w:rPr>
              <w:t>四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0AD5704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74F016FB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813AFF" w14:paraId="2C8B7AE2" w14:textId="77777777" w:rsidTr="00183A9C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2EBE05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3CCEB6" w14:textId="77777777" w:rsidR="00813AFF" w:rsidRPr="00DD55F9" w:rsidRDefault="00813AFF" w:rsidP="00DD55F9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D2F08F" w14:textId="77777777" w:rsidR="00813AFF" w:rsidRPr="0082475E" w:rsidRDefault="00813AFF" w:rsidP="0082475E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6392FC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0AC342" w14:textId="77777777" w:rsidR="00813AFF" w:rsidRPr="006177A2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221ED8" w14:textId="77777777" w:rsidR="00813AFF" w:rsidRPr="00254F39" w:rsidRDefault="00813AFF" w:rsidP="00E32A9C">
            <w:pPr>
              <w:rPr>
                <w:rFonts w:ascii="Times New Roman" w:eastAsia="仿宋" w:hAnsi="Times New Roman" w:cs="Times New Roman"/>
              </w:rPr>
            </w:pPr>
            <w:r w:rsidRPr="00254F39">
              <w:rPr>
                <w:rFonts w:ascii="Times New Roman" w:eastAsia="仿宋" w:hAnsi="Times New Roman" w:cs="Times New Roman"/>
              </w:rPr>
              <w:t>论文：第</w:t>
            </w:r>
            <w:r>
              <w:rPr>
                <w:rFonts w:ascii="Times New Roman" w:eastAsia="仿宋" w:hAnsi="Times New Roman" w:cs="Times New Roman" w:hint="eastAsia"/>
              </w:rPr>
              <w:t>一</w:t>
            </w:r>
            <w:r w:rsidRPr="00254F39">
              <w:rPr>
                <w:rFonts w:ascii="Times New Roman" w:eastAsia="仿宋" w:hAnsi="Times New Roman" w:cs="Times New Roman"/>
              </w:rPr>
              <w:t>作者</w:t>
            </w:r>
          </w:p>
          <w:p w14:paraId="6006268C" w14:textId="77777777" w:rsidR="00813AFF" w:rsidRDefault="00813AFF" w:rsidP="00E32A9C">
            <w:pPr>
              <w:rPr>
                <w:rFonts w:ascii="Times New Roman" w:eastAsia="仿宋" w:hAnsi="Times New Roman" w:cs="Times New Roman"/>
              </w:rPr>
            </w:pPr>
            <w:r w:rsidRPr="00254F39">
              <w:rPr>
                <w:rFonts w:ascii="Times New Roman" w:eastAsia="仿宋" w:hAnsi="Times New Roman" w:cs="Times New Roman"/>
              </w:rPr>
              <w:t>Experimental study on the open adsorption performance of CAU-10-H and its composite adsorbent ,</w:t>
            </w:r>
            <w:r>
              <w:rPr>
                <w:rFonts w:ascii="Times New Roman" w:eastAsia="仿宋" w:hAnsi="Times New Roman" w:cs="Times New Roman"/>
              </w:rPr>
              <w:t xml:space="preserve"> </w:t>
            </w:r>
            <w:r w:rsidRPr="00254F39">
              <w:rPr>
                <w:rFonts w:ascii="Times New Roman" w:eastAsia="仿宋" w:hAnsi="Times New Roman" w:cs="Times New Roman"/>
              </w:rPr>
              <w:t>Journal of Solid State Chemistry</w:t>
            </w:r>
            <w:r>
              <w:rPr>
                <w:rFonts w:ascii="Times New Roman" w:eastAsia="仿宋" w:hAnsi="Times New Roman" w:cs="Times New Roman"/>
              </w:rPr>
              <w:t>, 2023</w:t>
            </w:r>
          </w:p>
          <w:p w14:paraId="44F1A29A" w14:textId="6701C025" w:rsidR="00813AFF" w:rsidRPr="00E32A9C" w:rsidRDefault="00813AFF" w:rsidP="00E32A9C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发表：</w:t>
            </w:r>
            <w:r>
              <w:rPr>
                <w:rFonts w:ascii="Times New Roman" w:eastAsia="仿宋" w:hAnsi="Times New Roman" w:cs="Times New Roman" w:hint="eastAsia"/>
              </w:rPr>
              <w:t>S</w:t>
            </w:r>
            <w:r>
              <w:rPr>
                <w:rFonts w:ascii="Times New Roman" w:eastAsia="仿宋" w:hAnsi="Times New Roman" w:cs="Times New Roman"/>
              </w:rPr>
              <w:t>CI</w:t>
            </w:r>
            <w:r>
              <w:rPr>
                <w:rFonts w:ascii="Times New Roman" w:eastAsia="仿宋" w:hAnsi="Times New Roman" w:cs="Times New Roman" w:hint="eastAsia"/>
              </w:rPr>
              <w:t>三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F7CFE1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1EEADBA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813AFF" w14:paraId="24AAC811" w14:textId="77777777" w:rsidTr="00792898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23057A4C" w14:textId="3BC0D1C8" w:rsidR="00813AFF" w:rsidRDefault="00813AFF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9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3F42174" w14:textId="77777777" w:rsidR="00813AFF" w:rsidRPr="00C91EC9" w:rsidRDefault="00813AFF" w:rsidP="0082475E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张巧灵</w:t>
            </w:r>
          </w:p>
          <w:p w14:paraId="24317BBF" w14:textId="77777777" w:rsidR="00813AFF" w:rsidRPr="00C91EC9" w:rsidRDefault="00813AFF">
            <w:pPr>
              <w:rPr>
                <w:rFonts w:ascii="仿宋" w:eastAsia="仿宋" w:hAnsi="仿宋" w:cs="Times New Roman"/>
                <w:szCs w:val="21"/>
              </w:rPr>
            </w:pP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9650277" w14:textId="398F6C72" w:rsidR="00813AFF" w:rsidRDefault="00813AFF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0</w:t>
            </w:r>
            <w:r>
              <w:rPr>
                <w:rFonts w:ascii="Times New Roman" w:eastAsia="仿宋" w:hAnsi="Times New Roman" w:cs="Times New Roman"/>
              </w:rPr>
              <w:t>9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31C4BEC" w14:textId="71FB94F1" w:rsidR="00813AFF" w:rsidRDefault="00813AFF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F997B84" w14:textId="406A0D9E" w:rsidR="00813AFF" w:rsidRDefault="00813AFF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34AD7C" w14:textId="77777777" w:rsidR="00813AFF" w:rsidRPr="003D4B44" w:rsidRDefault="00813AFF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论文：第一作者</w:t>
            </w:r>
          </w:p>
          <w:p w14:paraId="55F03D3F" w14:textId="77777777" w:rsidR="00813AFF" w:rsidRPr="003D4B44" w:rsidRDefault="00813AFF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A Developed Model for Predicting Effective Thermal Conductivity of VIP with Porous Nano- aerogel Core</w:t>
            </w:r>
            <w:r w:rsidRPr="003D4B44">
              <w:rPr>
                <w:rFonts w:ascii="Times New Roman" w:eastAsia="仿宋" w:hAnsi="Times New Roman" w:cs="Times New Roman"/>
              </w:rPr>
              <w:t>；</w:t>
            </w:r>
            <w:r w:rsidRPr="003D4B44">
              <w:rPr>
                <w:rFonts w:ascii="Times New Roman" w:eastAsia="仿宋" w:hAnsi="Times New Roman" w:cs="Times New Roman"/>
              </w:rPr>
              <w:t>Heat and mass transfer</w:t>
            </w:r>
          </w:p>
          <w:p w14:paraId="3E246E8A" w14:textId="7C6A737F" w:rsidR="00813AFF" w:rsidRDefault="00813AFF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发表：</w:t>
            </w:r>
            <w:r w:rsidRPr="003D4B44">
              <w:rPr>
                <w:rFonts w:ascii="Times New Roman" w:eastAsia="仿宋" w:hAnsi="Times New Roman" w:cs="Times New Roman"/>
              </w:rPr>
              <w:t>SCI</w:t>
            </w:r>
            <w:r w:rsidRPr="003D4B44">
              <w:rPr>
                <w:rFonts w:ascii="Times New Roman" w:eastAsia="仿宋" w:hAnsi="Times New Roman" w:cs="Times New Roman"/>
              </w:rPr>
              <w:t>四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6B17A14" w14:textId="06F8BDE0" w:rsidR="00813AFF" w:rsidRDefault="00813AFF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/>
              </w:rPr>
              <w:t>24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31A511DB" w14:textId="0B72E668" w:rsidR="00813AFF" w:rsidRDefault="00813AFF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813AFF" w14:paraId="05450906" w14:textId="77777777" w:rsidTr="00792898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506ED292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691106B" w14:textId="77777777" w:rsidR="00813AFF" w:rsidRPr="00C91EC9" w:rsidRDefault="00813AFF" w:rsidP="0082475E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62FA97E" w14:textId="77777777" w:rsidR="00813AFF" w:rsidRPr="0082475E" w:rsidRDefault="00813AFF" w:rsidP="00C16F10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D8631B3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02D5B39" w14:textId="77777777" w:rsidR="00813AFF" w:rsidRPr="006177A2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5CFE23" w14:textId="77777777" w:rsidR="00813AFF" w:rsidRPr="003D4B44" w:rsidRDefault="00813AFF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论文：</w:t>
            </w:r>
            <w:r w:rsidRPr="003D4B44">
              <w:rPr>
                <w:rFonts w:ascii="Times New Roman" w:eastAsia="仿宋" w:hAnsi="Times New Roman" w:cs="Times New Roman" w:hint="eastAsia"/>
              </w:rPr>
              <w:t>第二作者（导师一作）</w:t>
            </w:r>
          </w:p>
          <w:p w14:paraId="7D8E4E5E" w14:textId="77777777" w:rsidR="00813AFF" w:rsidRPr="003D4B44" w:rsidRDefault="00813AFF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 xml:space="preserve">Novel Prediction of Thermal conductivities for Nano-aerogel and its Composites as Vacuum Insulation </w:t>
            </w:r>
          </w:p>
          <w:p w14:paraId="57615B31" w14:textId="77777777" w:rsidR="00813AFF" w:rsidRPr="003D4B44" w:rsidRDefault="00813AFF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Panel Core</w:t>
            </w:r>
            <w:r w:rsidRPr="003D4B44">
              <w:rPr>
                <w:rFonts w:ascii="Times New Roman" w:eastAsia="仿宋" w:hAnsi="Times New Roman" w:cs="Times New Roman"/>
              </w:rPr>
              <w:t>；</w:t>
            </w:r>
            <w:r w:rsidRPr="003D4B44">
              <w:rPr>
                <w:rFonts w:ascii="Times New Roman" w:eastAsia="仿宋" w:hAnsi="Times New Roman" w:cs="Times New Roman"/>
              </w:rPr>
              <w:t>International Journal of thermal sciences</w:t>
            </w:r>
          </w:p>
          <w:p w14:paraId="37116037" w14:textId="4CF44822" w:rsidR="00813AFF" w:rsidRDefault="00813AFF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发表：</w:t>
            </w:r>
            <w:r w:rsidRPr="003D4B44">
              <w:rPr>
                <w:rFonts w:ascii="Times New Roman" w:eastAsia="仿宋" w:hAnsi="Times New Roman" w:cs="Times New Roman"/>
              </w:rPr>
              <w:t>SCI</w:t>
            </w:r>
            <w:r w:rsidRPr="003D4B44">
              <w:rPr>
                <w:rFonts w:ascii="Times New Roman" w:eastAsia="仿宋" w:hAnsi="Times New Roman" w:cs="Times New Roman"/>
              </w:rPr>
              <w:t>二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A4F4E6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353EA01" w14:textId="77777777" w:rsidR="00813AFF" w:rsidRDefault="00813AFF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DA7720" w14:paraId="587FF8E4" w14:textId="77777777" w:rsidTr="00653C32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F8DEF1" w14:textId="05C81CA0" w:rsidR="00DA7720" w:rsidRPr="00EE2D71" w:rsidRDefault="00DD55F9">
            <w:pPr>
              <w:rPr>
                <w:rFonts w:ascii="Times New Roman" w:eastAsia="仿宋" w:hAnsi="Times New Roman" w:cs="Times New Roman"/>
              </w:rPr>
            </w:pPr>
            <w:r w:rsidRPr="00EE2D71">
              <w:rPr>
                <w:rFonts w:ascii="Times New Roman" w:eastAsia="仿宋" w:hAnsi="Times New Roman" w:cs="Times New Roman" w:hint="eastAsia"/>
              </w:rPr>
              <w:t>1</w:t>
            </w:r>
            <w:r w:rsidRPr="00EE2D71"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8DAC4C" w14:textId="50DB0B69" w:rsidR="00DA7720" w:rsidRPr="00EE2D71" w:rsidRDefault="0082475E" w:rsidP="001C5F96">
            <w:pPr>
              <w:widowControl/>
              <w:rPr>
                <w:rFonts w:ascii="仿宋" w:eastAsia="仿宋" w:hAnsi="仿宋"/>
                <w:szCs w:val="21"/>
              </w:rPr>
            </w:pPr>
            <w:r w:rsidRPr="00EE2D71">
              <w:rPr>
                <w:rFonts w:ascii="仿宋" w:eastAsia="仿宋" w:hAnsi="仿宋" w:hint="eastAsia"/>
                <w:szCs w:val="21"/>
              </w:rPr>
              <w:t>高娅洁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17DD69" w14:textId="7E518A44" w:rsidR="00DA7720" w:rsidRDefault="00C16F10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10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960473" w14:textId="5B8DE0C7" w:rsidR="00DA7720" w:rsidRDefault="0051588E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357AA1" w14:textId="3F992AE2" w:rsidR="00DA7720" w:rsidRDefault="00BA72EC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518EF4" w14:textId="77777777" w:rsidR="003D4B44" w:rsidRPr="003D4B44" w:rsidRDefault="003D4B4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3EE60893" w14:textId="77777777" w:rsidR="003D4B44" w:rsidRPr="003D4B44" w:rsidRDefault="003D4B4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空气取水用硅胶</w:t>
            </w:r>
            <w:r w:rsidRPr="003D4B44">
              <w:rPr>
                <w:rFonts w:ascii="Times New Roman" w:eastAsia="仿宋" w:hAnsi="Times New Roman" w:cs="Times New Roman" w:hint="eastAsia"/>
              </w:rPr>
              <w:t>/</w:t>
            </w:r>
            <w:r w:rsidRPr="003D4B44">
              <w:rPr>
                <w:rFonts w:ascii="Times New Roman" w:eastAsia="仿宋" w:hAnsi="Times New Roman" w:cs="Times New Roman"/>
              </w:rPr>
              <w:t>M</w:t>
            </w:r>
            <w:r w:rsidRPr="003D4B44">
              <w:rPr>
                <w:rFonts w:ascii="Times New Roman" w:eastAsia="仿宋" w:hAnsi="Times New Roman" w:cs="Times New Roman" w:hint="eastAsia"/>
              </w:rPr>
              <w:t>g</w:t>
            </w:r>
            <w:r w:rsidRPr="003D4B44">
              <w:rPr>
                <w:rFonts w:ascii="Times New Roman" w:eastAsia="仿宋" w:hAnsi="Times New Roman" w:cs="Times New Roman"/>
              </w:rPr>
              <w:t>C</w:t>
            </w:r>
            <w:r w:rsidRPr="003D4B44">
              <w:rPr>
                <w:rFonts w:ascii="Times New Roman" w:eastAsia="仿宋" w:hAnsi="Times New Roman" w:cs="Times New Roman" w:hint="eastAsia"/>
              </w:rPr>
              <w:t>l</w:t>
            </w:r>
            <w:r w:rsidRPr="003D4B44">
              <w:rPr>
                <w:rFonts w:ascii="Times New Roman" w:eastAsia="仿宋" w:hAnsi="Times New Roman" w:cs="Times New Roman"/>
              </w:rPr>
              <w:t>2</w:t>
            </w:r>
            <w:r w:rsidRPr="003D4B44">
              <w:rPr>
                <w:rFonts w:ascii="Times New Roman" w:eastAsia="仿宋" w:hAnsi="Times New Roman" w:cs="Times New Roman" w:hint="eastAsia"/>
              </w:rPr>
              <w:t>复合吸附剂的水蒸气吸附性能</w:t>
            </w:r>
          </w:p>
          <w:p w14:paraId="17AE5DF0" w14:textId="364886B6" w:rsidR="00DA7720" w:rsidRDefault="003D4B44" w:rsidP="003D4B44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发表：</w:t>
            </w:r>
            <w:r w:rsidR="00813AFF">
              <w:rPr>
                <w:rFonts w:ascii="Times New Roman" w:eastAsia="仿宋" w:hAnsi="Times New Roman" w:cs="Times New Roman" w:hint="eastAsia"/>
              </w:rPr>
              <w:t>C</w:t>
            </w:r>
            <w:r w:rsidR="00813AFF">
              <w:rPr>
                <w:rFonts w:ascii="Times New Roman" w:eastAsia="仿宋" w:hAnsi="Times New Roman" w:cs="Times New Roman"/>
              </w:rPr>
              <w:t>SCD</w:t>
            </w:r>
            <w:r w:rsidR="00813AFF">
              <w:rPr>
                <w:rFonts w:ascii="Times New Roman" w:eastAsia="仿宋" w:hAnsi="Times New Roman" w:cs="Times New Roman" w:hint="eastAsia"/>
              </w:rPr>
              <w:t>扩展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5685CC" w14:textId="1764B3CF" w:rsidR="00DA7720" w:rsidRDefault="00813AFF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D57B321" w14:textId="0D52CED0" w:rsidR="00DA7720" w:rsidRDefault="00813AFF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F14B16" w14:paraId="6232C6E9" w14:textId="77777777" w:rsidTr="00217496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444166FE" w14:textId="51E276D7" w:rsidR="00F14B16" w:rsidRDefault="00F14B16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 w:rsidR="006505AD">
              <w:rPr>
                <w:rFonts w:ascii="Times New Roman" w:eastAsia="仿宋" w:hAnsi="Times New Roman" w:cs="Times New Roman"/>
              </w:rPr>
              <w:t>1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C18FF9C" w14:textId="434FF8F5" w:rsidR="00F14B16" w:rsidRPr="00F95725" w:rsidRDefault="00F14B16" w:rsidP="00F95725">
            <w:pPr>
              <w:widowControl/>
              <w:rPr>
                <w:rFonts w:ascii="仿宋" w:eastAsia="仿宋" w:hAnsi="仿宋" w:hint="eastAsia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谢文浩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612B547" w14:textId="6E0E99B4" w:rsidR="00F14B16" w:rsidRDefault="00F14B16">
            <w:pPr>
              <w:rPr>
                <w:rFonts w:ascii="Times New Roman" w:eastAsia="仿宋" w:hAnsi="Times New Roman" w:cs="Times New Roman" w:hint="eastAsia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12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6C121B6" w14:textId="1257A993" w:rsidR="00F14B16" w:rsidRDefault="00F14B16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A371072" w14:textId="43B422EE" w:rsidR="00F14B16" w:rsidRDefault="00F14B16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F2BEBE" w14:textId="77777777" w:rsidR="00F14B16" w:rsidRPr="003D1477" w:rsidRDefault="00F14B16" w:rsidP="003D1477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 w:hint="eastAsia"/>
              </w:rPr>
              <w:t>论文：第二作者（导师第一）</w:t>
            </w:r>
          </w:p>
          <w:p w14:paraId="208C772C" w14:textId="77777777" w:rsidR="00F14B16" w:rsidRPr="003D1477" w:rsidRDefault="00F14B16" w:rsidP="003D1477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/>
              </w:rPr>
              <w:t>Synthesis and characterization of silica gel composite with thermal conductivity enhancers and polymer binders for adsorption desalination and cooling system</w:t>
            </w:r>
            <w:r w:rsidRPr="003D1477">
              <w:rPr>
                <w:rFonts w:ascii="Times New Roman" w:eastAsia="仿宋" w:hAnsi="Times New Roman" w:cs="Times New Roman" w:hint="eastAsia"/>
              </w:rPr>
              <w:t xml:space="preserve"> </w:t>
            </w:r>
            <w:r w:rsidRPr="003D1477">
              <w:rPr>
                <w:rFonts w:ascii="Times New Roman" w:eastAsia="仿宋" w:hAnsi="Times New Roman" w:cs="Times New Roman" w:hint="eastAsia"/>
              </w:rPr>
              <w:t>，</w:t>
            </w:r>
            <w:r w:rsidRPr="003D1477">
              <w:rPr>
                <w:rFonts w:ascii="Times New Roman" w:eastAsia="仿宋" w:hAnsi="Times New Roman" w:cs="Times New Roman"/>
              </w:rPr>
              <w:t xml:space="preserve"> International Journal of Refrigeration</w:t>
            </w:r>
            <w:r w:rsidRPr="003D1477">
              <w:rPr>
                <w:rFonts w:ascii="Times New Roman" w:eastAsia="仿宋" w:hAnsi="Times New Roman" w:cs="Times New Roman" w:hint="eastAsia"/>
              </w:rPr>
              <w:t>，</w:t>
            </w:r>
            <w:r w:rsidRPr="003D1477">
              <w:rPr>
                <w:rFonts w:ascii="Times New Roman" w:eastAsia="仿宋" w:hAnsi="Times New Roman" w:cs="Times New Roman" w:hint="eastAsia"/>
              </w:rPr>
              <w:t>2</w:t>
            </w:r>
            <w:r w:rsidRPr="003D1477">
              <w:rPr>
                <w:rFonts w:ascii="Times New Roman" w:eastAsia="仿宋" w:hAnsi="Times New Roman" w:cs="Times New Roman"/>
              </w:rPr>
              <w:t>022</w:t>
            </w:r>
          </w:p>
          <w:p w14:paraId="7D7EAA45" w14:textId="47C4A39B" w:rsidR="00F14B16" w:rsidRDefault="00F14B16" w:rsidP="003D1477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 w:hint="eastAsia"/>
              </w:rPr>
              <w:t>发表：</w:t>
            </w:r>
            <w:r w:rsidRPr="003D1477">
              <w:rPr>
                <w:rFonts w:ascii="Times New Roman" w:eastAsia="仿宋" w:hAnsi="Times New Roman" w:cs="Times New Roman"/>
              </w:rPr>
              <w:t>SCI</w:t>
            </w:r>
            <w:r w:rsidRPr="003D1477">
              <w:rPr>
                <w:rFonts w:ascii="Times New Roman" w:eastAsia="仿宋" w:hAnsi="Times New Roman" w:cs="Times New Roman" w:hint="eastAsia"/>
              </w:rPr>
              <w:t>二</w:t>
            </w:r>
            <w:r w:rsidRPr="003D1477">
              <w:rPr>
                <w:rFonts w:ascii="Times New Roman" w:eastAsia="仿宋" w:hAnsi="Times New Roman" w:cs="Times New Roman"/>
              </w:rPr>
              <w:t>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F57167E" w14:textId="6ACBC278" w:rsidR="00F14B16" w:rsidRDefault="00F14B16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5.1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4B06E2AC" w14:textId="25F05B6C" w:rsidR="00F14B16" w:rsidRDefault="00F14B16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F14B16" w14:paraId="09F35C33" w14:textId="77777777" w:rsidTr="00217496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9301AC7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5801D29" w14:textId="77777777" w:rsidR="00F14B16" w:rsidRPr="00C91EC9" w:rsidRDefault="00F14B16" w:rsidP="0082475E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EEB71B5" w14:textId="77777777" w:rsidR="00F14B16" w:rsidRPr="0082475E" w:rsidRDefault="00F14B16" w:rsidP="00C16F10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975EEFE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C5E4FA1" w14:textId="77777777" w:rsidR="00F14B16" w:rsidRPr="006177A2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F327D4" w14:textId="77777777" w:rsidR="00F14B16" w:rsidRPr="003D1477" w:rsidRDefault="00F14B16" w:rsidP="003D1477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764BD0E5" w14:textId="77777777" w:rsidR="00F14B16" w:rsidRPr="003D1477" w:rsidRDefault="00F14B16" w:rsidP="003D1477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/>
              </w:rPr>
              <w:t>Preparation and characteristics analysis of the new-type silica gel/CaCl</w:t>
            </w:r>
            <w:r w:rsidRPr="003D1477">
              <w:rPr>
                <w:rFonts w:ascii="Times New Roman" w:eastAsia="仿宋" w:hAnsi="Times New Roman" w:cs="Times New Roman"/>
                <w:vertAlign w:val="subscript"/>
              </w:rPr>
              <w:t>2</w:t>
            </w:r>
            <w:r w:rsidRPr="003D1477">
              <w:rPr>
                <w:rFonts w:ascii="Times New Roman" w:eastAsia="仿宋" w:hAnsi="Times New Roman" w:cs="Times New Roman"/>
              </w:rPr>
              <w:t xml:space="preserve"> adsorbents with nanoparticles for adsorption desalination and cooling system</w:t>
            </w:r>
            <w:r w:rsidRPr="003D1477">
              <w:rPr>
                <w:rFonts w:ascii="Times New Roman" w:eastAsia="仿宋" w:hAnsi="Times New Roman" w:cs="Times New Roman" w:hint="eastAsia"/>
              </w:rPr>
              <w:t>，</w:t>
            </w:r>
            <w:r w:rsidRPr="003D1477">
              <w:rPr>
                <w:rFonts w:ascii="Times New Roman" w:eastAsia="仿宋" w:hAnsi="Times New Roman" w:cs="Times New Roman"/>
              </w:rPr>
              <w:t>Journal of Sol-Gel Science and Tech nology</w:t>
            </w:r>
            <w:r w:rsidRPr="003D1477">
              <w:rPr>
                <w:rFonts w:ascii="Times New Roman" w:eastAsia="仿宋" w:hAnsi="Times New Roman" w:cs="Times New Roman" w:hint="eastAsia"/>
              </w:rPr>
              <w:t>，</w:t>
            </w:r>
            <w:r w:rsidRPr="003D1477">
              <w:rPr>
                <w:rFonts w:ascii="Times New Roman" w:eastAsia="仿宋" w:hAnsi="Times New Roman" w:cs="Times New Roman" w:hint="eastAsia"/>
              </w:rPr>
              <w:t>2</w:t>
            </w:r>
            <w:r w:rsidRPr="003D1477">
              <w:rPr>
                <w:rFonts w:ascii="Times New Roman" w:eastAsia="仿宋" w:hAnsi="Times New Roman" w:cs="Times New Roman"/>
              </w:rPr>
              <w:t>022</w:t>
            </w:r>
          </w:p>
          <w:p w14:paraId="5921A6A8" w14:textId="5599DC13" w:rsidR="00F14B16" w:rsidRDefault="00F14B16" w:rsidP="003D1477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 w:hint="eastAsia"/>
              </w:rPr>
              <w:t>发表：</w:t>
            </w:r>
            <w:r w:rsidRPr="003D1477">
              <w:rPr>
                <w:rFonts w:ascii="Times New Roman" w:eastAsia="仿宋" w:hAnsi="Times New Roman" w:cs="Times New Roman"/>
              </w:rPr>
              <w:t>SCI</w:t>
            </w:r>
            <w:r w:rsidRPr="003D1477">
              <w:rPr>
                <w:rFonts w:ascii="Times New Roman" w:eastAsia="仿宋" w:hAnsi="Times New Roman" w:cs="Times New Roman" w:hint="eastAsia"/>
              </w:rPr>
              <w:t>三</w:t>
            </w:r>
            <w:r w:rsidRPr="003D1477">
              <w:rPr>
                <w:rFonts w:ascii="Times New Roman" w:eastAsia="仿宋" w:hAnsi="Times New Roman" w:cs="Times New Roman"/>
              </w:rPr>
              <w:t>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B036CB2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4D6DD78F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F14B16" w14:paraId="41DD09A6" w14:textId="77777777" w:rsidTr="00217496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0FDE0ED8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4EC3821" w14:textId="77777777" w:rsidR="00F14B16" w:rsidRPr="00C91EC9" w:rsidRDefault="00F14B16" w:rsidP="0082475E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53224A8" w14:textId="77777777" w:rsidR="00F14B16" w:rsidRPr="0082475E" w:rsidRDefault="00F14B16" w:rsidP="00C16F10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FB4EC43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AD8BF21" w14:textId="77777777" w:rsidR="00F14B16" w:rsidRPr="006177A2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2900F9" w14:textId="412B9244" w:rsidR="00F14B16" w:rsidRPr="003D1477" w:rsidRDefault="00F14B16">
            <w:pPr>
              <w:rPr>
                <w:rFonts w:ascii="Times New Roman" w:eastAsia="仿宋" w:hAnsi="Times New Roman" w:cs="Times New Roman" w:hint="eastAsia"/>
              </w:rPr>
            </w:pPr>
            <w:r w:rsidRPr="003D1477">
              <w:rPr>
                <w:rFonts w:ascii="Times New Roman" w:eastAsia="仿宋" w:hAnsi="Times New Roman" w:cs="Times New Roman"/>
              </w:rPr>
              <w:t>Research progress on synthesis and adsorption properties of porous composite adsorbents for adsorption cooling and desalination systems: A mini-review</w:t>
            </w:r>
            <w:r w:rsidRPr="003D1477">
              <w:rPr>
                <w:rFonts w:ascii="Times New Roman" w:eastAsia="仿宋" w:hAnsi="Times New Roman" w:cs="Times New Roman" w:hint="eastAsia"/>
              </w:rPr>
              <w:t>，</w:t>
            </w:r>
            <w:r w:rsidRPr="003D1477">
              <w:rPr>
                <w:rFonts w:ascii="Times New Roman" w:eastAsia="仿宋" w:hAnsi="Times New Roman" w:cs="Times New Roman"/>
              </w:rPr>
              <w:t xml:space="preserve"> Energy &amp; Fuels</w:t>
            </w:r>
            <w:r w:rsidRPr="003D1477">
              <w:rPr>
                <w:rFonts w:ascii="Times New Roman" w:eastAsia="仿宋" w:hAnsi="Times New Roman" w:cs="Times New Roman" w:hint="eastAsia"/>
              </w:rPr>
              <w:t>，</w:t>
            </w:r>
            <w:r w:rsidRPr="003D1477">
              <w:rPr>
                <w:rFonts w:ascii="Times New Roman" w:eastAsia="仿宋" w:hAnsi="Times New Roman" w:cs="Times New Roman" w:hint="eastAsia"/>
              </w:rPr>
              <w:t>2</w:t>
            </w:r>
            <w:r w:rsidRPr="003D1477">
              <w:rPr>
                <w:rFonts w:ascii="Times New Roman" w:eastAsia="仿宋" w:hAnsi="Times New Roman" w:cs="Times New Roman"/>
              </w:rPr>
              <w:t>023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8171BD6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4993B03E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F14B16" w14:paraId="1833F251" w14:textId="77777777" w:rsidTr="00217496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6E20461A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72E341A" w14:textId="77777777" w:rsidR="00F14B16" w:rsidRPr="00C91EC9" w:rsidRDefault="00F14B16" w:rsidP="0082475E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291AF92" w14:textId="77777777" w:rsidR="00F14B16" w:rsidRPr="0082475E" w:rsidRDefault="00F14B16" w:rsidP="00C16F10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A0963FB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54D7C69" w14:textId="77777777" w:rsidR="00F14B16" w:rsidRPr="006177A2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AA9505" w14:textId="228BCB03" w:rsidR="00F14B16" w:rsidRDefault="00F14B16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 w:hint="eastAsia"/>
              </w:rPr>
              <w:t>第十四届全国大学生节能减排社会实践与科技竞赛一等奖（第一作者）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323C898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4ED338B9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F14B16" w14:paraId="6258FF29" w14:textId="77777777" w:rsidTr="00217496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77D3B3A6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F9FD05C" w14:textId="77777777" w:rsidR="00F14B16" w:rsidRPr="00C91EC9" w:rsidRDefault="00F14B16" w:rsidP="0082475E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1090004" w14:textId="77777777" w:rsidR="00F14B16" w:rsidRPr="0082475E" w:rsidRDefault="00F14B16" w:rsidP="00C16F10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1523B78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AC05644" w14:textId="77777777" w:rsidR="00F14B16" w:rsidRPr="006177A2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BA54AF" w14:textId="0F296F75" w:rsidR="00F14B16" w:rsidRDefault="00F14B16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 w:hint="eastAsia"/>
              </w:rPr>
              <w:t>第十五届全国大学生节能减排社会实践与科技竞赛二等奖（第二作者）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A4F7938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65EA234C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F14B16" w14:paraId="4F6DCC1B" w14:textId="77777777" w:rsidTr="00217496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FD9B4A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3B4950" w14:textId="77777777" w:rsidR="00F14B16" w:rsidRPr="00C91EC9" w:rsidRDefault="00F14B16" w:rsidP="0082475E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785D52" w14:textId="77777777" w:rsidR="00F14B16" w:rsidRPr="0082475E" w:rsidRDefault="00F14B16" w:rsidP="00C16F10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A11C23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C11C3E" w14:textId="77777777" w:rsidR="00F14B16" w:rsidRPr="006177A2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6552D7" w14:textId="194582B9" w:rsidR="00F14B16" w:rsidRDefault="00F14B16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 w:hint="eastAsia"/>
              </w:rPr>
              <w:t>第八届中国研究生能源装备创新设计大赛校赛一等奖（第二作者）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27AD31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62BF549" w14:textId="77777777" w:rsidR="00F14B16" w:rsidRDefault="00F14B16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DA7720" w14:paraId="09BA4CDC" w14:textId="77777777" w:rsidTr="00653C32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2BCC38" w14:textId="0F57D2EE" w:rsidR="00DA7720" w:rsidRDefault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2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464F3F" w14:textId="09C0E2E3" w:rsidR="00DA7720" w:rsidRPr="001C5F96" w:rsidRDefault="0082475E" w:rsidP="001C5F96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李慧敏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5AE1A0" w14:textId="47CCD623" w:rsidR="00DA7720" w:rsidRDefault="00C16F10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13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8EAABE" w14:textId="48112DAA" w:rsidR="00DA7720" w:rsidRDefault="0051588E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38F8FE" w14:textId="70ACDB00" w:rsidR="00DA7720" w:rsidRDefault="00BA72EC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8E8CC0" w14:textId="77777777" w:rsidR="002C2D44" w:rsidRPr="002C2D44" w:rsidRDefault="002C2D44" w:rsidP="002C2D44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4DBA9297" w14:textId="77777777" w:rsidR="002C2D44" w:rsidRPr="002C2D44" w:rsidRDefault="002C2D44" w:rsidP="002C2D44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 w:hint="eastAsia"/>
              </w:rPr>
              <w:t>中国氢燃料电池技术发展现状、挑战及对策</w:t>
            </w:r>
          </w:p>
          <w:p w14:paraId="099699D4" w14:textId="77777777" w:rsidR="002C2D44" w:rsidRPr="002C2D44" w:rsidRDefault="002C2D44" w:rsidP="002C2D44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 w:hint="eastAsia"/>
              </w:rPr>
              <w:t>现代化工</w:t>
            </w:r>
          </w:p>
          <w:p w14:paraId="2BB4E411" w14:textId="71980DDD" w:rsidR="00DA7720" w:rsidRDefault="002C2D44" w:rsidP="002C2D44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 w:hint="eastAsia"/>
              </w:rPr>
              <w:t>录用：</w:t>
            </w:r>
            <w:r w:rsidRPr="002C2D44">
              <w:rPr>
                <w:rFonts w:ascii="Times New Roman" w:eastAsia="仿宋" w:hAnsi="Times New Roman" w:cs="Times New Roman" w:hint="eastAsia"/>
              </w:rPr>
              <w:t>CSCD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9E3811" w14:textId="7C630B19" w:rsidR="00F14B16" w:rsidRPr="00F14B16" w:rsidRDefault="00F14B16" w:rsidP="00F14B16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1D9C07D" w14:textId="7EADBC8F" w:rsidR="00DA7720" w:rsidRDefault="00F14B16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7060F502" w14:textId="77777777" w:rsidTr="00653C32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F26FE3" w14:textId="6C37193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3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BB3940" w14:textId="4E401766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刘坡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90015F" w14:textId="183FD4F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14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919165" w14:textId="5611B49D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83C182" w14:textId="325A875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5E7D3E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56F77F93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Thermal-hydraulic characteristics analysis in porous-wall corrugated microchannel with microencapsulated phase change slurry</w:t>
            </w:r>
            <w:r w:rsidRPr="0060062F">
              <w:rPr>
                <w:rFonts w:ascii="Times New Roman" w:eastAsia="仿宋" w:hAnsi="Times New Roman" w:cs="Times New Roman"/>
              </w:rPr>
              <w:t>，</w:t>
            </w:r>
            <w:r w:rsidRPr="0060062F">
              <w:rPr>
                <w:rFonts w:ascii="Times New Roman" w:eastAsia="仿宋" w:hAnsi="Times New Roman" w:cs="Times New Roman"/>
              </w:rPr>
              <w:t>International Communications in Heat and Mass Transfer</w:t>
            </w:r>
            <w:r w:rsidRPr="0060062F">
              <w:rPr>
                <w:rFonts w:ascii="Times New Roman" w:eastAsia="仿宋" w:hAnsi="Times New Roman" w:cs="Times New Roman"/>
              </w:rPr>
              <w:t>，</w:t>
            </w:r>
            <w:r w:rsidRPr="0060062F">
              <w:rPr>
                <w:rFonts w:ascii="Times New Roman" w:eastAsia="仿宋" w:hAnsi="Times New Roman" w:cs="Times New Roman"/>
              </w:rPr>
              <w:t>2022</w:t>
            </w:r>
          </w:p>
          <w:p w14:paraId="3BA36EC5" w14:textId="6FE6124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发表：</w:t>
            </w:r>
            <w:r w:rsidRPr="0060062F">
              <w:rPr>
                <w:rFonts w:ascii="Times New Roman" w:eastAsia="仿宋" w:hAnsi="Times New Roman" w:cs="Times New Roman" w:hint="eastAsia"/>
              </w:rPr>
              <w:t>SCI</w:t>
            </w:r>
            <w:r w:rsidRPr="0060062F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DD4D8B" w14:textId="6C21A1BD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FF47608" w14:textId="6146B93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1536FCA3" w14:textId="77777777" w:rsidTr="00653C32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CE5D13" w14:textId="18CFD38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4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D592F8" w14:textId="0BCE708F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林艺恒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74119B" w14:textId="63DA79F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15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D43528" w14:textId="004ACD6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08352C" w14:textId="5606BD4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1F80B2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论文·第二作者（导师第一）：</w:t>
            </w:r>
          </w:p>
          <w:p w14:paraId="1698E011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Thermodynamic analysis of a novel combined cooling, heating, and power system consisting of wind energy and transcritical compressed CO2 energy storage, 2022</w:t>
            </w:r>
          </w:p>
          <w:p w14:paraId="30EC935B" w14:textId="01D8B6E2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发表：</w:t>
            </w:r>
            <w:r w:rsidRPr="0060062F">
              <w:rPr>
                <w:rFonts w:ascii="Times New Roman" w:eastAsia="仿宋" w:hAnsi="Times New Roman" w:cs="Times New Roman" w:hint="eastAsia"/>
              </w:rPr>
              <w:t>SCI</w:t>
            </w:r>
            <w:r w:rsidRPr="0060062F">
              <w:rPr>
                <w:rFonts w:ascii="Times New Roman" w:eastAsia="仿宋" w:hAnsi="Times New Roman" w:cs="Times New Roman" w:hint="eastAsia"/>
              </w:rPr>
              <w:t>一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DDD0A3" w14:textId="4DB8DF4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E9A0177" w14:textId="485ABF92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62B30B1D" w14:textId="77777777" w:rsidTr="003828B8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693DBE8A" w14:textId="77F3063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5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0C3AA26" w14:textId="4F8628A9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张学祥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D632A80" w14:textId="68D2C81D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17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0626146" w14:textId="50B7484E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93A6152" w14:textId="5B98B1E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65457D" w14:textId="77777777" w:rsidR="006505AD" w:rsidRPr="00E072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E07244">
              <w:rPr>
                <w:rFonts w:ascii="Times New Roman" w:eastAsia="仿宋" w:hAnsi="Times New Roman" w:cs="Times New Roman" w:hint="eastAsia"/>
              </w:rPr>
              <w:t>论文：第二作者（导师第一）</w:t>
            </w:r>
          </w:p>
          <w:p w14:paraId="5827BF46" w14:textId="77777777" w:rsidR="006505AD" w:rsidRPr="00E072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E07244">
              <w:rPr>
                <w:rFonts w:ascii="Times New Roman" w:eastAsia="仿宋" w:hAnsi="Times New Roman" w:cs="Times New Roman"/>
              </w:rPr>
              <w:t xml:space="preserve">Effective thermal conductivity of vacuum insulation panels prepared with recyclable fibrous cotton core, International Journal of Thermal Sciences, 2023, 187, 108176.  </w:t>
            </w:r>
          </w:p>
          <w:p w14:paraId="3FB444AE" w14:textId="07E1CBB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E07244">
              <w:rPr>
                <w:rFonts w:ascii="Times New Roman" w:eastAsia="仿宋" w:hAnsi="Times New Roman" w:cs="Times New Roman" w:hint="eastAsia"/>
              </w:rPr>
              <w:t>发表：</w:t>
            </w:r>
            <w:r w:rsidRPr="00E07244">
              <w:rPr>
                <w:rFonts w:ascii="Times New Roman" w:eastAsia="仿宋" w:hAnsi="Times New Roman" w:cs="Times New Roman"/>
              </w:rPr>
              <w:t>SCI</w:t>
            </w:r>
            <w:r w:rsidRPr="00E07244">
              <w:rPr>
                <w:rFonts w:ascii="Times New Roman" w:eastAsia="仿宋" w:hAnsi="Times New Roman" w:cs="Times New Roman"/>
              </w:rPr>
              <w:t>二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BBA267" w14:textId="6FC49A3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651FF12" w14:textId="645D791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078DFC50" w14:textId="77777777" w:rsidTr="00704F08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0BB5FFE7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lastRenderedPageBreak/>
              <w:t>1</w:t>
            </w:r>
            <w:r>
              <w:rPr>
                <w:rFonts w:ascii="Times New Roman" w:eastAsia="仿宋" w:hAnsi="Times New Roman" w:cs="Times New Roman"/>
              </w:rPr>
              <w:t>6</w:t>
            </w:r>
          </w:p>
          <w:p w14:paraId="3B2844F8" w14:textId="03B8BD9E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2EAACB2" w14:textId="7953EFE0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张毅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FEFF0E5" w14:textId="2426616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18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2F95EED" w14:textId="225DA84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3BB8CDA" w14:textId="0BEE961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EE8544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竞赛：排名第二；</w:t>
            </w:r>
          </w:p>
          <w:p w14:paraId="347B407E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“华为杯”第十八届中国研究生数学建模竞赛三等奖；</w:t>
            </w:r>
          </w:p>
          <w:p w14:paraId="7D177077" w14:textId="776603D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国家赛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7428D61" w14:textId="5115DF7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  <w:r>
              <w:rPr>
                <w:rFonts w:ascii="Times New Roman" w:eastAsia="仿宋" w:hAnsi="Times New Roman" w:cs="Times New Roman"/>
              </w:rPr>
              <w:t>.4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1F36775D" w14:textId="323FED3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4D52519C" w14:textId="77777777" w:rsidTr="00704F08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2A0291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B131E4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D3E107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6CA448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E736B8" w14:textId="77777777" w:rsidR="006505AD" w:rsidRPr="006177A2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F505E2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论文：第二作者（导师第一）</w:t>
            </w:r>
          </w:p>
          <w:p w14:paraId="3AEF5B03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需量电费影响下的</w:t>
            </w:r>
            <w:r w:rsidRPr="0060062F">
              <w:rPr>
                <w:rFonts w:ascii="Times New Roman" w:eastAsia="仿宋" w:hAnsi="Times New Roman" w:cs="Times New Roman"/>
              </w:rPr>
              <w:t>CCHP</w:t>
            </w:r>
            <w:r w:rsidRPr="0060062F">
              <w:rPr>
                <w:rFonts w:ascii="Times New Roman" w:eastAsia="仿宋" w:hAnsi="Times New Roman" w:cs="Times New Roman"/>
              </w:rPr>
              <w:t>系统深度强化学习运行优化</w:t>
            </w:r>
            <w:r w:rsidRPr="0060062F">
              <w:rPr>
                <w:rFonts w:ascii="Times New Roman" w:eastAsia="仿宋" w:hAnsi="Times New Roman" w:cs="Times New Roman" w:hint="eastAsia"/>
              </w:rPr>
              <w:t>；中国农业科技导报；</w:t>
            </w:r>
          </w:p>
          <w:p w14:paraId="0B2B2583" w14:textId="0B83468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录用：</w:t>
            </w:r>
            <w:r w:rsidRPr="0060062F">
              <w:rPr>
                <w:rFonts w:ascii="Times New Roman" w:eastAsia="仿宋" w:hAnsi="Times New Roman" w:cs="Times New Roman"/>
              </w:rPr>
              <w:t>CSCD</w:t>
            </w:r>
            <w:r w:rsidRPr="0060062F">
              <w:rPr>
                <w:rFonts w:ascii="Times New Roman" w:eastAsia="仿宋" w:hAnsi="Times New Roman" w:cs="Times New Roman" w:hint="eastAsia"/>
              </w:rPr>
              <w:t>扩展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4ABEF3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B8C3821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4769CEA8" w14:textId="77777777" w:rsidTr="00653C32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E8FCA5" w14:textId="614F13D7" w:rsidR="006505AD" w:rsidRDefault="009B5BF9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7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311B84" w14:textId="6F7498F1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徐书铭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F934B3" w14:textId="671C498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19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679524" w14:textId="7E0DD97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D14A6A" w14:textId="5B016ED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F4B0BE" w14:textId="77777777" w:rsidR="006505AD" w:rsidRPr="002C2D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/>
              </w:rPr>
              <w:t>论文：第二作者（导师第一）</w:t>
            </w:r>
          </w:p>
          <w:p w14:paraId="222D2F3C" w14:textId="77777777" w:rsidR="006505AD" w:rsidRPr="002C2D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/>
              </w:rPr>
              <w:t>Effect analysis on thermohydraulic characteristics of microchannel direct liquid cooling</w:t>
            </w:r>
          </w:p>
          <w:p w14:paraId="0220912A" w14:textId="0996821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/>
              </w:rPr>
              <w:t>发表：</w:t>
            </w:r>
            <w:r w:rsidRPr="002C2D44">
              <w:rPr>
                <w:rFonts w:ascii="Times New Roman" w:eastAsia="仿宋" w:hAnsi="Times New Roman" w:cs="Times New Roman" w:hint="eastAsia"/>
              </w:rPr>
              <w:t xml:space="preserve"> SCI</w:t>
            </w:r>
            <w:r w:rsidRPr="002C2D44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6DA4C4" w14:textId="64ACE3A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756C900" w14:textId="57A610B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01E9A006" w14:textId="77777777" w:rsidTr="00653C32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B7892C" w14:textId="5385C0D3" w:rsidR="006505AD" w:rsidRPr="00006268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8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15FFE7" w14:textId="433E13DE" w:rsidR="006505AD" w:rsidRPr="00006268" w:rsidRDefault="006505AD" w:rsidP="006505AD">
            <w:pPr>
              <w:widowControl/>
              <w:rPr>
                <w:rFonts w:ascii="仿宋" w:eastAsia="仿宋" w:hAnsi="仿宋"/>
                <w:szCs w:val="21"/>
              </w:rPr>
            </w:pPr>
            <w:r w:rsidRPr="00006268">
              <w:rPr>
                <w:rFonts w:ascii="仿宋" w:eastAsia="仿宋" w:hAnsi="仿宋" w:hint="eastAsia"/>
                <w:szCs w:val="21"/>
              </w:rPr>
              <w:t>王浩先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07241F" w14:textId="3F8CF23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20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0177FB" w14:textId="0683C97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648CEF" w14:textId="6104F5B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8F4B17" w14:textId="77777777" w:rsidR="006505AD" w:rsidRPr="002C2D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 w:hint="eastAsia"/>
              </w:rPr>
              <w:t>论文：第二作者；</w:t>
            </w:r>
          </w:p>
          <w:p w14:paraId="7840911C" w14:textId="77777777" w:rsidR="006505AD" w:rsidRPr="002C2D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/>
              </w:rPr>
              <w:t>Experimental investigation of a regenerative organic Rankine cycle (ORC) under different cryogenic cooling conditions</w:t>
            </w:r>
            <w:r w:rsidRPr="002C2D44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600BE49E" w14:textId="77777777" w:rsidR="006505AD" w:rsidRPr="002C2D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/>
              </w:rPr>
              <w:t>Energy Sources, Part A: Recovery, Utilization, and Environmental Effects</w:t>
            </w:r>
            <w:r w:rsidRPr="002C2D44">
              <w:rPr>
                <w:rFonts w:ascii="Times New Roman" w:eastAsia="仿宋" w:hAnsi="Times New Roman" w:cs="Times New Roman"/>
              </w:rPr>
              <w:t>；</w:t>
            </w:r>
          </w:p>
          <w:p w14:paraId="617F81DE" w14:textId="434E6E92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 w:hint="eastAsia"/>
              </w:rPr>
              <w:t>录用：</w:t>
            </w:r>
            <w:r w:rsidRPr="002C2D44">
              <w:rPr>
                <w:rFonts w:ascii="Times New Roman" w:eastAsia="仿宋" w:hAnsi="Times New Roman" w:cs="Times New Roman" w:hint="eastAsia"/>
              </w:rPr>
              <w:t>S</w:t>
            </w:r>
            <w:r w:rsidRPr="002C2D44">
              <w:rPr>
                <w:rFonts w:ascii="Times New Roman" w:eastAsia="仿宋" w:hAnsi="Times New Roman" w:cs="Times New Roman"/>
              </w:rPr>
              <w:t>CI</w:t>
            </w:r>
            <w:r w:rsidRPr="002C2D44">
              <w:rPr>
                <w:rFonts w:ascii="Times New Roman" w:eastAsia="仿宋" w:hAnsi="Times New Roman" w:cs="Times New Roman" w:hint="eastAsia"/>
              </w:rPr>
              <w:t>四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A601B4" w14:textId="0C3C718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8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29C5159" w14:textId="05DC0A22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5AEC11C3" w14:textId="77777777" w:rsidTr="00653C32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566ACA" w14:textId="4D43494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06268">
              <w:rPr>
                <w:rFonts w:ascii="Times New Roman" w:eastAsia="仿宋" w:hAnsi="Times New Roman" w:cs="Times New Roman" w:hint="eastAsia"/>
              </w:rPr>
              <w:t>1</w:t>
            </w:r>
            <w:r w:rsidRPr="00006268">
              <w:rPr>
                <w:rFonts w:ascii="Times New Roman" w:eastAsia="仿宋" w:hAnsi="Times New Roman" w:cs="Times New Roman"/>
              </w:rPr>
              <w:t>9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4BAE8F" w14:textId="1D359F52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林方梓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74825B" w14:textId="2D2DD71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21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B9D82B" w14:textId="08D518ED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A6ADE1" w14:textId="1652F9E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19DEC2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论文作者：第二作者（导师第一）</w:t>
            </w:r>
          </w:p>
          <w:p w14:paraId="7D83ACE9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Energy and exergy performance evaluation of a novel low-temperature physical energy storage system consisting of compressed CO2 energy storage and Kalina cycle</w:t>
            </w:r>
            <w:r w:rsidRPr="003D4B44">
              <w:rPr>
                <w:rFonts w:ascii="Times New Roman" w:eastAsia="仿宋" w:hAnsi="Times New Roman" w:cs="Times New Roman" w:hint="eastAsia"/>
              </w:rPr>
              <w:t>,</w:t>
            </w:r>
            <w:r w:rsidRPr="003D4B44">
              <w:rPr>
                <w:rFonts w:ascii="Times New Roman" w:eastAsia="仿宋" w:hAnsi="Times New Roman" w:cs="Times New Roman"/>
              </w:rPr>
              <w:t xml:space="preserve"> Journal of Energy Storage, 2023</w:t>
            </w:r>
          </w:p>
          <w:p w14:paraId="26697CC9" w14:textId="3F8D713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发表：</w:t>
            </w:r>
            <w:r w:rsidRPr="003D4B44">
              <w:rPr>
                <w:rFonts w:ascii="Times New Roman" w:eastAsia="仿宋" w:hAnsi="Times New Roman" w:cs="Times New Roman" w:hint="eastAsia"/>
              </w:rPr>
              <w:t>SCI</w:t>
            </w:r>
            <w:r w:rsidRPr="003D4B44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E50203" w14:textId="549C35A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78B0282" w14:textId="07C2DD7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33AB32EA" w14:textId="77777777" w:rsidTr="00653C32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BD34B9" w14:textId="295EEE7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9C48BE" w14:textId="52A27AEE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曾晶彬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9F68F5" w14:textId="3E52DEE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22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8A40DE" w14:textId="7229FA2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E75187" w14:textId="084A8C0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1148AA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学术会议报告</w:t>
            </w:r>
          </w:p>
          <w:p w14:paraId="1B1D97C6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The 7th International Conference on Power and Renewable Energy,</w:t>
            </w:r>
            <w:r w:rsidRPr="0060062F">
              <w:rPr>
                <w:rFonts w:ascii="Times New Roman" w:eastAsia="仿宋" w:hAnsi="Times New Roman" w:cs="Times New Roman" w:hint="eastAsia"/>
              </w:rPr>
              <w:t xml:space="preserve"> </w:t>
            </w:r>
            <w:r w:rsidRPr="0060062F">
              <w:rPr>
                <w:rFonts w:ascii="Times New Roman" w:eastAsia="仿宋" w:hAnsi="Times New Roman" w:cs="Times New Roman"/>
              </w:rPr>
              <w:t>ICPRE 2022</w:t>
            </w:r>
            <w:r w:rsidRPr="0060062F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59543DB3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分会场报告题目：</w:t>
            </w:r>
          </w:p>
          <w:p w14:paraId="0FCFF3C4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Application Analysis of Organic Rankine Cycle Technology to Recover Ship Waste Heat and Construction of Experimental Bench</w:t>
            </w:r>
            <w:r w:rsidRPr="0060062F">
              <w:rPr>
                <w:rFonts w:ascii="Times New Roman" w:eastAsia="仿宋" w:hAnsi="Times New Roman" w:cs="Times New Roman"/>
              </w:rPr>
              <w:t>；</w:t>
            </w:r>
          </w:p>
          <w:p w14:paraId="292F6975" w14:textId="37C763B8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上海，</w:t>
            </w:r>
            <w:r w:rsidRPr="0060062F">
              <w:rPr>
                <w:rFonts w:ascii="Times New Roman" w:eastAsia="仿宋" w:hAnsi="Times New Roman" w:cs="Times New Roman" w:hint="eastAsia"/>
              </w:rPr>
              <w:t>2</w:t>
            </w:r>
            <w:r w:rsidRPr="0060062F">
              <w:rPr>
                <w:rFonts w:ascii="Times New Roman" w:eastAsia="仿宋" w:hAnsi="Times New Roman" w:cs="Times New Roman"/>
              </w:rPr>
              <w:t>022</w:t>
            </w:r>
            <w:r w:rsidRPr="0060062F">
              <w:rPr>
                <w:rFonts w:ascii="Times New Roman" w:eastAsia="仿宋" w:hAnsi="Times New Roman" w:cs="Times New Roman" w:hint="eastAsia"/>
              </w:rPr>
              <w:t>年</w:t>
            </w:r>
            <w:r w:rsidRPr="0060062F">
              <w:rPr>
                <w:rFonts w:ascii="Times New Roman" w:eastAsia="仿宋" w:hAnsi="Times New Roman" w:cs="Times New Roman" w:hint="eastAsia"/>
              </w:rPr>
              <w:t>9</w:t>
            </w:r>
            <w:r w:rsidRPr="0060062F">
              <w:rPr>
                <w:rFonts w:ascii="Times New Roman" w:eastAsia="仿宋" w:hAnsi="Times New Roman" w:cs="Times New Roman" w:hint="eastAsia"/>
              </w:rPr>
              <w:t>月</w:t>
            </w:r>
            <w:r w:rsidRPr="0060062F">
              <w:rPr>
                <w:rFonts w:ascii="Times New Roman" w:eastAsia="仿宋" w:hAnsi="Times New Roman" w:cs="Times New Roman" w:hint="eastAsia"/>
              </w:rPr>
              <w:t>2</w:t>
            </w:r>
            <w:r w:rsidRPr="0060062F">
              <w:rPr>
                <w:rFonts w:ascii="Times New Roman" w:eastAsia="仿宋" w:hAnsi="Times New Roman" w:cs="Times New Roman"/>
              </w:rPr>
              <w:t>4</w:t>
            </w:r>
            <w:r w:rsidRPr="0060062F">
              <w:rPr>
                <w:rFonts w:ascii="Times New Roman" w:eastAsia="仿宋" w:hAnsi="Times New Roman" w:cs="Times New Roman" w:hint="eastAsia"/>
              </w:rPr>
              <w:t>日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ED76F0" w14:textId="2FFCD7B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2F888F7" w14:textId="11EC65E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6817C309" w14:textId="77777777" w:rsidTr="00653C32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D7CB82" w14:textId="39EF955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1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A72273" w14:textId="0C3EAAC7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赵成功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E18905" w14:textId="5B2A39C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23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52463B" w14:textId="4F6DF9D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5D0EDD" w14:textId="2EEBCD34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7C007C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学术论文，第一作者</w:t>
            </w:r>
          </w:p>
          <w:p w14:paraId="7E2B4F57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题目：</w:t>
            </w:r>
            <w:r w:rsidRPr="0060062F">
              <w:rPr>
                <w:rFonts w:ascii="Times New Roman" w:eastAsia="仿宋" w:hAnsi="Times New Roman" w:cs="Times New Roman" w:hint="eastAsia"/>
              </w:rPr>
              <w:t>Tailoring polyimide chain by melamine-cyanurate supramolecule via a molecular welding strategy achieving superior thermal conductivity</w:t>
            </w:r>
          </w:p>
          <w:p w14:paraId="11100E6D" w14:textId="5E8FAE1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lastRenderedPageBreak/>
              <w:t>发表：</w:t>
            </w:r>
            <w:r w:rsidRPr="0060062F">
              <w:rPr>
                <w:rFonts w:ascii="Times New Roman" w:eastAsia="仿宋" w:hAnsi="Times New Roman" w:cs="Times New Roman" w:hint="eastAsia"/>
              </w:rPr>
              <w:t xml:space="preserve">SCI </w:t>
            </w:r>
            <w:r w:rsidRPr="0060062F">
              <w:rPr>
                <w:rFonts w:ascii="Times New Roman" w:eastAsia="仿宋" w:hAnsi="Times New Roman" w:cs="Times New Roman" w:hint="eastAsia"/>
              </w:rPr>
              <w:t>三区（</w:t>
            </w:r>
            <w:r w:rsidRPr="0060062F">
              <w:rPr>
                <w:rFonts w:ascii="Times New Roman" w:eastAsia="仿宋" w:hAnsi="Times New Roman" w:cs="Times New Roman" w:hint="eastAsia"/>
              </w:rPr>
              <w:t>A3</w:t>
            </w:r>
            <w:r w:rsidRPr="0060062F">
              <w:rPr>
                <w:rFonts w:ascii="Times New Roman" w:eastAsia="仿宋" w:hAnsi="Times New Roman" w:cs="Times New Roman" w:hint="eastAsia"/>
              </w:rPr>
              <w:t>）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0632C8" w14:textId="693BBB9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lastRenderedPageBreak/>
              <w:t>1</w:t>
            </w:r>
            <w:r>
              <w:rPr>
                <w:rFonts w:ascii="Times New Roman" w:eastAsia="仿宋" w:hAnsi="Times New Roman" w:cs="Times New Roman"/>
              </w:rPr>
              <w:t>2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8D6EB8F" w14:textId="33984E92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21EDE098" w14:textId="77777777" w:rsidTr="00653C32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803E01" w14:textId="373FF37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2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D77D82" w14:textId="7DF69A6B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刘明锐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F6D991" w14:textId="788EFDFE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24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055463" w14:textId="491680F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832318" w14:textId="272C0EB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67C3D6" w14:textId="77777777" w:rsidR="006505AD" w:rsidRPr="00E32A9C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E32A9C">
              <w:rPr>
                <w:rFonts w:ascii="Times New Roman" w:eastAsia="仿宋" w:hAnsi="Times New Roman" w:cs="Times New Roman" w:hint="eastAsia"/>
              </w:rPr>
              <w:t>论文·第一作者：刘明锐</w:t>
            </w:r>
          </w:p>
          <w:p w14:paraId="1BD09CBF" w14:textId="77777777" w:rsidR="006505AD" w:rsidRPr="00E32A9C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E32A9C">
              <w:rPr>
                <w:rFonts w:ascii="Times New Roman" w:eastAsia="仿宋" w:hAnsi="Times New Roman" w:cs="Times New Roman" w:hint="eastAsia"/>
              </w:rPr>
              <w:t>船舶负压病房空气环境控制及风险评价</w:t>
            </w:r>
          </w:p>
          <w:p w14:paraId="2D1A011D" w14:textId="77777777" w:rsidR="006505AD" w:rsidRPr="00E32A9C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E32A9C">
              <w:rPr>
                <w:rFonts w:ascii="Times New Roman" w:eastAsia="仿宋" w:hAnsi="Times New Roman" w:cs="Times New Roman" w:hint="eastAsia"/>
              </w:rPr>
              <w:t>中华医院感染学杂志</w:t>
            </w:r>
          </w:p>
          <w:p w14:paraId="3BE63459" w14:textId="59A9721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E32A9C">
              <w:rPr>
                <w:rFonts w:ascii="Times New Roman" w:eastAsia="仿宋" w:hAnsi="Times New Roman" w:cs="Times New Roman" w:hint="eastAsia"/>
              </w:rPr>
              <w:t>录用：</w:t>
            </w:r>
            <w:r w:rsidRPr="00E32A9C">
              <w:rPr>
                <w:rFonts w:ascii="Times New Roman" w:eastAsia="仿宋" w:hAnsi="Times New Roman" w:cs="Times New Roman" w:hint="eastAsia"/>
              </w:rPr>
              <w:t>CSCD</w:t>
            </w:r>
            <w:r w:rsidRPr="00E32A9C">
              <w:rPr>
                <w:rFonts w:ascii="Times New Roman" w:eastAsia="仿宋" w:hAnsi="Times New Roman" w:cs="Times New Roman" w:hint="eastAsia"/>
              </w:rPr>
              <w:t>扩展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731200" w14:textId="44C4373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E865169" w14:textId="750B122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2F98053E" w14:textId="77777777" w:rsidTr="00F6375F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69FAF897" w14:textId="32295BF0" w:rsidR="006505AD" w:rsidRDefault="006505AD" w:rsidP="006505AD">
            <w:pPr>
              <w:rPr>
                <w:rFonts w:ascii="Times New Roman" w:eastAsia="仿宋" w:hAnsi="Times New Roman" w:cs="Times New Roman" w:hint="eastAsia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3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C1F9757" w14:textId="20B2F4AF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吕玉云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2FDC051" w14:textId="0C61975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25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BC7C9DB" w14:textId="7F5DCDEE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A9795A6" w14:textId="603E7A78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177A2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FAB2C0" w14:textId="77777777" w:rsidR="006505AD" w:rsidRPr="00C91EC9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14A82434" w14:textId="77777777" w:rsidR="006505AD" w:rsidRPr="00C91EC9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/>
              </w:rPr>
              <w:t>Experimental study of the factors on solid</w:t>
            </w:r>
          </w:p>
          <w:p w14:paraId="11819810" w14:textId="77777777" w:rsidR="006505AD" w:rsidRPr="00C91EC9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/>
              </w:rPr>
              <w:t>adsorption vacuum flash evaporation for ice</w:t>
            </w:r>
          </w:p>
          <w:p w14:paraId="33B367FE" w14:textId="77777777" w:rsidR="006505AD" w:rsidRPr="00C91EC9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/>
              </w:rPr>
              <w:t>production</w:t>
            </w:r>
          </w:p>
          <w:p w14:paraId="0454D8E6" w14:textId="04A94E5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 w:hint="eastAsia"/>
              </w:rPr>
              <w:t>发表：</w:t>
            </w:r>
            <w:r w:rsidRPr="00C91EC9">
              <w:rPr>
                <w:rFonts w:ascii="Times New Roman" w:eastAsia="仿宋" w:hAnsi="Times New Roman" w:cs="Times New Roman"/>
              </w:rPr>
              <w:t xml:space="preserve">SCI </w:t>
            </w:r>
            <w:r w:rsidRPr="00C91EC9">
              <w:rPr>
                <w:rFonts w:ascii="Times New Roman" w:eastAsia="仿宋" w:hAnsi="Times New Roman" w:cs="Times New Roman"/>
              </w:rPr>
              <w:t>二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611AFFE" w14:textId="0A45275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2F998535" w14:textId="7CCE374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5CA338F4" w14:textId="77777777" w:rsidTr="00F6375F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632FAA5F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6A7F37A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434578D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70F99F5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C922EC3" w14:textId="77777777" w:rsidR="006505AD" w:rsidRPr="006177A2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5EED61" w14:textId="77777777" w:rsidR="006505AD" w:rsidRPr="00C91EC9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65C568F8" w14:textId="77777777" w:rsidR="006505AD" w:rsidRPr="00C91EC9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/>
              </w:rPr>
              <w:t>Research progress on the effect of additives on</w:t>
            </w:r>
          </w:p>
          <w:p w14:paraId="6158DDEA" w14:textId="77777777" w:rsidR="006505AD" w:rsidRPr="00C91EC9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/>
              </w:rPr>
              <w:t>ice slurry</w:t>
            </w:r>
          </w:p>
          <w:p w14:paraId="4F18B1C0" w14:textId="2946427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 w:hint="eastAsia"/>
              </w:rPr>
              <w:t>发表：</w:t>
            </w:r>
            <w:r w:rsidRPr="00C91EC9">
              <w:rPr>
                <w:rFonts w:ascii="Times New Roman" w:eastAsia="仿宋" w:hAnsi="Times New Roman" w:cs="Times New Roman"/>
              </w:rPr>
              <w:t xml:space="preserve">SCI </w:t>
            </w:r>
            <w:r w:rsidRPr="00C91EC9">
              <w:rPr>
                <w:rFonts w:ascii="Times New Roman" w:eastAsia="仿宋" w:hAnsi="Times New Roman" w:cs="Times New Roman"/>
              </w:rPr>
              <w:t>四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167F476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0C1A00F4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2C3EEBA8" w14:textId="77777777" w:rsidTr="00F6375F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B534EF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BC7FC1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7DDB2A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4DC21B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1C7C91" w14:textId="77777777" w:rsidR="006505AD" w:rsidRPr="006177A2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04B1D2" w14:textId="77777777" w:rsidR="006505AD" w:rsidRPr="00C91EC9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782688B9" w14:textId="77777777" w:rsidR="006505AD" w:rsidRPr="00C91EC9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/>
              </w:rPr>
              <w:t>Preparation and experimental study of emulsion</w:t>
            </w:r>
          </w:p>
          <w:p w14:paraId="79580D53" w14:textId="77777777" w:rsidR="006505AD" w:rsidRPr="00C91EC9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/>
              </w:rPr>
              <w:t>ice slurry under vacuum flash evaporation in</w:t>
            </w:r>
          </w:p>
          <w:p w14:paraId="42042D8D" w14:textId="77777777" w:rsidR="006505AD" w:rsidRPr="00C91EC9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/>
              </w:rPr>
              <w:t>solid adsorption</w:t>
            </w:r>
          </w:p>
          <w:p w14:paraId="03E3C310" w14:textId="3554529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Times New Roman" w:eastAsia="仿宋" w:hAnsi="Times New Roman" w:cs="Times New Roman" w:hint="eastAsia"/>
              </w:rPr>
              <w:t>发表：</w:t>
            </w:r>
            <w:r w:rsidRPr="00C91EC9">
              <w:rPr>
                <w:rFonts w:ascii="Times New Roman" w:eastAsia="仿宋" w:hAnsi="Times New Roman" w:cs="Times New Roman"/>
              </w:rPr>
              <w:t xml:space="preserve">SCI </w:t>
            </w:r>
            <w:r w:rsidRPr="00C91EC9">
              <w:rPr>
                <w:rFonts w:ascii="Times New Roman" w:eastAsia="仿宋" w:hAnsi="Times New Roman" w:cs="Times New Roman"/>
              </w:rPr>
              <w:t>二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BEDE01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C57B81C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1EA3BC8B" w14:textId="77777777" w:rsidTr="00BA72EC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C7B9FE" w14:textId="7C6462A5" w:rsidR="006505AD" w:rsidRDefault="009B5BF9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4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372975" w14:textId="16F7E689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林鑫城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3E1B5B" w14:textId="3F53C7E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26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AC788F" w14:textId="4CB213A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99BB3A" w14:textId="7D6A3CB9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5273E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75B3AB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论文：第一作者（导师第一）</w:t>
            </w:r>
          </w:p>
          <w:p w14:paraId="3E7A4B03" w14:textId="086ED5CA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Combined annoyance assessment of ship structural vibration and ambient noise, Buildings, 2023</w:t>
            </w:r>
            <w:r>
              <w:rPr>
                <w:rFonts w:ascii="Times New Roman" w:eastAsia="仿宋" w:hAnsi="Times New Roman" w:cs="Times New Roman" w:hint="eastAsia"/>
              </w:rPr>
              <w:t>年</w:t>
            </w: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 w:hint="eastAsia"/>
              </w:rPr>
              <w:t>月</w:t>
            </w: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8</w:t>
            </w:r>
            <w:r>
              <w:rPr>
                <w:rFonts w:ascii="Times New Roman" w:eastAsia="仿宋" w:hAnsi="Times New Roman" w:cs="Times New Roman" w:hint="eastAsia"/>
              </w:rPr>
              <w:t>日发表（预警前）</w:t>
            </w:r>
          </w:p>
          <w:p w14:paraId="20B0592B" w14:textId="749C8C2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发表：</w:t>
            </w:r>
            <w:r w:rsidRPr="0060062F">
              <w:rPr>
                <w:rFonts w:ascii="Times New Roman" w:eastAsia="仿宋" w:hAnsi="Times New Roman" w:cs="Times New Roman"/>
              </w:rPr>
              <w:t>SCI</w:t>
            </w:r>
            <w:r w:rsidRPr="0060062F">
              <w:rPr>
                <w:rFonts w:ascii="Times New Roman" w:eastAsia="仿宋" w:hAnsi="Times New Roman" w:cs="Times New Roman"/>
              </w:rPr>
              <w:t>三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5989D5" w14:textId="20D4560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2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E098799" w14:textId="0CF4F3E8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27E53C16" w14:textId="77777777" w:rsidTr="003A373F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081F8C2E" w14:textId="0A48E0D5" w:rsidR="006505AD" w:rsidRDefault="006505AD" w:rsidP="006505AD">
            <w:pPr>
              <w:rPr>
                <w:rFonts w:ascii="Times New Roman" w:eastAsia="仿宋" w:hAnsi="Times New Roman" w:cs="Times New Roman" w:hint="eastAsia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5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D517CF4" w14:textId="0C2889E4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范振得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A3377FA" w14:textId="0A3EA04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27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38E9BC5" w14:textId="66A7DE2E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0FAA86A" w14:textId="6FA87CDD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5273E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6DB9CC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717DA00C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植物工厂新型蓄热式</w:t>
            </w:r>
            <w:r w:rsidRPr="003D4B44">
              <w:rPr>
                <w:rFonts w:ascii="Times New Roman" w:eastAsia="仿宋" w:hAnsi="Times New Roman" w:cs="Times New Roman"/>
              </w:rPr>
              <w:t>LED</w:t>
            </w:r>
            <w:r w:rsidRPr="003D4B44">
              <w:rPr>
                <w:rFonts w:ascii="Times New Roman" w:eastAsia="仿宋" w:hAnsi="Times New Roman" w:cs="Times New Roman"/>
              </w:rPr>
              <w:t>灯降温装置的特性分析</w:t>
            </w:r>
            <w:r w:rsidRPr="003D4B44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7B71DD7F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工程热力学与能源利用学术会议；</w:t>
            </w:r>
          </w:p>
          <w:p w14:paraId="1B1BA7CD" w14:textId="5A4B5C2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分会场汇报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F012D48" w14:textId="789D699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3B32D369" w14:textId="26052F9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59D683EC" w14:textId="77777777" w:rsidTr="003A373F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1A5D4A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79990D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F17844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9F9BF4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2E8B8C" w14:textId="77777777" w:rsidR="006505AD" w:rsidRPr="0085273E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C115C9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306D9DD5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相变控温技术在电子元器件热控中的研究进展；</w:t>
            </w:r>
          </w:p>
          <w:p w14:paraId="784CB7BD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应用化工；</w:t>
            </w:r>
          </w:p>
          <w:p w14:paraId="51AC64A2" w14:textId="3231B2D1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录用：</w:t>
            </w:r>
            <w:r w:rsidRPr="003D4B44">
              <w:rPr>
                <w:rFonts w:ascii="Times New Roman" w:eastAsia="仿宋" w:hAnsi="Times New Roman" w:cs="Times New Roman" w:hint="eastAsia"/>
              </w:rPr>
              <w:t>CSCD</w:t>
            </w:r>
            <w:r w:rsidRPr="003D4B44">
              <w:rPr>
                <w:rFonts w:ascii="Times New Roman" w:eastAsia="仿宋" w:hAnsi="Times New Roman" w:cs="Times New Roman" w:hint="eastAsia"/>
              </w:rPr>
              <w:t>扩展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9D6E78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BA3E6B4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44EA1C92" w14:textId="77777777" w:rsidTr="00BA72EC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E3300B" w14:textId="78B67239" w:rsidR="006505AD" w:rsidRDefault="009B5BF9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B6E38C" w14:textId="1F98BE2F" w:rsidR="006505AD" w:rsidRPr="00883651" w:rsidRDefault="006505AD" w:rsidP="006505AD">
            <w:pPr>
              <w:widowControl/>
              <w:rPr>
                <w:rFonts w:ascii="仿宋" w:eastAsia="仿宋" w:hAnsi="仿宋"/>
                <w:szCs w:val="21"/>
              </w:rPr>
            </w:pPr>
            <w:r w:rsidRPr="00883651">
              <w:rPr>
                <w:rFonts w:ascii="仿宋" w:eastAsia="仿宋" w:hAnsi="仿宋" w:hint="eastAsia"/>
                <w:szCs w:val="21"/>
              </w:rPr>
              <w:t>刘盼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444B9F" w14:textId="41C4CF7D" w:rsidR="006505AD" w:rsidRPr="00883651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83651">
              <w:rPr>
                <w:rFonts w:ascii="Times New Roman" w:eastAsia="仿宋" w:hAnsi="Times New Roman" w:cs="Times New Roman" w:hint="eastAsia"/>
              </w:rPr>
              <w:t>2020301100</w:t>
            </w:r>
            <w:r w:rsidRPr="00883651">
              <w:rPr>
                <w:rFonts w:ascii="Times New Roman" w:eastAsia="仿宋" w:hAnsi="Times New Roman" w:cs="Times New Roman"/>
              </w:rPr>
              <w:t>28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1603D4" w14:textId="51036A9E" w:rsidR="006505AD" w:rsidRPr="00883651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83651"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9DB987" w14:textId="2C803863" w:rsidR="006505AD" w:rsidRPr="00883651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83651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EC5A0A" w14:textId="77777777" w:rsidR="006505AD" w:rsidRPr="00883651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83651">
              <w:rPr>
                <w:rFonts w:ascii="Times New Roman" w:eastAsia="仿宋" w:hAnsi="Times New Roman" w:cs="Times New Roman" w:hint="eastAsia"/>
              </w:rPr>
              <w:t>会议时间：</w:t>
            </w:r>
            <w:r w:rsidRPr="00883651">
              <w:rPr>
                <w:rFonts w:ascii="Times New Roman" w:eastAsia="仿宋" w:hAnsi="Times New Roman" w:cs="Times New Roman" w:hint="eastAsia"/>
              </w:rPr>
              <w:t>2</w:t>
            </w:r>
            <w:r w:rsidRPr="00883651">
              <w:rPr>
                <w:rFonts w:ascii="Times New Roman" w:eastAsia="仿宋" w:hAnsi="Times New Roman" w:cs="Times New Roman"/>
              </w:rPr>
              <w:t>02</w:t>
            </w:r>
            <w:r w:rsidRPr="00883651">
              <w:rPr>
                <w:rFonts w:ascii="Times New Roman" w:eastAsia="仿宋" w:hAnsi="Times New Roman" w:cs="Times New Roman" w:hint="eastAsia"/>
              </w:rPr>
              <w:t>3</w:t>
            </w:r>
            <w:r w:rsidRPr="00883651">
              <w:rPr>
                <w:rFonts w:ascii="Times New Roman" w:eastAsia="仿宋" w:hAnsi="Times New Roman" w:cs="Times New Roman" w:hint="eastAsia"/>
              </w:rPr>
              <w:t>年</w:t>
            </w:r>
            <w:r w:rsidRPr="00883651">
              <w:rPr>
                <w:rFonts w:ascii="Times New Roman" w:eastAsia="仿宋" w:hAnsi="Times New Roman" w:cs="Times New Roman" w:hint="eastAsia"/>
              </w:rPr>
              <w:t>3</w:t>
            </w:r>
            <w:r w:rsidRPr="00883651">
              <w:rPr>
                <w:rFonts w:ascii="Times New Roman" w:eastAsia="仿宋" w:hAnsi="Times New Roman" w:cs="Times New Roman" w:hint="eastAsia"/>
              </w:rPr>
              <w:t>月</w:t>
            </w:r>
            <w:r w:rsidRPr="00883651">
              <w:rPr>
                <w:rFonts w:ascii="Times New Roman" w:eastAsia="仿宋" w:hAnsi="Times New Roman" w:cs="Times New Roman" w:hint="eastAsia"/>
              </w:rPr>
              <w:t>24-26</w:t>
            </w:r>
            <w:r w:rsidRPr="00883651">
              <w:rPr>
                <w:rFonts w:ascii="Times New Roman" w:eastAsia="仿宋" w:hAnsi="Times New Roman" w:cs="Times New Roman" w:hint="eastAsia"/>
              </w:rPr>
              <w:t>日</w:t>
            </w:r>
          </w:p>
          <w:p w14:paraId="0646E470" w14:textId="77777777" w:rsidR="006505AD" w:rsidRPr="00883651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83651">
              <w:rPr>
                <w:rFonts w:ascii="Times New Roman" w:eastAsia="仿宋" w:hAnsi="Times New Roman" w:cs="Times New Roman" w:hint="eastAsia"/>
              </w:rPr>
              <w:t>会议地点：浙江杭州</w:t>
            </w:r>
          </w:p>
          <w:p w14:paraId="360E6E57" w14:textId="77777777" w:rsidR="006505AD" w:rsidRPr="00883651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83651">
              <w:rPr>
                <w:rFonts w:ascii="Times New Roman" w:eastAsia="仿宋" w:hAnsi="Times New Roman" w:cs="Times New Roman" w:hint="eastAsia"/>
              </w:rPr>
              <w:t>会议名称：</w:t>
            </w:r>
            <w:r w:rsidRPr="00883651">
              <w:rPr>
                <w:rFonts w:ascii="Times New Roman" w:eastAsia="仿宋" w:hAnsi="Times New Roman" w:cs="Times New Roman" w:hint="eastAsia"/>
              </w:rPr>
              <w:t>2022</w:t>
            </w:r>
            <w:r w:rsidRPr="00883651">
              <w:rPr>
                <w:rFonts w:ascii="Times New Roman" w:eastAsia="仿宋" w:hAnsi="Times New Roman" w:cs="Times New Roman" w:hint="eastAsia"/>
              </w:rPr>
              <w:t>年</w:t>
            </w:r>
            <w:r w:rsidRPr="00883651">
              <w:rPr>
                <w:rFonts w:ascii="Times New Roman" w:eastAsia="仿宋" w:hAnsi="Times New Roman" w:cs="Times New Roman"/>
              </w:rPr>
              <w:t>中国工程热物理学会</w:t>
            </w:r>
            <w:r w:rsidRPr="00883651">
              <w:rPr>
                <w:rFonts w:ascii="Times New Roman" w:eastAsia="仿宋" w:hAnsi="Times New Roman" w:cs="Times New Roman"/>
              </w:rPr>
              <w:lastRenderedPageBreak/>
              <w:t>热机气动热力学和流体机械学术会议</w:t>
            </w:r>
          </w:p>
          <w:p w14:paraId="2FE33DE5" w14:textId="62ABD180" w:rsidR="006505AD" w:rsidRPr="00883651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83651">
              <w:rPr>
                <w:rFonts w:ascii="Times New Roman" w:eastAsia="仿宋" w:hAnsi="Times New Roman" w:cs="Times New Roman" w:hint="eastAsia"/>
              </w:rPr>
              <w:t>报告题目：《汽轮机叶片仿鲨鱼鳃开槽结构对叶栅气动性能的影响》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CA4977" w14:textId="2FFE6C2C" w:rsidR="006505AD" w:rsidRPr="00883651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83651">
              <w:rPr>
                <w:rFonts w:ascii="Times New Roman" w:eastAsia="仿宋" w:hAnsi="Times New Roman" w:cs="Times New Roman" w:hint="eastAsia"/>
              </w:rPr>
              <w:lastRenderedPageBreak/>
              <w:t>4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A713AD0" w14:textId="4E88AB0D" w:rsidR="006505AD" w:rsidRPr="00883651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83651"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0EEB6F40" w14:textId="77777777" w:rsidTr="008D75F4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36306082" w14:textId="51B29927" w:rsidR="006505AD" w:rsidRDefault="006505AD" w:rsidP="006505AD">
            <w:pPr>
              <w:rPr>
                <w:rFonts w:ascii="Times New Roman" w:eastAsia="仿宋" w:hAnsi="Times New Roman" w:cs="Times New Roman" w:hint="eastAsia"/>
              </w:rPr>
            </w:pPr>
            <w:r>
              <w:rPr>
                <w:rFonts w:ascii="Times New Roman" w:eastAsia="仿宋" w:hAnsi="Times New Roman" w:cs="Times New Roman"/>
              </w:rPr>
              <w:t>2</w:t>
            </w:r>
            <w:r>
              <w:rPr>
                <w:rFonts w:ascii="Times New Roman" w:eastAsia="仿宋" w:hAnsi="Times New Roman" w:cs="Times New Roman" w:hint="eastAsia"/>
              </w:rPr>
              <w:t>7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8F3386F" w14:textId="3658D404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林一凡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5C8F908" w14:textId="08CA5C9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29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A066161" w14:textId="0B1E1C6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1D285ED" w14:textId="4E0005DB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09C87D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论文：第</w:t>
            </w:r>
            <w:r w:rsidRPr="003D4B44">
              <w:rPr>
                <w:rFonts w:ascii="Times New Roman" w:eastAsia="仿宋" w:hAnsi="Times New Roman" w:cs="Times New Roman" w:hint="eastAsia"/>
              </w:rPr>
              <w:t>二</w:t>
            </w:r>
            <w:r w:rsidRPr="003D4B44">
              <w:rPr>
                <w:rFonts w:ascii="Times New Roman" w:eastAsia="仿宋" w:hAnsi="Times New Roman" w:cs="Times New Roman"/>
              </w:rPr>
              <w:t>作者（导师第一）</w:t>
            </w:r>
          </w:p>
          <w:p w14:paraId="655D45A4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Energy Dispatch for CCHP System in Summer Based on Deep Reinforcement Learning, Entropy, 2023</w:t>
            </w:r>
          </w:p>
          <w:p w14:paraId="1468BE13" w14:textId="4645838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发表：</w:t>
            </w:r>
            <w:r w:rsidRPr="003D4B44">
              <w:rPr>
                <w:rFonts w:ascii="Times New Roman" w:eastAsia="仿宋" w:hAnsi="Times New Roman" w:cs="Times New Roman"/>
              </w:rPr>
              <w:t>SCI</w:t>
            </w:r>
            <w:r w:rsidRPr="003D4B44">
              <w:rPr>
                <w:rFonts w:ascii="Times New Roman" w:eastAsia="仿宋" w:hAnsi="Times New Roman" w:cs="Times New Roman"/>
              </w:rPr>
              <w:t>三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150A4BD" w14:textId="54068E8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4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5DCCA539" w14:textId="631ADBF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14B9A643" w14:textId="77777777" w:rsidTr="008D75F4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32C82C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362FB3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D0DF90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1D629D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5D0FEE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4E8300" w14:textId="0C9CA5DC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竞赛</w:t>
            </w:r>
            <w:r w:rsidRPr="003D4B44">
              <w:rPr>
                <w:rFonts w:ascii="Times New Roman" w:eastAsia="仿宋" w:hAnsi="Times New Roman" w:cs="Times New Roman"/>
              </w:rPr>
              <w:t>：</w:t>
            </w:r>
            <w:r w:rsidRPr="003D4B44">
              <w:rPr>
                <w:rFonts w:ascii="Times New Roman" w:eastAsia="仿宋" w:hAnsi="Times New Roman" w:cs="Times New Roman" w:hint="eastAsia"/>
              </w:rPr>
              <w:t>排名</w:t>
            </w:r>
            <w:r>
              <w:rPr>
                <w:rFonts w:ascii="Times New Roman" w:eastAsia="仿宋" w:hAnsi="Times New Roman" w:cs="Times New Roman" w:hint="eastAsia"/>
              </w:rPr>
              <w:t>1</w:t>
            </w:r>
          </w:p>
          <w:p w14:paraId="22044E26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“华为杯”第十八届中国研究生数学建模竞赛三等奖</w:t>
            </w:r>
          </w:p>
          <w:p w14:paraId="1638F0B6" w14:textId="1A36D5A8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国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772207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2612AF3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39A7032E" w14:textId="77777777" w:rsidTr="00F16B0A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5FD6D2BF" w14:textId="5CF8D93B" w:rsidR="006505AD" w:rsidRDefault="009B5BF9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/>
              </w:rPr>
              <w:t>2</w:t>
            </w:r>
            <w:r>
              <w:rPr>
                <w:rFonts w:ascii="Times New Roman" w:eastAsia="仿宋" w:hAnsi="Times New Roman" w:cs="Times New Roman" w:hint="eastAsia"/>
              </w:rPr>
              <w:t>8</w:t>
            </w:r>
          </w:p>
          <w:p w14:paraId="755617A7" w14:textId="1A617E1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2D64B19" w14:textId="564FF7F5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韩宗江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20BA112" w14:textId="54E854A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30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32F2913" w14:textId="1D3519B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347A04A" w14:textId="71ED7EDE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438A29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7318083B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生物柴油生产加工技术的研究进展</w:t>
            </w:r>
          </w:p>
          <w:p w14:paraId="7C00A841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应用化工</w:t>
            </w:r>
          </w:p>
          <w:p w14:paraId="6DDCD6F3" w14:textId="4043CA5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录用：</w:t>
            </w:r>
            <w:r w:rsidRPr="00037FC5">
              <w:rPr>
                <w:rFonts w:ascii="Times New Roman" w:eastAsia="仿宋" w:hAnsi="Times New Roman" w:cs="Times New Roman" w:hint="eastAsia"/>
              </w:rPr>
              <w:t>C</w:t>
            </w:r>
            <w:r w:rsidRPr="00037FC5">
              <w:rPr>
                <w:rFonts w:ascii="Times New Roman" w:eastAsia="仿宋" w:hAnsi="Times New Roman" w:cs="Times New Roman"/>
              </w:rPr>
              <w:t>SCD</w:t>
            </w:r>
            <w:r w:rsidRPr="00037FC5">
              <w:rPr>
                <w:rFonts w:ascii="Times New Roman" w:eastAsia="仿宋" w:hAnsi="Times New Roman" w:cs="Times New Roman" w:hint="eastAsia"/>
              </w:rPr>
              <w:t>扩展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C2F1E97" w14:textId="6DADD8F8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6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46B5706E" w14:textId="1DE9243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5CCDDEFC" w14:textId="77777777" w:rsidTr="00F16B0A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624E1C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5B666F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757722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681FC7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97F99F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F5FE1B" w14:textId="6D536CBA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学术报告：</w:t>
            </w:r>
            <w:r w:rsidRPr="00037FC5">
              <w:rPr>
                <w:rFonts w:ascii="Times New Roman" w:eastAsia="仿宋" w:hAnsi="Times New Roman" w:cs="Times New Roman" w:hint="eastAsia"/>
              </w:rPr>
              <w:t>第一作者</w:t>
            </w:r>
          </w:p>
          <w:p w14:paraId="3221FEC4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A</w:t>
            </w:r>
            <w:r w:rsidRPr="00037FC5">
              <w:rPr>
                <w:rFonts w:ascii="Times New Roman" w:eastAsia="仿宋" w:hAnsi="Times New Roman" w:cs="Times New Roman"/>
              </w:rPr>
              <w:t xml:space="preserve"> </w:t>
            </w:r>
            <w:r w:rsidRPr="00037FC5">
              <w:rPr>
                <w:rFonts w:ascii="Times New Roman" w:eastAsia="仿宋" w:hAnsi="Times New Roman" w:cs="Times New Roman" w:hint="eastAsia"/>
              </w:rPr>
              <w:t>review</w:t>
            </w:r>
            <w:r w:rsidRPr="00037FC5">
              <w:rPr>
                <w:rFonts w:ascii="Times New Roman" w:eastAsia="仿宋" w:hAnsi="Times New Roman" w:cs="Times New Roman"/>
              </w:rPr>
              <w:t>: Preparation of Biodiesel and Its Influence on the Performance of Marine Diesel Engines</w:t>
            </w:r>
          </w:p>
          <w:p w14:paraId="73502AEA" w14:textId="66D19F86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第七届动力与可再生能源国际会议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8B5143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CB953BA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7F28DEB7" w14:textId="77777777" w:rsidTr="008C1950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58A15D73" w14:textId="617303C5" w:rsidR="006505AD" w:rsidRDefault="009B5BF9" w:rsidP="006505AD">
            <w:pPr>
              <w:rPr>
                <w:rFonts w:ascii="Times New Roman" w:eastAsia="仿宋" w:hAnsi="Times New Roman" w:cs="Times New Roman" w:hint="eastAsia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9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18AD853" w14:textId="70059FE1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王刘伟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699AFF0" w14:textId="22D3609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31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0FF3E1D" w14:textId="1928BAC8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AFEB3A7" w14:textId="3F290276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A68CA0" w14:textId="77777777" w:rsidR="006505AD" w:rsidRDefault="006505AD" w:rsidP="006505AD">
            <w:pPr>
              <w:jc w:val="left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6D6D9A28" w14:textId="77777777" w:rsidR="006505AD" w:rsidRDefault="006505AD" w:rsidP="006505AD">
            <w:pPr>
              <w:jc w:val="left"/>
              <w:rPr>
                <w:rFonts w:ascii="Times New Roman" w:eastAsia="仿宋" w:hAnsi="Times New Roman" w:cs="Times New Roman"/>
              </w:rPr>
            </w:pPr>
            <w:r w:rsidRPr="00245775">
              <w:rPr>
                <w:rFonts w:ascii="Times New Roman" w:eastAsia="仿宋" w:hAnsi="Times New Roman" w:cs="Times New Roman"/>
              </w:rPr>
              <w:t xml:space="preserve">Melting behavior and heat transfer performance in a modified PCM-filled enclosure with fins under hypergravity conditions </w:t>
            </w:r>
            <w:r>
              <w:rPr>
                <w:rFonts w:ascii="Times New Roman" w:eastAsia="仿宋" w:hAnsi="Times New Roman" w:cs="Times New Roman"/>
              </w:rPr>
              <w:t xml:space="preserve">[J].International Communications in Heat and Mass Transfer, </w:t>
            </w:r>
            <w:r w:rsidRPr="00245775">
              <w:rPr>
                <w:rFonts w:ascii="Times New Roman" w:eastAsia="仿宋" w:hAnsi="Times New Roman" w:cs="Times New Roman"/>
              </w:rPr>
              <w:t>2022</w:t>
            </w:r>
            <w:r>
              <w:rPr>
                <w:rFonts w:ascii="Times New Roman" w:eastAsia="仿宋" w:hAnsi="Times New Roman" w:cs="Times New Roman" w:hint="eastAsia"/>
              </w:rPr>
              <w:t>.</w:t>
            </w:r>
          </w:p>
          <w:p w14:paraId="483EF4B2" w14:textId="20BFEE0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已发表：</w:t>
            </w:r>
            <w:r>
              <w:rPr>
                <w:rFonts w:ascii="Times New Roman" w:eastAsia="仿宋" w:hAnsi="Times New Roman" w:cs="Times New Roman"/>
              </w:rPr>
              <w:t>SCI</w:t>
            </w:r>
            <w:r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23E2137" w14:textId="60A9B4A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8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148CF893" w14:textId="3F1633F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539CFCDE" w14:textId="77777777" w:rsidTr="008C1950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AA44CE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1E56CD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F4A048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B5D1A3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3807C5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9937AC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竞赛：排名</w:t>
            </w:r>
            <w:r>
              <w:rPr>
                <w:rFonts w:ascii="Times New Roman" w:eastAsia="仿宋" w:hAnsi="Times New Roman" w:cs="Times New Roman"/>
              </w:rPr>
              <w:t>1</w:t>
            </w:r>
          </w:p>
          <w:p w14:paraId="5DF992EE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245775">
              <w:rPr>
                <w:rFonts w:ascii="Times New Roman" w:eastAsia="仿宋" w:hAnsi="Times New Roman" w:cs="Times New Roman" w:hint="eastAsia"/>
              </w:rPr>
              <w:t>“华为杯”第十八届中国研究生数学建模竞赛</w:t>
            </w:r>
            <w:r w:rsidRPr="00245775">
              <w:rPr>
                <w:rFonts w:ascii="Times New Roman" w:eastAsia="仿宋" w:hAnsi="Times New Roman" w:cs="Times New Roman"/>
              </w:rPr>
              <w:t>三等奖</w:t>
            </w:r>
            <w:r w:rsidRPr="00245775">
              <w:rPr>
                <w:rFonts w:ascii="Times New Roman" w:eastAsia="仿宋" w:hAnsi="Times New Roman" w:cs="Times New Roman"/>
              </w:rPr>
              <w:t xml:space="preserve"> </w:t>
            </w:r>
          </w:p>
          <w:p w14:paraId="798EFB30" w14:textId="4A869F4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国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474C7B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34E0831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309B3C76" w14:textId="77777777" w:rsidTr="006A1AC7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0D06C586" w14:textId="6DE2BCA8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  <w:r w:rsidR="009B5BF9"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7D46511" w14:textId="222C6ED3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阙隆磊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A3630A5" w14:textId="1DA4477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32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BF4D9E5" w14:textId="4A9245B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B58099F" w14:textId="23502D6E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7BC517" w14:textId="77777777" w:rsidR="006505AD" w:rsidRDefault="006505AD" w:rsidP="006505AD">
            <w:pPr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论文：第一作者</w:t>
            </w:r>
          </w:p>
          <w:p w14:paraId="0144C84B" w14:textId="6C511E81" w:rsidR="006505AD" w:rsidRDefault="006505AD" w:rsidP="006505AD">
            <w:pPr>
              <w:jc w:val="left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Numerical simulation and experimental research progress of phase change hysteresis: a review. Energy&amp;Buildings.2021</w:t>
            </w:r>
          </w:p>
          <w:p w14:paraId="5B75F406" w14:textId="46C49CE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发表：</w:t>
            </w:r>
            <w:r>
              <w:rPr>
                <w:rFonts w:ascii="Times New Roman" w:eastAsia="宋体" w:hAnsi="Times New Roman" w:cs="Times New Roman"/>
              </w:rPr>
              <w:t>SCI</w:t>
            </w:r>
            <w:r>
              <w:rPr>
                <w:rFonts w:ascii="Times New Roman" w:eastAsia="宋体" w:hAnsi="Times New Roman" w:cs="Times New Roman"/>
              </w:rPr>
              <w:t>二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71F6D29" w14:textId="7AAB984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8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6BAB95B5" w14:textId="06E8C06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570AB2FA" w14:textId="77777777" w:rsidTr="006A1AC7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656656DB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21EFE88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A175B42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D14C121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041D3C5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FD134A" w14:textId="77777777" w:rsidR="006505AD" w:rsidRDefault="006505AD" w:rsidP="006505AD">
            <w:pPr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论文：第一作者</w:t>
            </w:r>
          </w:p>
          <w:p w14:paraId="41D9A42C" w14:textId="77777777" w:rsidR="006505AD" w:rsidRDefault="006505AD" w:rsidP="006505AD">
            <w:pPr>
              <w:pStyle w:val="1"/>
              <w:tabs>
                <w:tab w:val="left" w:pos="720"/>
              </w:tabs>
              <w:snapToGrid w:val="0"/>
              <w:ind w:firstLineChars="0" w:firstLine="0"/>
              <w:rPr>
                <w:rFonts w:ascii="Times New Roman" w:hAnsi="Times New Roman" w:cs="Times New Roman"/>
                <w:kern w:val="2"/>
                <w:sz w:val="21"/>
              </w:rPr>
            </w:pPr>
            <w:r>
              <w:rPr>
                <w:rFonts w:ascii="Times New Roman" w:hAnsi="Times New Roman" w:cs="Times New Roman"/>
                <w:kern w:val="2"/>
                <w:sz w:val="21"/>
              </w:rPr>
              <w:t>The phase change hysteresis characteristics of</w:t>
            </w:r>
            <w:r>
              <w:rPr>
                <w:rFonts w:ascii="Times New Roman" w:hAnsi="Times New Roman" w:cs="Times New Roman" w:hint="eastAsia"/>
                <w:kern w:val="2"/>
                <w:sz w:val="21"/>
              </w:rPr>
              <w:t xml:space="preserve"> </w:t>
            </w:r>
            <w:r>
              <w:rPr>
                <w:rFonts w:ascii="Times New Roman" w:hAnsi="Times New Roman" w:cs="Times New Roman"/>
                <w:kern w:val="2"/>
                <w:sz w:val="21"/>
              </w:rPr>
              <w:t>Na2HPO4·12H2O</w:t>
            </w:r>
            <w:r>
              <w:rPr>
                <w:rFonts w:ascii="Times New Roman" w:hAnsi="Times New Roman" w:cs="Times New Roman" w:hint="eastAsia"/>
                <w:kern w:val="2"/>
                <w:sz w:val="21"/>
              </w:rPr>
              <w:t>：</w:t>
            </w:r>
            <w:r>
              <w:rPr>
                <w:rFonts w:ascii="Times New Roman" w:hAnsi="Times New Roman" w:cs="Times New Roman"/>
                <w:kern w:val="2"/>
                <w:sz w:val="21"/>
              </w:rPr>
              <w:t>A molecular dynamics study</w:t>
            </w:r>
            <w:r>
              <w:rPr>
                <w:rFonts w:ascii="Times New Roman" w:hAnsi="Times New Roman" w:cs="Times New Roman" w:hint="eastAsia"/>
                <w:kern w:val="2"/>
                <w:sz w:val="21"/>
              </w:rPr>
              <w:t xml:space="preserve">. Journal of </w:t>
            </w:r>
            <w:r>
              <w:rPr>
                <w:rFonts w:ascii="Times New Roman" w:hAnsi="Times New Roman" w:cs="Times New Roman"/>
                <w:kern w:val="2"/>
                <w:sz w:val="21"/>
              </w:rPr>
              <w:t>Molecular Liquids</w:t>
            </w:r>
            <w:r>
              <w:rPr>
                <w:rFonts w:ascii="Times New Roman" w:hAnsi="Times New Roman" w:cs="Times New Roman" w:hint="eastAsia"/>
                <w:kern w:val="2"/>
                <w:sz w:val="21"/>
              </w:rPr>
              <w:t>.2022</w:t>
            </w:r>
          </w:p>
          <w:p w14:paraId="28662308" w14:textId="557BFED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发表：</w:t>
            </w:r>
            <w:r>
              <w:rPr>
                <w:rFonts w:ascii="Times New Roman" w:eastAsia="宋体" w:hAnsi="Times New Roman" w:cs="Times New Roman"/>
              </w:rPr>
              <w:t>SCI</w:t>
            </w:r>
            <w:r>
              <w:rPr>
                <w:rFonts w:ascii="Times New Roman" w:eastAsia="宋体" w:hAnsi="Times New Roman" w:cs="Times New Roman"/>
              </w:rPr>
              <w:t>二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15AA41F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3D573EA2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761F7675" w14:textId="77777777" w:rsidTr="006A1AC7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CF453B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9F8B5A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B1C7E6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4E91FA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431256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C270F5" w14:textId="77777777" w:rsidR="006505AD" w:rsidRDefault="006505AD" w:rsidP="006505AD">
            <w:pPr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论文：第一作者</w:t>
            </w:r>
          </w:p>
          <w:p w14:paraId="2B744364" w14:textId="77777777" w:rsidR="006505AD" w:rsidRDefault="006505AD" w:rsidP="006505AD">
            <w:pPr>
              <w:pStyle w:val="1"/>
              <w:tabs>
                <w:tab w:val="left" w:pos="720"/>
              </w:tabs>
              <w:snapToGrid w:val="0"/>
              <w:ind w:firstLineChars="0" w:firstLine="0"/>
              <w:rPr>
                <w:rFonts w:ascii="Times New Roman" w:hAnsi="Times New Roman" w:cs="Times New Roman"/>
                <w:kern w:val="2"/>
                <w:sz w:val="21"/>
              </w:rPr>
            </w:pPr>
            <w:r>
              <w:rPr>
                <w:rFonts w:ascii="Times New Roman" w:hAnsi="Times New Roman" w:cs="Times New Roman" w:hint="eastAsia"/>
                <w:kern w:val="2"/>
                <w:sz w:val="21"/>
              </w:rPr>
              <w:t xml:space="preserve">Experimental investigations on the thermal performance and phase change hysteresis of composite phase change material Na2HPO4 </w:t>
            </w:r>
            <w:r>
              <w:rPr>
                <w:rFonts w:ascii="Times New Roman" w:hAnsi="Times New Roman" w:cs="Times New Roman" w:hint="eastAsia"/>
                <w:kern w:val="2"/>
                <w:sz w:val="21"/>
              </w:rPr>
              <w:t>·</w:t>
            </w:r>
            <w:r>
              <w:rPr>
                <w:rFonts w:ascii="Times New Roman" w:hAnsi="Times New Roman" w:cs="Times New Roman" w:hint="eastAsia"/>
                <w:kern w:val="2"/>
                <w:sz w:val="21"/>
              </w:rPr>
              <w:t>12H2O / SiO2. Journal of Energy Storage.2022</w:t>
            </w:r>
          </w:p>
          <w:p w14:paraId="7C236A5E" w14:textId="6E7127E4" w:rsidR="006505AD" w:rsidRPr="00852D8C" w:rsidRDefault="006505AD" w:rsidP="006505A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发表：</w:t>
            </w:r>
            <w:r>
              <w:rPr>
                <w:rFonts w:ascii="Times New Roman" w:eastAsia="宋体" w:hAnsi="Times New Roman" w:cs="Times New Roman"/>
              </w:rPr>
              <w:t>SCI</w:t>
            </w:r>
            <w:r>
              <w:rPr>
                <w:rFonts w:ascii="Times New Roman" w:eastAsia="宋体" w:hAnsi="Times New Roman" w:cs="Times New Roman"/>
              </w:rPr>
              <w:t>二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B4A563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E39AFF1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56E5FB09" w14:textId="77777777" w:rsidTr="00BA72EC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5DB96F" w14:textId="10A2197F" w:rsidR="006505AD" w:rsidRDefault="009B5BF9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  <w:r>
              <w:rPr>
                <w:rFonts w:ascii="Times New Roman" w:eastAsia="仿宋" w:hAnsi="Times New Roman" w:cs="Times New Roman"/>
              </w:rPr>
              <w:t>1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9F828E" w14:textId="42560CD3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杜运连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607A60" w14:textId="7A36D2C4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33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4360DB" w14:textId="6888C2F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E7A34C" w14:textId="55EB9027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352A94" w14:textId="2B6391F1" w:rsidR="006505AD" w:rsidRPr="003D1477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学术会议：分会场报告</w:t>
            </w:r>
          </w:p>
          <w:p w14:paraId="61AF3B5E" w14:textId="77777777" w:rsidR="006505AD" w:rsidRPr="003D1477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/>
              </w:rPr>
              <w:t>会议名称</w:t>
            </w:r>
            <w:r w:rsidRPr="003D1477">
              <w:rPr>
                <w:rFonts w:ascii="Times New Roman" w:eastAsia="仿宋" w:hAnsi="Times New Roman" w:cs="Times New Roman" w:hint="eastAsia"/>
              </w:rPr>
              <w:t>:</w:t>
            </w:r>
            <w:r w:rsidRPr="003D1477">
              <w:rPr>
                <w:rFonts w:ascii="Times New Roman" w:eastAsia="仿宋" w:hAnsi="Times New Roman" w:cs="Times New Roman" w:hint="eastAsia"/>
              </w:rPr>
              <w:t>中国热物理学会热机气动热力学和流体机械学术会议（第一作者）</w:t>
            </w:r>
          </w:p>
          <w:p w14:paraId="1A85698E" w14:textId="77777777" w:rsidR="006505AD" w:rsidRPr="003D1477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/>
              </w:rPr>
              <w:t>分会场汇报题目：</w:t>
            </w:r>
            <w:r w:rsidRPr="003D1477">
              <w:rPr>
                <w:rFonts w:ascii="Times New Roman" w:eastAsia="仿宋" w:hAnsi="Times New Roman" w:cs="Times New Roman" w:hint="eastAsia"/>
              </w:rPr>
              <w:t>基于流固耦合的跨声速压气机转子叶片结构强度和振动研究</w:t>
            </w:r>
          </w:p>
          <w:p w14:paraId="0170907A" w14:textId="23FD3D9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 w:hint="eastAsia"/>
              </w:rPr>
              <w:t>会议地点：</w:t>
            </w:r>
            <w:r w:rsidRPr="003D1477">
              <w:rPr>
                <w:rFonts w:ascii="Times New Roman" w:eastAsia="仿宋" w:hAnsi="Times New Roman" w:cs="Times New Roman"/>
              </w:rPr>
              <w:t>浙江杭州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634128" w14:textId="25E282D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8C77526" w14:textId="7DC19BE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589BA456" w14:textId="77777777" w:rsidTr="00391BCC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153BDFC9" w14:textId="23C7155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  <w:r>
              <w:rPr>
                <w:rFonts w:ascii="Times New Roman" w:eastAsia="仿宋" w:hAnsi="Times New Roman" w:cs="Times New Roman"/>
              </w:rPr>
              <w:t>2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504EC46" w14:textId="4F437D44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李沪豫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8E9137F" w14:textId="6B298BF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35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09DAF5A" w14:textId="26B4A6B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C5CDCB8" w14:textId="0961F78E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6BEE0F" w14:textId="4E388FC8" w:rsidR="006505AD" w:rsidRPr="007E35D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竞赛：</w:t>
            </w:r>
            <w:r>
              <w:rPr>
                <w:rFonts w:ascii="Times New Roman" w:eastAsia="仿宋" w:hAnsi="Times New Roman" w:cs="Times New Roman" w:hint="eastAsia"/>
              </w:rPr>
              <w:t>约定分配</w:t>
            </w:r>
          </w:p>
          <w:p w14:paraId="5498A158" w14:textId="77777777" w:rsidR="006505AD" w:rsidRPr="007E35D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“车谷杯”第九届中国研究生能源装备创新设计大赛三等奖</w:t>
            </w:r>
          </w:p>
          <w:p w14:paraId="118C748F" w14:textId="7E729C62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国赛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605336" w14:textId="6AF0C4BE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E65207A" w14:textId="31B8AC1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6EDEAFB6" w14:textId="77777777" w:rsidTr="00104941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2AF427DE" w14:textId="5982C213" w:rsidR="006505AD" w:rsidRDefault="006505AD" w:rsidP="006505AD">
            <w:pPr>
              <w:rPr>
                <w:rFonts w:ascii="Times New Roman" w:eastAsia="仿宋" w:hAnsi="Times New Roman" w:cs="Times New Roman" w:hint="eastAsia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  <w:r>
              <w:rPr>
                <w:rFonts w:ascii="Times New Roman" w:eastAsia="仿宋" w:hAnsi="Times New Roman" w:cs="Times New Roman"/>
              </w:rPr>
              <w:t>4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3AA2F09" w14:textId="33EB8302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黄文庆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2DB5FBB" w14:textId="6D0DBC5D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36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4F485B1" w14:textId="7B6DAEB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3B99B57" w14:textId="0E62AAAD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769D9E" w14:textId="2AFC93D0" w:rsidR="006505AD" w:rsidRPr="00AD2D2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AD2D25">
              <w:rPr>
                <w:rFonts w:ascii="Times New Roman" w:eastAsia="仿宋" w:hAnsi="Times New Roman" w:cs="Times New Roman" w:hint="eastAsia"/>
              </w:rPr>
              <w:t>论文</w:t>
            </w:r>
            <w:r>
              <w:rPr>
                <w:rFonts w:ascii="Times New Roman" w:eastAsia="仿宋" w:hAnsi="Times New Roman" w:cs="Times New Roman" w:hint="eastAsia"/>
              </w:rPr>
              <w:t>：</w:t>
            </w:r>
            <w:r w:rsidRPr="00AD2D25">
              <w:rPr>
                <w:rFonts w:ascii="Times New Roman" w:eastAsia="仿宋" w:hAnsi="Times New Roman" w:cs="Times New Roman" w:hint="eastAsia"/>
              </w:rPr>
              <w:t>第一作者；</w:t>
            </w:r>
          </w:p>
          <w:p w14:paraId="7D89A3B7" w14:textId="77777777" w:rsidR="006505AD" w:rsidRPr="00AD2D2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AD2D25">
              <w:rPr>
                <w:rFonts w:ascii="Times New Roman" w:eastAsia="仿宋" w:hAnsi="Times New Roman" w:cs="Times New Roman" w:hint="eastAsia"/>
              </w:rPr>
              <w:t>部分预混耦合</w:t>
            </w:r>
            <w:r w:rsidRPr="00AD2D25">
              <w:rPr>
                <w:rFonts w:ascii="Times New Roman" w:eastAsia="仿宋" w:hAnsi="Times New Roman" w:cs="Times New Roman"/>
              </w:rPr>
              <w:t>EGR</w:t>
            </w:r>
            <w:r w:rsidRPr="00AD2D25">
              <w:rPr>
                <w:rFonts w:ascii="Times New Roman" w:eastAsia="仿宋" w:hAnsi="Times New Roman" w:cs="Times New Roman"/>
              </w:rPr>
              <w:t>对天然气直喷发动机的影响</w:t>
            </w:r>
          </w:p>
          <w:p w14:paraId="245AA436" w14:textId="77777777" w:rsidR="006505AD" w:rsidRPr="00AD2D2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AD2D25">
              <w:rPr>
                <w:rFonts w:ascii="Times New Roman" w:eastAsia="仿宋" w:hAnsi="Times New Roman" w:cs="Times New Roman" w:hint="eastAsia"/>
              </w:rPr>
              <w:t>舰船科学技术</w:t>
            </w:r>
          </w:p>
          <w:p w14:paraId="02890963" w14:textId="445A617E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AD2D25">
              <w:rPr>
                <w:rFonts w:ascii="Times New Roman" w:eastAsia="仿宋" w:hAnsi="Times New Roman" w:cs="Times New Roman" w:hint="eastAsia"/>
              </w:rPr>
              <w:t>录用：中文核心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E39D7F4" w14:textId="3DF9001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6C1EA64C" w14:textId="123E2E8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7D25DFBC" w14:textId="77777777" w:rsidTr="00104941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CA7D93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4078C5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660DE3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2F7BA8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A7ACBB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A6F039" w14:textId="14178374" w:rsidR="006505AD" w:rsidRPr="00AD2D2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AD2D25">
              <w:rPr>
                <w:rFonts w:ascii="Times New Roman" w:eastAsia="仿宋" w:hAnsi="Times New Roman" w:cs="Times New Roman" w:hint="eastAsia"/>
              </w:rPr>
              <w:t>竞赛</w:t>
            </w:r>
            <w:r>
              <w:rPr>
                <w:rFonts w:ascii="Times New Roman" w:eastAsia="仿宋" w:hAnsi="Times New Roman" w:cs="Times New Roman" w:hint="eastAsia"/>
              </w:rPr>
              <w:t>：</w:t>
            </w:r>
            <w:r w:rsidRPr="00AD2D25">
              <w:rPr>
                <w:rFonts w:ascii="Times New Roman" w:eastAsia="仿宋" w:hAnsi="Times New Roman" w:cs="Times New Roman" w:hint="eastAsia"/>
              </w:rPr>
              <w:t>排名</w:t>
            </w:r>
            <w:r w:rsidRPr="00AD2D25">
              <w:rPr>
                <w:rFonts w:ascii="Times New Roman" w:eastAsia="仿宋" w:hAnsi="Times New Roman" w:cs="Times New Roman"/>
              </w:rPr>
              <w:t>1</w:t>
            </w:r>
          </w:p>
          <w:p w14:paraId="705A7C91" w14:textId="77777777" w:rsidR="006505AD" w:rsidRPr="00AD2D2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AD2D25">
              <w:rPr>
                <w:rFonts w:ascii="Times New Roman" w:eastAsia="仿宋" w:hAnsi="Times New Roman" w:cs="Times New Roman" w:hint="eastAsia"/>
              </w:rPr>
              <w:t>“华为杯”第十八届中国研究生数学建模竞赛三等奖</w:t>
            </w:r>
          </w:p>
          <w:p w14:paraId="1E9A4D77" w14:textId="5A69C569" w:rsidR="006505AD" w:rsidRPr="00AD2D2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AD2D25">
              <w:rPr>
                <w:rFonts w:ascii="Times New Roman" w:eastAsia="仿宋" w:hAnsi="Times New Roman" w:cs="Times New Roman" w:hint="eastAsia"/>
              </w:rPr>
              <w:t>国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9A854E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2F8C837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401CE836" w14:textId="77777777" w:rsidTr="00940A41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081EE863" w14:textId="13327201" w:rsidR="006505AD" w:rsidRDefault="009B5BF9" w:rsidP="006505AD">
            <w:pPr>
              <w:rPr>
                <w:rFonts w:ascii="Times New Roman" w:eastAsia="仿宋" w:hAnsi="Times New Roman" w:cs="Times New Roman" w:hint="eastAsia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  <w:r>
              <w:rPr>
                <w:rFonts w:ascii="Times New Roman" w:eastAsia="仿宋" w:hAnsi="Times New Roman" w:cs="Times New Roman"/>
              </w:rPr>
              <w:t>5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4C5C634" w14:textId="4300376B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郭冉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251811F" w14:textId="7A5AD29E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37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BD36000" w14:textId="39D4D808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7169C65" w14:textId="7A3A6923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608C45" w14:textId="5490C841" w:rsidR="006505AD" w:rsidRPr="007E35D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论文：第二作者</w:t>
            </w:r>
            <w:r w:rsidRPr="007E35D4">
              <w:rPr>
                <w:rFonts w:ascii="Times New Roman" w:eastAsia="仿宋" w:hAnsi="Times New Roman" w:cs="Times New Roman" w:hint="eastAsia"/>
              </w:rPr>
              <w:t>(</w:t>
            </w:r>
            <w:r w:rsidRPr="007E35D4">
              <w:rPr>
                <w:rFonts w:ascii="Times New Roman" w:eastAsia="仿宋" w:hAnsi="Times New Roman" w:cs="Times New Roman" w:hint="eastAsia"/>
              </w:rPr>
              <w:t>导师</w:t>
            </w:r>
            <w:r>
              <w:rPr>
                <w:rFonts w:ascii="Times New Roman" w:eastAsia="仿宋" w:hAnsi="Times New Roman" w:cs="Times New Roman" w:hint="eastAsia"/>
              </w:rPr>
              <w:t>第一</w:t>
            </w:r>
            <w:r w:rsidRPr="007E35D4">
              <w:rPr>
                <w:rFonts w:ascii="Times New Roman" w:eastAsia="仿宋" w:hAnsi="Times New Roman" w:cs="Times New Roman"/>
              </w:rPr>
              <w:t>)</w:t>
            </w:r>
            <w:r w:rsidRPr="007E35D4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55F1E68B" w14:textId="77777777" w:rsidR="006505AD" w:rsidRPr="007E35D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/>
              </w:rPr>
              <w:t>Degradation mechanism and modeling study on reversible solid oxide cell in dual-mode—A review. International Journal of Hydrogen Energy.</w:t>
            </w:r>
          </w:p>
          <w:p w14:paraId="597A919A" w14:textId="3C26342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发表：</w:t>
            </w:r>
            <w:r w:rsidRPr="007E35D4">
              <w:rPr>
                <w:rFonts w:ascii="Times New Roman" w:eastAsia="仿宋" w:hAnsi="Times New Roman" w:cs="Times New Roman"/>
              </w:rPr>
              <w:t>SCI</w:t>
            </w:r>
            <w:r w:rsidRPr="007E35D4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E30A2A7" w14:textId="4C04C51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7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3ADCB51D" w14:textId="1B19A572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724BF72E" w14:textId="77777777" w:rsidTr="00940A41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BE7622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C6B332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D54B85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BF1CA9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BB5616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760DCA" w14:textId="77777777" w:rsidR="006505AD" w:rsidRPr="007E35D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竞赛：排名第三；</w:t>
            </w:r>
          </w:p>
          <w:p w14:paraId="2FFBDA8C" w14:textId="77777777" w:rsidR="006505AD" w:rsidRPr="007E35D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华为杯第十八届中国研究生数学建模竞赛三等奖</w:t>
            </w:r>
          </w:p>
          <w:p w14:paraId="62E269E6" w14:textId="6BFBF05E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/>
              </w:rPr>
              <w:t>国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058994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67BB142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0D9A05DA" w14:textId="77777777" w:rsidTr="00E44601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28D71897" w14:textId="5D715F95" w:rsidR="006505AD" w:rsidRDefault="009B5BF9" w:rsidP="006505AD">
            <w:pPr>
              <w:rPr>
                <w:rFonts w:ascii="Times New Roman" w:eastAsia="仿宋" w:hAnsi="Times New Roman" w:cs="Times New Roman" w:hint="eastAsia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  <w:r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ED72821" w14:textId="094EF3EF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代斌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F2B5A91" w14:textId="34F0C71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38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D3E720C" w14:textId="3570893E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FAA1C7D" w14:textId="2DE0700F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FC9F12" w14:textId="77777777" w:rsidR="006505AD" w:rsidRPr="00C91EC9" w:rsidRDefault="006505AD" w:rsidP="006505AD">
            <w:pPr>
              <w:rPr>
                <w:rFonts w:ascii="宋体" w:eastAsia="宋体" w:hAnsi="宋体" w:cs="宋体"/>
              </w:rPr>
            </w:pPr>
            <w:bookmarkStart w:id="0" w:name="OLE_LINK7"/>
            <w:r w:rsidRPr="00C91EC9">
              <w:rPr>
                <w:rFonts w:ascii="宋体" w:eastAsia="宋体" w:hAnsi="宋体" w:cs="宋体" w:hint="eastAsia"/>
              </w:rPr>
              <w:t>论文：第一作者；</w:t>
            </w:r>
          </w:p>
          <w:p w14:paraId="436F324E" w14:textId="77777777" w:rsidR="006505AD" w:rsidRPr="00C91EC9" w:rsidRDefault="006505AD" w:rsidP="006505AD">
            <w:pPr>
              <w:rPr>
                <w:rFonts w:ascii="Times New Roman" w:eastAsia="宋体" w:hAnsi="Times New Roman" w:cs="Times New Roman"/>
              </w:rPr>
            </w:pPr>
            <w:r w:rsidRPr="00C91EC9">
              <w:rPr>
                <w:rFonts w:ascii="Times New Roman" w:eastAsia="宋体" w:hAnsi="Times New Roman" w:cs="Times New Roman"/>
              </w:rPr>
              <w:t>A cross-regional thermo-hydro transport model for vacuum pre-cooling</w:t>
            </w:r>
          </w:p>
          <w:p w14:paraId="5C13B0FD" w14:textId="1BE9C01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宋体" w:eastAsia="宋体" w:hAnsi="宋体" w:cs="宋体" w:hint="eastAsia"/>
              </w:rPr>
              <w:t>发表：</w:t>
            </w:r>
            <w:r w:rsidRPr="00C91EC9">
              <w:rPr>
                <w:rFonts w:ascii="宋体" w:eastAsia="宋体" w:hAnsi="宋体" w:cs="宋体"/>
              </w:rPr>
              <w:t>SCI</w:t>
            </w:r>
            <w:bookmarkStart w:id="1" w:name="OLE_LINK8"/>
            <w:r w:rsidRPr="00C91EC9">
              <w:rPr>
                <w:rFonts w:ascii="宋体" w:eastAsia="宋体" w:hAnsi="宋体" w:cs="宋体" w:hint="eastAsia"/>
              </w:rPr>
              <w:t>一</w:t>
            </w:r>
            <w:bookmarkEnd w:id="1"/>
            <w:r w:rsidRPr="00C91EC9">
              <w:rPr>
                <w:rFonts w:ascii="宋体" w:eastAsia="宋体" w:hAnsi="宋体" w:cs="宋体" w:hint="eastAsia"/>
              </w:rPr>
              <w:t>区</w:t>
            </w:r>
            <w:bookmarkEnd w:id="0"/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A79C1FB" w14:textId="44E6159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2.4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2C13C5DA" w14:textId="47D0CF52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6E2383DB" w14:textId="77777777" w:rsidTr="00E44601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74A079CA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B6D25FB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556E1BB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11E8AB7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BBC68C4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BD29E5" w14:textId="77777777" w:rsidR="006505AD" w:rsidRPr="00C91EC9" w:rsidRDefault="006505AD" w:rsidP="006505AD">
            <w:pPr>
              <w:rPr>
                <w:rFonts w:ascii="宋体" w:eastAsia="宋体" w:hAnsi="宋体" w:cs="宋体"/>
              </w:rPr>
            </w:pPr>
            <w:r w:rsidRPr="00C91EC9">
              <w:rPr>
                <w:rFonts w:ascii="宋体" w:eastAsia="宋体" w:hAnsi="宋体" w:cs="宋体" w:hint="eastAsia"/>
              </w:rPr>
              <w:t>论文：第一作者；</w:t>
            </w:r>
          </w:p>
          <w:p w14:paraId="4AFD04CA" w14:textId="77777777" w:rsidR="006505AD" w:rsidRPr="00C91EC9" w:rsidRDefault="006505AD" w:rsidP="006505AD">
            <w:pPr>
              <w:rPr>
                <w:rFonts w:ascii="Times New Roman" w:eastAsia="宋体" w:hAnsi="Times New Roman" w:cs="Times New Roman"/>
              </w:rPr>
            </w:pPr>
            <w:r w:rsidRPr="00C91EC9">
              <w:rPr>
                <w:rFonts w:ascii="Times New Roman" w:eastAsia="宋体" w:hAnsi="Times New Roman" w:cs="Times New Roman"/>
              </w:rPr>
              <w:t>An improved mathematical model bidirectional coupling of heat-water and mechanics during vacuum pre-cooling</w:t>
            </w:r>
          </w:p>
          <w:p w14:paraId="360C22B0" w14:textId="67ADA7FA" w:rsidR="006505AD" w:rsidRPr="00C91EC9" w:rsidRDefault="006505AD" w:rsidP="006505AD">
            <w:pPr>
              <w:rPr>
                <w:rFonts w:ascii="宋体" w:eastAsia="宋体" w:hAnsi="宋体" w:cs="宋体"/>
              </w:rPr>
            </w:pPr>
            <w:r w:rsidRPr="00C91EC9">
              <w:rPr>
                <w:rFonts w:ascii="宋体" w:eastAsia="宋体" w:hAnsi="宋体" w:cs="宋体" w:hint="eastAsia"/>
              </w:rPr>
              <w:lastRenderedPageBreak/>
              <w:t>发表：</w:t>
            </w:r>
            <w:r w:rsidRPr="00C91EC9">
              <w:rPr>
                <w:rFonts w:ascii="宋体" w:eastAsia="宋体" w:hAnsi="宋体" w:cs="宋体"/>
              </w:rPr>
              <w:t>SCI</w:t>
            </w:r>
            <w:r w:rsidRPr="00C91EC9">
              <w:rPr>
                <w:rFonts w:ascii="宋体" w:eastAsia="宋体" w:hAnsi="宋体" w:cs="宋体" w:hint="eastAsia"/>
              </w:rPr>
              <w:t>一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A9B7A9B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09BB366C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09D93A07" w14:textId="77777777" w:rsidTr="00E44601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76283400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F5FCE18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97276B7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7411808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743C4AB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B536EF" w14:textId="77777777" w:rsidR="006505AD" w:rsidRPr="00C91EC9" w:rsidRDefault="006505AD" w:rsidP="006505AD">
            <w:pPr>
              <w:spacing w:line="240" w:lineRule="exact"/>
              <w:rPr>
                <w:rFonts w:ascii="宋体" w:eastAsia="宋体" w:hAnsi="宋体"/>
                <w:szCs w:val="21"/>
              </w:rPr>
            </w:pPr>
            <w:r w:rsidRPr="00C91EC9">
              <w:rPr>
                <w:rFonts w:ascii="宋体" w:eastAsia="宋体" w:hAnsi="宋体" w:hint="eastAsia"/>
                <w:szCs w:val="21"/>
              </w:rPr>
              <w:t>竞赛：排名第二</w:t>
            </w:r>
          </w:p>
          <w:p w14:paraId="56094B5C" w14:textId="77777777" w:rsidR="006505AD" w:rsidRPr="00C91EC9" w:rsidRDefault="006505AD" w:rsidP="006505AD">
            <w:pPr>
              <w:spacing w:line="240" w:lineRule="exact"/>
              <w:rPr>
                <w:rFonts w:ascii="宋体" w:eastAsia="宋体" w:hAnsi="宋体" w:cs="楷体"/>
                <w:szCs w:val="21"/>
              </w:rPr>
            </w:pPr>
            <w:r w:rsidRPr="00C91EC9">
              <w:rPr>
                <w:rFonts w:ascii="宋体" w:eastAsia="宋体" w:hAnsi="宋体" w:cs="楷体" w:hint="eastAsia"/>
                <w:szCs w:val="21"/>
              </w:rPr>
              <w:t>“华为杯”第十八届中国研究生数学建模竞赛三等奖</w:t>
            </w:r>
          </w:p>
          <w:p w14:paraId="7DDCC52F" w14:textId="3D9CEEC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C91EC9">
              <w:rPr>
                <w:rFonts w:ascii="宋体" w:eastAsia="宋体" w:hAnsi="宋体" w:cs="楷体" w:hint="eastAsia"/>
                <w:szCs w:val="21"/>
              </w:rPr>
              <w:t>国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985A007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3658DB13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50481822" w14:textId="77777777" w:rsidTr="00E44601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FE8802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B493F6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9D1909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D651DA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0EDB1B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04FD1D" w14:textId="77777777" w:rsidR="006505AD" w:rsidRPr="00C91EC9" w:rsidRDefault="006505AD" w:rsidP="006505AD">
            <w:pPr>
              <w:spacing w:line="240" w:lineRule="exact"/>
              <w:rPr>
                <w:rFonts w:ascii="宋体" w:eastAsia="宋体" w:hAnsi="宋体"/>
                <w:szCs w:val="21"/>
              </w:rPr>
            </w:pPr>
            <w:r w:rsidRPr="00C91EC9">
              <w:rPr>
                <w:rFonts w:ascii="宋体" w:eastAsia="宋体" w:hAnsi="宋体" w:hint="eastAsia"/>
                <w:szCs w:val="21"/>
              </w:rPr>
              <w:t>学术会议</w:t>
            </w:r>
          </w:p>
          <w:p w14:paraId="4D6EF1B7" w14:textId="77777777" w:rsidR="006505AD" w:rsidRPr="00C91EC9" w:rsidRDefault="006505AD" w:rsidP="006505AD">
            <w:pPr>
              <w:spacing w:line="240" w:lineRule="exact"/>
              <w:rPr>
                <w:rFonts w:ascii="宋体" w:eastAsia="宋体" w:hAnsi="宋体"/>
                <w:szCs w:val="21"/>
              </w:rPr>
            </w:pPr>
            <w:r w:rsidRPr="00C91EC9">
              <w:rPr>
                <w:rFonts w:ascii="宋体" w:eastAsia="宋体" w:hAnsi="宋体" w:hint="eastAsia"/>
                <w:szCs w:val="21"/>
              </w:rPr>
              <w:t>上海市船舶与海洋工程学会</w:t>
            </w:r>
            <w:r w:rsidRPr="00C91EC9">
              <w:rPr>
                <w:rFonts w:ascii="宋体" w:eastAsia="宋体" w:hAnsi="宋体"/>
                <w:szCs w:val="21"/>
              </w:rPr>
              <w:t>2021年学术年会</w:t>
            </w:r>
          </w:p>
          <w:p w14:paraId="37F87C84" w14:textId="343BCB74" w:rsidR="006505AD" w:rsidRPr="00C91EC9" w:rsidRDefault="006505AD" w:rsidP="006505AD">
            <w:pPr>
              <w:spacing w:line="240" w:lineRule="exact"/>
              <w:rPr>
                <w:rFonts w:ascii="宋体" w:eastAsia="宋体" w:hAnsi="宋体"/>
                <w:szCs w:val="21"/>
              </w:rPr>
            </w:pPr>
            <w:r w:rsidRPr="00C91EC9">
              <w:rPr>
                <w:rFonts w:ascii="宋体" w:eastAsia="宋体" w:hAnsi="宋体" w:hint="eastAsia"/>
                <w:szCs w:val="21"/>
              </w:rPr>
              <w:t>论文交流及学术报告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CDA866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6C21FBB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1184D2C7" w14:textId="77777777" w:rsidTr="00756320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00EDA272" w14:textId="3F3A1900" w:rsidR="006505AD" w:rsidRDefault="009B5BF9" w:rsidP="006505AD">
            <w:pPr>
              <w:rPr>
                <w:rFonts w:ascii="Times New Roman" w:eastAsia="仿宋" w:hAnsi="Times New Roman" w:cs="Times New Roman" w:hint="eastAsia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  <w:r>
              <w:rPr>
                <w:rFonts w:ascii="Times New Roman" w:eastAsia="仿宋" w:hAnsi="Times New Roman" w:cs="Times New Roman"/>
              </w:rPr>
              <w:t>7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77D96AD" w14:textId="141321E4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刘新宇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80A4B94" w14:textId="3D07DB74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39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E02652C" w14:textId="394DDD4D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CF04537" w14:textId="1637AB2C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131A63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03E84EEA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不同间歇热处理时间对樱桃温度场及贮藏品质的影响；</w:t>
            </w:r>
          </w:p>
          <w:p w14:paraId="02281FBC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农业工程学报；</w:t>
            </w:r>
          </w:p>
          <w:p w14:paraId="589C2F1D" w14:textId="58560FA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发表：</w:t>
            </w:r>
            <w:r w:rsidRPr="0060062F">
              <w:rPr>
                <w:rFonts w:ascii="Times New Roman" w:eastAsia="仿宋" w:hAnsi="Times New Roman" w:cs="Times New Roman" w:hint="eastAsia"/>
              </w:rPr>
              <w:t>EI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AC8472B" w14:textId="6D5A793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/>
              </w:rPr>
              <w:t>5.2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705F4271" w14:textId="040246D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34A946D6" w14:textId="77777777" w:rsidTr="00756320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F505AD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E77B71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775D5D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45A549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E29598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C5000A" w14:textId="50D956EB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竞赛：</w:t>
            </w:r>
            <w:r>
              <w:rPr>
                <w:rFonts w:ascii="Times New Roman" w:eastAsia="仿宋" w:hAnsi="Times New Roman" w:cs="Times New Roman" w:hint="eastAsia"/>
              </w:rPr>
              <w:t>约定分配</w:t>
            </w:r>
          </w:p>
          <w:p w14:paraId="3C9F604A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“华为杯”第十七届中国研究生数学建模竞赛三等奖</w:t>
            </w:r>
          </w:p>
          <w:p w14:paraId="4091CB46" w14:textId="493DDCD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国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301B37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490DE34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0B849CCA" w14:textId="77777777" w:rsidTr="00BA72EC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EE6342" w14:textId="32DDF50F" w:rsidR="006505AD" w:rsidRDefault="009B5BF9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  <w:r>
              <w:rPr>
                <w:rFonts w:ascii="Times New Roman" w:eastAsia="仿宋" w:hAnsi="Times New Roman" w:cs="Times New Roman"/>
              </w:rPr>
              <w:t>8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62BD83" w14:textId="717AD0BF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何稀玥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0CF8AB" w14:textId="0FA726E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40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ACAD29" w14:textId="7B2F9B4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7BCD18" w14:textId="70AE618A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B77CD1" w14:textId="77777777" w:rsidR="006505AD" w:rsidRPr="007E35D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4A3C4BFF" w14:textId="77777777" w:rsidR="006505AD" w:rsidRPr="007E35D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/>
              </w:rPr>
              <w:t>A comprehensive review of supercapacitors: Properties, electrodes, electrolytes and thermal management systems based on phase change materials</w:t>
            </w:r>
          </w:p>
          <w:p w14:paraId="0A77EB56" w14:textId="063C490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7E35D4">
              <w:rPr>
                <w:rFonts w:ascii="Times New Roman" w:eastAsia="仿宋" w:hAnsi="Times New Roman" w:cs="Times New Roman" w:hint="eastAsia"/>
              </w:rPr>
              <w:t>发表：</w:t>
            </w:r>
            <w:r w:rsidRPr="007E35D4">
              <w:rPr>
                <w:rFonts w:ascii="Times New Roman" w:eastAsia="仿宋" w:hAnsi="Times New Roman" w:cs="Times New Roman" w:hint="eastAsia"/>
              </w:rPr>
              <w:t>SCI</w:t>
            </w:r>
            <w:r w:rsidRPr="007E35D4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8BFF03" w14:textId="5F218D0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6C2D57A" w14:textId="252B161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330B7234" w14:textId="77777777" w:rsidTr="003E0326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133A8701" w14:textId="380DDEA1" w:rsidR="006505AD" w:rsidRDefault="006505AD" w:rsidP="006505AD">
            <w:pPr>
              <w:rPr>
                <w:rFonts w:ascii="Times New Roman" w:eastAsia="仿宋" w:hAnsi="Times New Roman" w:cs="Times New Roman" w:hint="eastAsia"/>
              </w:rPr>
            </w:pPr>
            <w:r>
              <w:rPr>
                <w:rFonts w:ascii="Times New Roman" w:eastAsia="仿宋" w:hAnsi="Times New Roman" w:cs="Times New Roman" w:hint="eastAsia"/>
              </w:rPr>
              <w:t>3</w:t>
            </w:r>
            <w:r>
              <w:rPr>
                <w:rFonts w:ascii="Times New Roman" w:eastAsia="仿宋" w:hAnsi="Times New Roman" w:cs="Times New Roman"/>
              </w:rPr>
              <w:t>9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759F446" w14:textId="1A8C149B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黄志康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0FD0322" w14:textId="0AFF49FD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41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56E2A28" w14:textId="6C64D77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E543592" w14:textId="6CE0F1ED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5791EF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论文：第二作者（导师第一）；</w:t>
            </w:r>
          </w:p>
          <w:p w14:paraId="2386866C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Direct liquid cooling heat transfer in microchannel: Experimental results and correlations assessment</w:t>
            </w:r>
            <w:r w:rsidRPr="0060062F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7ADF95CD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期刊：</w:t>
            </w:r>
            <w:r w:rsidRPr="0060062F">
              <w:rPr>
                <w:rFonts w:ascii="Times New Roman" w:eastAsia="仿宋" w:hAnsi="Times New Roman" w:cs="Times New Roman" w:hint="eastAsia"/>
              </w:rPr>
              <w:t>Applied</w:t>
            </w:r>
            <w:r w:rsidRPr="0060062F">
              <w:rPr>
                <w:rFonts w:ascii="Times New Roman" w:eastAsia="仿宋" w:hAnsi="Times New Roman" w:cs="Times New Roman"/>
              </w:rPr>
              <w:t xml:space="preserve"> T</w:t>
            </w:r>
            <w:r w:rsidRPr="0060062F">
              <w:rPr>
                <w:rFonts w:ascii="Times New Roman" w:eastAsia="仿宋" w:hAnsi="Times New Roman" w:cs="Times New Roman" w:hint="eastAsia"/>
              </w:rPr>
              <w:t>hermal</w:t>
            </w:r>
            <w:r w:rsidRPr="0060062F">
              <w:rPr>
                <w:rFonts w:ascii="Times New Roman" w:eastAsia="仿宋" w:hAnsi="Times New Roman" w:cs="Times New Roman"/>
              </w:rPr>
              <w:t xml:space="preserve"> E</w:t>
            </w:r>
            <w:r w:rsidRPr="0060062F">
              <w:rPr>
                <w:rFonts w:ascii="Times New Roman" w:eastAsia="仿宋" w:hAnsi="Times New Roman" w:cs="Times New Roman" w:hint="eastAsia"/>
              </w:rPr>
              <w:t>ngineering</w:t>
            </w:r>
          </w:p>
          <w:p w14:paraId="0F97F13E" w14:textId="6E82DEFE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已发表：</w:t>
            </w:r>
            <w:r w:rsidRPr="0060062F">
              <w:rPr>
                <w:rFonts w:ascii="Times New Roman" w:eastAsia="仿宋" w:hAnsi="Times New Roman" w:cs="Times New Roman" w:hint="eastAsia"/>
              </w:rPr>
              <w:t>S</w:t>
            </w:r>
            <w:r w:rsidRPr="0060062F">
              <w:rPr>
                <w:rFonts w:ascii="Times New Roman" w:eastAsia="仿宋" w:hAnsi="Times New Roman" w:cs="Times New Roman"/>
              </w:rPr>
              <w:t>CI</w:t>
            </w:r>
            <w:r w:rsidRPr="0060062F">
              <w:rPr>
                <w:rFonts w:ascii="Times New Roman" w:eastAsia="仿宋" w:hAnsi="Times New Roman" w:cs="Times New Roman" w:hint="eastAsia"/>
              </w:rPr>
              <w:t>一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30E8AC6" w14:textId="343D840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4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6FEEB10F" w14:textId="01905AE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5C3BBB59" w14:textId="77777777" w:rsidTr="003E0326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AD3C43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EDA192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5C2DFC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5D157B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0DF01D" w14:textId="77777777" w:rsidR="006505AD" w:rsidRPr="008A4E28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09E750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会议时间：</w:t>
            </w:r>
            <w:r w:rsidRPr="0060062F">
              <w:rPr>
                <w:rFonts w:ascii="Times New Roman" w:eastAsia="仿宋" w:hAnsi="Times New Roman" w:cs="Times New Roman" w:hint="eastAsia"/>
              </w:rPr>
              <w:t>2</w:t>
            </w:r>
            <w:r w:rsidRPr="0060062F">
              <w:rPr>
                <w:rFonts w:ascii="Times New Roman" w:eastAsia="仿宋" w:hAnsi="Times New Roman" w:cs="Times New Roman"/>
              </w:rPr>
              <w:t>022</w:t>
            </w:r>
            <w:r w:rsidRPr="0060062F">
              <w:rPr>
                <w:rFonts w:ascii="Times New Roman" w:eastAsia="仿宋" w:hAnsi="Times New Roman" w:cs="Times New Roman" w:hint="eastAsia"/>
              </w:rPr>
              <w:t>年</w:t>
            </w:r>
            <w:r w:rsidRPr="0060062F">
              <w:rPr>
                <w:rFonts w:ascii="Times New Roman" w:eastAsia="仿宋" w:hAnsi="Times New Roman" w:cs="Times New Roman"/>
              </w:rPr>
              <w:t>12</w:t>
            </w:r>
            <w:r w:rsidRPr="0060062F">
              <w:rPr>
                <w:rFonts w:ascii="Times New Roman" w:eastAsia="仿宋" w:hAnsi="Times New Roman" w:cs="Times New Roman" w:hint="eastAsia"/>
              </w:rPr>
              <w:t>月</w:t>
            </w:r>
          </w:p>
          <w:p w14:paraId="15FBA701" w14:textId="7195BA36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会议地点：</w:t>
            </w:r>
            <w:r>
              <w:rPr>
                <w:rFonts w:ascii="Times New Roman" w:eastAsia="仿宋" w:hAnsi="Times New Roman" w:cs="Times New Roman" w:hint="eastAsia"/>
              </w:rPr>
              <w:t>线上</w:t>
            </w:r>
          </w:p>
          <w:p w14:paraId="0041D780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会议名称：</w:t>
            </w:r>
            <w:r w:rsidRPr="0060062F">
              <w:rPr>
                <w:rFonts w:ascii="Times New Roman" w:eastAsia="仿宋" w:hAnsi="Times New Roman" w:cs="Times New Roman" w:hint="eastAsia"/>
              </w:rPr>
              <w:t>2</w:t>
            </w:r>
            <w:r w:rsidRPr="0060062F">
              <w:rPr>
                <w:rFonts w:ascii="Times New Roman" w:eastAsia="仿宋" w:hAnsi="Times New Roman" w:cs="Times New Roman"/>
              </w:rPr>
              <w:t>022</w:t>
            </w:r>
            <w:r w:rsidRPr="0060062F">
              <w:rPr>
                <w:rFonts w:ascii="Times New Roman" w:eastAsia="仿宋" w:hAnsi="Times New Roman" w:cs="Times New Roman" w:hint="eastAsia"/>
              </w:rPr>
              <w:t>年</w:t>
            </w:r>
            <w:r w:rsidRPr="0060062F">
              <w:rPr>
                <w:rFonts w:ascii="Times New Roman" w:eastAsia="仿宋" w:hAnsi="Times New Roman" w:cs="Times New Roman"/>
              </w:rPr>
              <w:t>中国</w:t>
            </w:r>
            <w:r w:rsidRPr="0060062F">
              <w:rPr>
                <w:rFonts w:ascii="Times New Roman" w:eastAsia="仿宋" w:hAnsi="Times New Roman" w:cs="Times New Roman" w:hint="eastAsia"/>
              </w:rPr>
              <w:t>工程热物理学会传热传质分会场</w:t>
            </w:r>
          </w:p>
          <w:p w14:paraId="61C17FF8" w14:textId="78F504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报告题目：</w:t>
            </w:r>
            <w:r w:rsidRPr="0060062F">
              <w:rPr>
                <w:rFonts w:ascii="Times New Roman" w:eastAsia="仿宋" w:hAnsi="Times New Roman" w:cs="Times New Roman"/>
              </w:rPr>
              <w:t>微通道直接液冷传热与压降特性实验研究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573B9D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896CCCD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54FBE723" w14:textId="77777777" w:rsidTr="00BA72EC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2300C9" w14:textId="5681A748" w:rsidR="006505AD" w:rsidRDefault="009B5BF9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E1E899" w14:textId="7EC633EA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周熠杰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A51DA9" w14:textId="14C2A36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42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6F9B56" w14:textId="73AC01C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A6FBE6" w14:textId="0CAE089D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8A4E28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8F602D" w14:textId="592AEB57" w:rsidR="006505AD" w:rsidRPr="003D1477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 w:hint="eastAsia"/>
              </w:rPr>
              <w:t>论文：第二作者</w:t>
            </w:r>
            <w:r>
              <w:rPr>
                <w:rFonts w:ascii="Times New Roman" w:eastAsia="仿宋" w:hAnsi="Times New Roman" w:cs="Times New Roman" w:hint="eastAsia"/>
              </w:rPr>
              <w:t>（导师第一）</w:t>
            </w:r>
          </w:p>
          <w:p w14:paraId="29696EAC" w14:textId="77777777" w:rsidR="006505AD" w:rsidRPr="003D1477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/>
              </w:rPr>
              <w:t>Symmetric and asymmetric structural evolutions of Te isotopes across the N = 82 shell closure</w:t>
            </w:r>
          </w:p>
          <w:p w14:paraId="561A6F3C" w14:textId="4CC78B8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1477">
              <w:rPr>
                <w:rFonts w:ascii="Times New Roman" w:eastAsia="仿宋" w:hAnsi="Times New Roman" w:cs="Times New Roman" w:hint="eastAsia"/>
              </w:rPr>
              <w:t>发表：</w:t>
            </w:r>
            <w:r w:rsidRPr="003D1477">
              <w:rPr>
                <w:rFonts w:ascii="Times New Roman" w:eastAsia="仿宋" w:hAnsi="Times New Roman" w:cs="Times New Roman" w:hint="eastAsia"/>
              </w:rPr>
              <w:t>S</w:t>
            </w:r>
            <w:r w:rsidRPr="003D1477">
              <w:rPr>
                <w:rFonts w:ascii="Times New Roman" w:eastAsia="仿宋" w:hAnsi="Times New Roman" w:cs="Times New Roman"/>
              </w:rPr>
              <w:t>CI</w:t>
            </w:r>
            <w:r w:rsidRPr="003D1477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2A31FA" w14:textId="18CBDBF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0CC3437" w14:textId="5FC30A8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36354481" w14:textId="77777777" w:rsidTr="00BA72EC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83850A" w14:textId="67E75AE4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1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9395B8" w14:textId="0A026E06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张世钊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E37973" w14:textId="1A438EF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43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B7272A" w14:textId="28CCCC4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664FCC" w14:textId="6367205C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400DF1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02D5B9" w14:textId="36097248" w:rsidR="006505AD" w:rsidRPr="002C2D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 w:hint="eastAsia"/>
              </w:rPr>
              <w:t>论文：第二作者</w:t>
            </w:r>
            <w:r>
              <w:rPr>
                <w:rFonts w:ascii="Times New Roman" w:eastAsia="仿宋" w:hAnsi="Times New Roman" w:cs="Times New Roman" w:hint="eastAsia"/>
              </w:rPr>
              <w:t>（导师第一）</w:t>
            </w:r>
          </w:p>
          <w:p w14:paraId="05CDDE3F" w14:textId="77777777" w:rsidR="006505AD" w:rsidRPr="002C2D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 w:hint="eastAsia"/>
              </w:rPr>
              <w:t>Thermodynamic analysis of Tesla turbine in Organic Rankine Cycle under two-</w:t>
            </w:r>
            <w:r w:rsidRPr="002C2D44">
              <w:rPr>
                <w:rFonts w:ascii="Times New Roman" w:eastAsia="仿宋" w:hAnsi="Times New Roman" w:cs="Times New Roman" w:hint="eastAsia"/>
              </w:rPr>
              <w:lastRenderedPageBreak/>
              <w:t>phase flow conditions</w:t>
            </w:r>
            <w:r w:rsidRPr="002C2D44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7F102145" w14:textId="45D3C7A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2C2D44">
              <w:rPr>
                <w:rFonts w:ascii="Times New Roman" w:eastAsia="仿宋" w:hAnsi="Times New Roman" w:cs="Times New Roman" w:hint="eastAsia"/>
              </w:rPr>
              <w:t>发表：</w:t>
            </w:r>
            <w:r w:rsidRPr="002C2D44">
              <w:rPr>
                <w:rFonts w:ascii="Times New Roman" w:eastAsia="仿宋" w:hAnsi="Times New Roman" w:cs="Times New Roman" w:hint="eastAsia"/>
              </w:rPr>
              <w:t>SCI</w:t>
            </w:r>
            <w:r w:rsidRPr="002C2D44">
              <w:rPr>
                <w:rFonts w:ascii="Times New Roman" w:eastAsia="仿宋" w:hAnsi="Times New Roman" w:cs="Times New Roman" w:hint="eastAsia"/>
              </w:rPr>
              <w:t>一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D93DF1" w14:textId="5702A8C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lastRenderedPageBreak/>
              <w:t>2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12A135A" w14:textId="1C12FC2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03F160B8" w14:textId="77777777" w:rsidTr="00BA72EC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107705" w14:textId="3196DBF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2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B2A468" w14:textId="2CD112DE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阙流林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59D5FD" w14:textId="6BCDA6C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44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7338DA" w14:textId="53C6181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58C0B6" w14:textId="06515F83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400DF1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7D0045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59804ECD" w14:textId="77777777" w:rsidR="006505AD" w:rsidRPr="0060062F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/>
              </w:rPr>
              <w:t>Analysis of the lithium electrodeposition behavior in the charge process of lithium metal battery associated with overpotential, journal of power source, 2023</w:t>
            </w:r>
          </w:p>
          <w:p w14:paraId="55E5E4D3" w14:textId="2A5BF25B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60062F">
              <w:rPr>
                <w:rFonts w:ascii="Times New Roman" w:eastAsia="仿宋" w:hAnsi="Times New Roman" w:cs="Times New Roman" w:hint="eastAsia"/>
              </w:rPr>
              <w:t>发表：</w:t>
            </w:r>
            <w:r w:rsidRPr="0060062F">
              <w:rPr>
                <w:rFonts w:ascii="Times New Roman" w:eastAsia="仿宋" w:hAnsi="Times New Roman" w:cs="Times New Roman" w:hint="eastAsia"/>
              </w:rPr>
              <w:t>S</w:t>
            </w:r>
            <w:r w:rsidRPr="0060062F">
              <w:rPr>
                <w:rFonts w:ascii="Times New Roman" w:eastAsia="仿宋" w:hAnsi="Times New Roman" w:cs="Times New Roman"/>
              </w:rPr>
              <w:t>CI</w:t>
            </w:r>
            <w:r w:rsidRPr="0060062F">
              <w:rPr>
                <w:rFonts w:ascii="Times New Roman" w:eastAsia="仿宋" w:hAnsi="Times New Roman" w:cs="Times New Roman" w:hint="eastAsia"/>
              </w:rPr>
              <w:t>一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886344" w14:textId="6144FAE4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2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E552821" w14:textId="2E59E7F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729A326C" w14:textId="77777777" w:rsidTr="00BA72EC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81549B" w14:textId="03820F6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3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979453" w14:textId="4B83780E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何庆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222213" w14:textId="0DA19C9D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45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81F85D" w14:textId="7197D338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21C9DF" w14:textId="7AC9E241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400DF1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8CD9E1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论文：第一作者</w:t>
            </w:r>
          </w:p>
          <w:p w14:paraId="22A4A112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适用于不同农产品贮藏的</w:t>
            </w:r>
            <w:r>
              <w:rPr>
                <w:rFonts w:ascii="Times New Roman" w:eastAsia="仿宋" w:hAnsi="Times New Roman" w:cs="Times New Roman"/>
              </w:rPr>
              <w:t>CO2</w:t>
            </w:r>
            <w:r>
              <w:rPr>
                <w:rFonts w:ascii="Times New Roman" w:eastAsia="仿宋" w:hAnsi="Times New Roman" w:cs="Times New Roman" w:hint="eastAsia"/>
              </w:rPr>
              <w:t>多温区复叠制冷系统性能分析</w:t>
            </w:r>
          </w:p>
          <w:p w14:paraId="394A51CB" w14:textId="79CC32D9" w:rsidR="006505AD" w:rsidRDefault="006505AD" w:rsidP="006505AD">
            <w:pPr>
              <w:rPr>
                <w:rFonts w:ascii="Times New Roman" w:eastAsia="仿宋" w:hAnsi="Times New Roman" w:cs="Times New Roman" w:hint="eastAsia"/>
              </w:rPr>
            </w:pPr>
            <w:r>
              <w:rPr>
                <w:rFonts w:ascii="Times New Roman" w:eastAsia="仿宋" w:hAnsi="Times New Roman" w:cs="Times New Roman" w:hint="eastAsia"/>
              </w:rPr>
              <w:t>录用：</w:t>
            </w:r>
            <w:r>
              <w:rPr>
                <w:rFonts w:ascii="Times New Roman" w:eastAsia="仿宋" w:hAnsi="Times New Roman" w:cs="Times New Roman" w:hint="eastAsia"/>
              </w:rPr>
              <w:t>E</w:t>
            </w:r>
            <w:r>
              <w:rPr>
                <w:rFonts w:ascii="Times New Roman" w:eastAsia="仿宋" w:hAnsi="Times New Roman" w:cs="Times New Roman"/>
              </w:rPr>
              <w:t>I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30B428" w14:textId="29C7956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E7C5373" w14:textId="3EE528B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62F5B5EC" w14:textId="77777777" w:rsidTr="00BA72EC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13B125" w14:textId="2F9535B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4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7FACD0" w14:textId="0C01D941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叶一帆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156F44" w14:textId="3DF8382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46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5A7D63" w14:textId="688EFE82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891835" w14:textId="2DF9C443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400DF1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816D3C" w14:textId="77777777" w:rsidR="006505AD" w:rsidRPr="00B11C18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B11C18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4E486BD7" w14:textId="77777777" w:rsidR="006505AD" w:rsidRPr="00B11C18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B11C18">
              <w:rPr>
                <w:rFonts w:ascii="Times New Roman" w:eastAsia="仿宋" w:hAnsi="Times New Roman" w:cs="Times New Roman"/>
              </w:rPr>
              <w:t>A Review of Air Pollution Monitoring Technology for Ports</w:t>
            </w:r>
            <w:r w:rsidRPr="00B11C18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4B5DF72A" w14:textId="77777777" w:rsidR="006505AD" w:rsidRPr="00B11C18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B11C18">
              <w:rPr>
                <w:rFonts w:ascii="Times New Roman" w:eastAsia="仿宋" w:hAnsi="Times New Roman" w:cs="Times New Roman"/>
              </w:rPr>
              <w:t>A</w:t>
            </w:r>
            <w:r w:rsidRPr="00B11C18">
              <w:rPr>
                <w:rFonts w:ascii="Times New Roman" w:eastAsia="仿宋" w:hAnsi="Times New Roman" w:cs="Times New Roman" w:hint="eastAsia"/>
              </w:rPr>
              <w:t>pplied</w:t>
            </w:r>
            <w:r w:rsidRPr="00B11C18">
              <w:rPr>
                <w:rFonts w:ascii="Times New Roman" w:eastAsia="仿宋" w:hAnsi="Times New Roman" w:cs="Times New Roman"/>
              </w:rPr>
              <w:t xml:space="preserve"> </w:t>
            </w:r>
            <w:r w:rsidRPr="00B11C18">
              <w:rPr>
                <w:rFonts w:ascii="Times New Roman" w:eastAsia="仿宋" w:hAnsi="Times New Roman" w:cs="Times New Roman" w:hint="eastAsia"/>
              </w:rPr>
              <w:t>sciences</w:t>
            </w:r>
            <w:r w:rsidRPr="00B11C18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5C72698A" w14:textId="6EDFDAD9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B11C18">
              <w:rPr>
                <w:rFonts w:ascii="Times New Roman" w:eastAsia="仿宋" w:hAnsi="Times New Roman" w:cs="Times New Roman" w:hint="eastAsia"/>
              </w:rPr>
              <w:t>录用：</w:t>
            </w:r>
            <w:r w:rsidRPr="00B11C18">
              <w:rPr>
                <w:rFonts w:ascii="Times New Roman" w:eastAsia="仿宋" w:hAnsi="Times New Roman" w:cs="Times New Roman" w:hint="eastAsia"/>
              </w:rPr>
              <w:t>S</w:t>
            </w:r>
            <w:r w:rsidRPr="00B11C18">
              <w:rPr>
                <w:rFonts w:ascii="Times New Roman" w:eastAsia="仿宋" w:hAnsi="Times New Roman" w:cs="Times New Roman"/>
              </w:rPr>
              <w:t>CI</w:t>
            </w:r>
            <w:r w:rsidRPr="00B11C18">
              <w:rPr>
                <w:rFonts w:ascii="Times New Roman" w:eastAsia="仿宋" w:hAnsi="Times New Roman" w:cs="Times New Roman" w:hint="eastAsia"/>
              </w:rPr>
              <w:t>四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47CD7E" w14:textId="4F8DA288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8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9A32600" w14:textId="7D68045D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091A8E4A" w14:textId="77777777" w:rsidTr="00BA72EC">
        <w:trPr>
          <w:cantSplit/>
          <w:trHeight w:val="606"/>
        </w:trPr>
        <w:tc>
          <w:tcPr>
            <w:tcW w:w="4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A93B54" w14:textId="0A3969E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5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55CA12" w14:textId="768F0A14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盛俊杰</w:t>
            </w:r>
          </w:p>
        </w:tc>
        <w:tc>
          <w:tcPr>
            <w:tcW w:w="1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361C75" w14:textId="6882A044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47</w:t>
            </w:r>
          </w:p>
        </w:tc>
        <w:tc>
          <w:tcPr>
            <w:tcW w:w="1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EEA186" w14:textId="50C6A21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B77688" w14:textId="61EB0080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400DF1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6EE853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33D3A267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Oil Detection Fault Tree Analysis Based</w:t>
            </w:r>
          </w:p>
          <w:p w14:paraId="590A129F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on Improved Expert's Own</w:t>
            </w:r>
          </w:p>
          <w:p w14:paraId="7279495B" w14:textId="77777777" w:rsidR="006505AD" w:rsidRPr="003D4B44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/>
              </w:rPr>
              <w:t>Weight-Aggregate Fuzzy Number</w:t>
            </w:r>
            <w:r w:rsidRPr="003D4B44">
              <w:rPr>
                <w:rFonts w:ascii="Times New Roman" w:eastAsia="仿宋" w:hAnsi="Times New Roman" w:cs="Times New Roman"/>
              </w:rPr>
              <w:t>；</w:t>
            </w:r>
          </w:p>
          <w:p w14:paraId="6C4B2BFA" w14:textId="3325903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3D4B44">
              <w:rPr>
                <w:rFonts w:ascii="Times New Roman" w:eastAsia="仿宋" w:hAnsi="Times New Roman" w:cs="Times New Roman" w:hint="eastAsia"/>
              </w:rPr>
              <w:t>发表：</w:t>
            </w:r>
            <w:r w:rsidRPr="003D4B44">
              <w:rPr>
                <w:rFonts w:ascii="Times New Roman" w:eastAsia="仿宋" w:hAnsi="Times New Roman" w:cs="Times New Roman"/>
              </w:rPr>
              <w:t xml:space="preserve">SCI </w:t>
            </w:r>
            <w:r>
              <w:rPr>
                <w:rFonts w:ascii="Times New Roman" w:eastAsia="仿宋" w:hAnsi="Times New Roman" w:cs="Times New Roman" w:hint="eastAsia"/>
              </w:rPr>
              <w:t>三</w:t>
            </w:r>
            <w:r w:rsidRPr="003D4B44">
              <w:rPr>
                <w:rFonts w:ascii="Times New Roman" w:eastAsia="仿宋" w:hAnsi="Times New Roman" w:cs="Times New Roman"/>
              </w:rPr>
              <w:t>区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E2F74E" w14:textId="018AA3E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2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0362AF4" w14:textId="3EBDDED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39EF4A3A" w14:textId="77777777" w:rsidTr="005F381D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64A7FB46" w14:textId="73B3B8E0" w:rsidR="006505AD" w:rsidRDefault="006505AD" w:rsidP="006505AD">
            <w:pPr>
              <w:rPr>
                <w:rFonts w:ascii="Times New Roman" w:eastAsia="仿宋" w:hAnsi="Times New Roman" w:cs="Times New Roman" w:hint="eastAsia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6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B5F92C9" w14:textId="764B4C68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胡锐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C8EE124" w14:textId="41BF2DB6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48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05FFDCA" w14:textId="6F45E0B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D9814D0" w14:textId="0F7F1741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400DF1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1A5927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53DB2307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/>
              </w:rPr>
              <w:t xml:space="preserve">Research status of supercooled water ice making: A review Journal of </w:t>
            </w:r>
            <w:r w:rsidRPr="00037FC5">
              <w:rPr>
                <w:rFonts w:ascii="Times New Roman" w:eastAsia="仿宋" w:hAnsi="Times New Roman" w:cs="Times New Roman" w:hint="eastAsia"/>
              </w:rPr>
              <w:t>molecular</w:t>
            </w:r>
            <w:r w:rsidRPr="00037FC5">
              <w:rPr>
                <w:rFonts w:ascii="Times New Roman" w:eastAsia="仿宋" w:hAnsi="Times New Roman" w:cs="Times New Roman"/>
              </w:rPr>
              <w:t xml:space="preserve"> </w:t>
            </w:r>
            <w:r w:rsidRPr="00037FC5">
              <w:rPr>
                <w:rFonts w:ascii="Times New Roman" w:eastAsia="仿宋" w:hAnsi="Times New Roman" w:cs="Times New Roman" w:hint="eastAsia"/>
              </w:rPr>
              <w:t>liquids</w:t>
            </w:r>
            <w:r w:rsidRPr="00037FC5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1E632EA8" w14:textId="18DBB91C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发表：</w:t>
            </w:r>
            <w:r w:rsidRPr="00037FC5">
              <w:rPr>
                <w:rFonts w:ascii="Times New Roman" w:eastAsia="仿宋" w:hAnsi="Times New Roman" w:cs="Times New Roman"/>
              </w:rPr>
              <w:t>SCI</w:t>
            </w:r>
            <w:r w:rsidRPr="00037FC5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E019442" w14:textId="0B9452A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4</w:t>
            </w:r>
            <w:r>
              <w:rPr>
                <w:rFonts w:ascii="Times New Roman" w:eastAsia="仿宋" w:hAnsi="Times New Roman" w:cs="Times New Roman"/>
              </w:rPr>
              <w:t>8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7DA18EC6" w14:textId="70CEFB5A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439C145D" w14:textId="77777777" w:rsidTr="005F381D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BC4AFCE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3993D4A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8D1165A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85345B3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DA5B70C" w14:textId="77777777" w:rsidR="006505AD" w:rsidRPr="00400DF1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96252F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5A1D6918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/>
              </w:rPr>
              <w:t>Analysis of energy, economy, and carbon emission of nested cascade refrigeration cycle with heat recovery system. International Journal of Refrigeration</w:t>
            </w:r>
            <w:r w:rsidRPr="00037FC5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196C2B17" w14:textId="3555A293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发表：</w:t>
            </w:r>
            <w:r w:rsidRPr="00037FC5">
              <w:rPr>
                <w:rFonts w:ascii="Times New Roman" w:eastAsia="仿宋" w:hAnsi="Times New Roman" w:cs="Times New Roman"/>
              </w:rPr>
              <w:t>SCI</w:t>
            </w:r>
            <w:r w:rsidRPr="00037FC5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5BDE220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4098DE7C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3703DE1A" w14:textId="77777777" w:rsidTr="005F381D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5A496BD7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DBAF032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79D86E2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14C41FA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58BDE4D" w14:textId="77777777" w:rsidR="006505AD" w:rsidRPr="00400DF1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E2731F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4F672BF3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/>
              </w:rPr>
              <w:t xml:space="preserve">Experimental study on supercooled water release supercooled state for generating ice crystals. Journal of </w:t>
            </w:r>
            <w:r w:rsidRPr="00037FC5">
              <w:rPr>
                <w:rFonts w:ascii="Times New Roman" w:eastAsia="仿宋" w:hAnsi="Times New Roman" w:cs="Times New Roman" w:hint="eastAsia"/>
              </w:rPr>
              <w:t>molecular</w:t>
            </w:r>
            <w:r w:rsidRPr="00037FC5">
              <w:rPr>
                <w:rFonts w:ascii="Times New Roman" w:eastAsia="仿宋" w:hAnsi="Times New Roman" w:cs="Times New Roman"/>
              </w:rPr>
              <w:t xml:space="preserve"> </w:t>
            </w:r>
            <w:r w:rsidRPr="00037FC5">
              <w:rPr>
                <w:rFonts w:ascii="Times New Roman" w:eastAsia="仿宋" w:hAnsi="Times New Roman" w:cs="Times New Roman" w:hint="eastAsia"/>
              </w:rPr>
              <w:t>liquids</w:t>
            </w:r>
            <w:r w:rsidRPr="00037FC5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51DBF894" w14:textId="440DF24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发表：</w:t>
            </w:r>
            <w:r w:rsidRPr="00037FC5">
              <w:rPr>
                <w:rFonts w:ascii="Times New Roman" w:eastAsia="仿宋" w:hAnsi="Times New Roman" w:cs="Times New Roman"/>
              </w:rPr>
              <w:t>SCI</w:t>
            </w:r>
            <w:r w:rsidRPr="00037FC5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EDC1FFA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5DC3AE55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57562B58" w14:textId="77777777" w:rsidTr="005F381D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9FD8D1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4D93BB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29438D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115129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63830A" w14:textId="77777777" w:rsidR="006505AD" w:rsidRPr="00400DF1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792048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论文：第一作者；</w:t>
            </w:r>
          </w:p>
          <w:p w14:paraId="0AD850F6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/>
              </w:rPr>
              <w:t>Analysis of three ice melting methods in supercooled water ice-making system. Journal of Energy Storage</w:t>
            </w:r>
            <w:r w:rsidRPr="00037FC5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30A6D4E6" w14:textId="27A6A8F0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发表：</w:t>
            </w:r>
            <w:r w:rsidRPr="00037FC5">
              <w:rPr>
                <w:rFonts w:ascii="Times New Roman" w:eastAsia="仿宋" w:hAnsi="Times New Roman" w:cs="Times New Roman"/>
              </w:rPr>
              <w:t>SCI</w:t>
            </w:r>
            <w:r w:rsidRPr="00037FC5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425339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A7F791E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5665A99B" w14:textId="77777777" w:rsidTr="00FA0290">
        <w:trPr>
          <w:cantSplit/>
          <w:trHeight w:val="606"/>
        </w:trPr>
        <w:tc>
          <w:tcPr>
            <w:tcW w:w="480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40B61699" w14:textId="069C73D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/>
              </w:rPr>
              <w:lastRenderedPageBreak/>
              <w:t>47</w:t>
            </w:r>
          </w:p>
        </w:tc>
        <w:tc>
          <w:tcPr>
            <w:tcW w:w="99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48DC69F" w14:textId="5E4989BD" w:rsidR="006505AD" w:rsidRPr="001C5F96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  <w:r w:rsidRPr="00C91EC9">
              <w:rPr>
                <w:rFonts w:ascii="仿宋" w:eastAsia="仿宋" w:hAnsi="仿宋" w:hint="eastAsia"/>
                <w:color w:val="000000"/>
                <w:szCs w:val="21"/>
              </w:rPr>
              <w:t>张文状</w:t>
            </w:r>
          </w:p>
        </w:tc>
        <w:tc>
          <w:tcPr>
            <w:tcW w:w="106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E098FD6" w14:textId="463603B5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82475E">
              <w:rPr>
                <w:rFonts w:ascii="Times New Roman" w:eastAsia="仿宋" w:hAnsi="Times New Roman" w:cs="Times New Roman" w:hint="eastAsia"/>
              </w:rPr>
              <w:t>2020301100</w:t>
            </w:r>
            <w:r>
              <w:rPr>
                <w:rFonts w:ascii="Times New Roman" w:eastAsia="仿宋" w:hAnsi="Times New Roman" w:cs="Times New Roman"/>
              </w:rPr>
              <w:t>49</w:t>
            </w:r>
          </w:p>
        </w:tc>
        <w:tc>
          <w:tcPr>
            <w:tcW w:w="12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FDFE8EB" w14:textId="66C9BBF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动力工程及工程热物理</w:t>
            </w:r>
          </w:p>
        </w:tc>
        <w:tc>
          <w:tcPr>
            <w:tcW w:w="14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BF77A07" w14:textId="19ABC98B" w:rsidR="006505AD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  <w:r w:rsidRPr="00400DF1">
              <w:rPr>
                <w:rFonts w:ascii="Times New Roman" w:eastAsia="仿宋" w:hAnsi="Times New Roman" w:cs="Times New Roman" w:hint="eastAsia"/>
              </w:rPr>
              <w:t>科学学位硕士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6C0358" w14:textId="3FD8941A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论文：第二作者</w:t>
            </w:r>
            <w:r>
              <w:rPr>
                <w:rFonts w:ascii="Times New Roman" w:eastAsia="仿宋" w:hAnsi="Times New Roman" w:cs="Times New Roman" w:hint="eastAsia"/>
              </w:rPr>
              <w:t>（导师第一）</w:t>
            </w:r>
          </w:p>
          <w:p w14:paraId="5FC9036F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/>
              </w:rPr>
              <w:t>Vacuum ice-making technology and characteristic analysis</w:t>
            </w:r>
            <w:r w:rsidRPr="00037FC5">
              <w:rPr>
                <w:rFonts w:ascii="Times New Roman" w:eastAsia="仿宋" w:hAnsi="Times New Roman" w:cs="Times New Roman" w:hint="eastAsia"/>
              </w:rPr>
              <w:t>；</w:t>
            </w:r>
          </w:p>
          <w:p w14:paraId="701145B7" w14:textId="3D95A991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发表：</w:t>
            </w:r>
            <w:r w:rsidRPr="00037FC5">
              <w:rPr>
                <w:rFonts w:ascii="Times New Roman" w:eastAsia="仿宋" w:hAnsi="Times New Roman" w:cs="Times New Roman"/>
              </w:rPr>
              <w:t>SCI</w:t>
            </w:r>
            <w:r w:rsidRPr="00037FC5">
              <w:rPr>
                <w:rFonts w:ascii="Times New Roman" w:eastAsia="仿宋" w:hAnsi="Times New Roman" w:cs="Times New Roman" w:hint="eastAsia"/>
              </w:rPr>
              <w:t>二区</w:t>
            </w:r>
          </w:p>
        </w:tc>
        <w:tc>
          <w:tcPr>
            <w:tcW w:w="109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1AC8240" w14:textId="4666EFD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1</w:t>
            </w:r>
            <w:r>
              <w:rPr>
                <w:rFonts w:ascii="Times New Roman" w:eastAsia="仿宋" w:hAnsi="Times New Roman" w:cs="Times New Roman"/>
              </w:rPr>
              <w:t>9.7</w:t>
            </w:r>
          </w:p>
        </w:tc>
        <w:tc>
          <w:tcPr>
            <w:tcW w:w="765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320DCC5C" w14:textId="7E3C8EBD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通过</w:t>
            </w:r>
          </w:p>
        </w:tc>
      </w:tr>
      <w:tr w:rsidR="006505AD" w14:paraId="5889A5D6" w14:textId="77777777" w:rsidTr="00FA0290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2D59CD63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92919AB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8CA92A1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E681EB4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B6EAEAA" w14:textId="77777777" w:rsidR="006505AD" w:rsidRPr="00400DF1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A9A9F6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竞赛：排名第一；</w:t>
            </w:r>
          </w:p>
          <w:p w14:paraId="5CEA1E4E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第十五届全国大学生节能减排社会实践与科技竞赛二等奖</w:t>
            </w:r>
          </w:p>
          <w:p w14:paraId="202F9058" w14:textId="22A3F8B8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我校认定的其它类比</w:t>
            </w:r>
            <w:r w:rsidRPr="00037FC5">
              <w:rPr>
                <w:rFonts w:ascii="Times New Roman" w:eastAsia="仿宋" w:hAnsi="Times New Roman" w:cs="Times New Roman" w:hint="eastAsia"/>
              </w:rPr>
              <w:t>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BC1389D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1EA5C52A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5815244A" w14:textId="77777777" w:rsidTr="00FA0290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CF6A18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25F84D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0B39D28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5A0D2AF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5BF6488" w14:textId="77777777" w:rsidR="006505AD" w:rsidRPr="00400DF1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6EDBDF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竞赛：排名第二；</w:t>
            </w:r>
          </w:p>
          <w:p w14:paraId="64F5B760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第十四届全国大学生节能减排社会实践与科技竞赛</w:t>
            </w:r>
            <w:r w:rsidRPr="00037FC5">
              <w:rPr>
                <w:rFonts w:ascii="Times New Roman" w:eastAsia="仿宋" w:hAnsi="Times New Roman" w:cs="Times New Roman" w:hint="eastAsia"/>
              </w:rPr>
              <w:t xml:space="preserve"> </w:t>
            </w:r>
            <w:r w:rsidRPr="00037FC5">
              <w:rPr>
                <w:rFonts w:ascii="Times New Roman" w:eastAsia="仿宋" w:hAnsi="Times New Roman" w:cs="Times New Roman" w:hint="eastAsia"/>
              </w:rPr>
              <w:t>全国三等奖等奖</w:t>
            </w:r>
          </w:p>
          <w:p w14:paraId="5A8090E4" w14:textId="6C7F6994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</w:rPr>
              <w:t>我校认定的其它类比</w:t>
            </w:r>
            <w:r w:rsidRPr="00037FC5">
              <w:rPr>
                <w:rFonts w:ascii="Times New Roman" w:eastAsia="仿宋" w:hAnsi="Times New Roman" w:cs="Times New Roman" w:hint="eastAsia"/>
              </w:rPr>
              <w:t>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14372B7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6394A1EE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078A159C" w14:textId="77777777" w:rsidTr="00FA0290">
        <w:trPr>
          <w:cantSplit/>
          <w:trHeight w:val="606"/>
        </w:trPr>
        <w:tc>
          <w:tcPr>
            <w:tcW w:w="480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FDC3B8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99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4A43D6" w14:textId="77777777" w:rsidR="006505AD" w:rsidRPr="00C91EC9" w:rsidRDefault="006505AD" w:rsidP="006505AD">
            <w:pPr>
              <w:widowControl/>
              <w:rPr>
                <w:rFonts w:ascii="仿宋" w:eastAsia="仿宋" w:hAnsi="仿宋"/>
                <w:color w:val="000000"/>
                <w:szCs w:val="21"/>
              </w:rPr>
            </w:pPr>
          </w:p>
        </w:tc>
        <w:tc>
          <w:tcPr>
            <w:tcW w:w="106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1921FD" w14:textId="77777777" w:rsidR="006505AD" w:rsidRPr="0082475E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2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39B810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149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56E66D" w14:textId="77777777" w:rsidR="006505AD" w:rsidRPr="00400DF1" w:rsidRDefault="006505AD" w:rsidP="006505AD">
            <w:pPr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93FF4D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竞赛：排名第一；</w:t>
            </w:r>
          </w:p>
          <w:p w14:paraId="31B62BAD" w14:textId="77777777" w:rsidR="006505AD" w:rsidRPr="00037FC5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/>
              </w:rPr>
              <w:t>2021</w:t>
            </w:r>
            <w:r w:rsidRPr="00037FC5">
              <w:rPr>
                <w:rFonts w:ascii="Times New Roman" w:eastAsia="仿宋" w:hAnsi="Times New Roman" w:cs="Times New Roman"/>
              </w:rPr>
              <w:t>年中国国际</w:t>
            </w:r>
            <w:r w:rsidRPr="00037FC5">
              <w:rPr>
                <w:rFonts w:ascii="Times New Roman" w:eastAsia="仿宋" w:hAnsi="Times New Roman" w:cs="Times New Roman"/>
              </w:rPr>
              <w:t>“</w:t>
            </w:r>
            <w:r w:rsidRPr="00037FC5">
              <w:rPr>
                <w:rFonts w:ascii="Times New Roman" w:eastAsia="仿宋" w:hAnsi="Times New Roman" w:cs="Times New Roman"/>
              </w:rPr>
              <w:t>互联网</w:t>
            </w:r>
            <w:r w:rsidRPr="00037FC5">
              <w:rPr>
                <w:rFonts w:ascii="Times New Roman" w:eastAsia="仿宋" w:hAnsi="Times New Roman" w:cs="Times New Roman"/>
              </w:rPr>
              <w:t>+”</w:t>
            </w:r>
            <w:r w:rsidRPr="00037FC5">
              <w:rPr>
                <w:rFonts w:ascii="Times New Roman" w:eastAsia="仿宋" w:hAnsi="Times New Roman" w:cs="Times New Roman"/>
              </w:rPr>
              <w:t>创新创业大赛上海赛区铜奖</w:t>
            </w:r>
          </w:p>
          <w:p w14:paraId="28D2A84F" w14:textId="34B66BAF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  <w:r w:rsidRPr="00037FC5">
              <w:rPr>
                <w:rFonts w:ascii="Times New Roman" w:eastAsia="仿宋" w:hAnsi="Times New Roman" w:cs="Times New Roman" w:hint="eastAsia"/>
              </w:rPr>
              <w:t>地区赛</w:t>
            </w:r>
          </w:p>
        </w:tc>
        <w:tc>
          <w:tcPr>
            <w:tcW w:w="10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8FA7D5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765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62654A6" w14:textId="77777777" w:rsidR="006505AD" w:rsidRDefault="006505AD" w:rsidP="006505AD">
            <w:pPr>
              <w:rPr>
                <w:rFonts w:ascii="Times New Roman" w:eastAsia="仿宋" w:hAnsi="Times New Roman" w:cs="Times New Roman"/>
              </w:rPr>
            </w:pPr>
          </w:p>
        </w:tc>
      </w:tr>
      <w:tr w:rsidR="006505AD" w14:paraId="5234250D" w14:textId="77777777" w:rsidTr="00653C32">
        <w:trPr>
          <w:cantSplit/>
          <w:trHeight w:val="1128"/>
        </w:trPr>
        <w:tc>
          <w:tcPr>
            <w:tcW w:w="10905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BC5130" w14:textId="77777777" w:rsidR="006505AD" w:rsidRDefault="006505AD" w:rsidP="006505AD">
            <w:pPr>
              <w:jc w:val="left"/>
              <w:rPr>
                <w:rFonts w:ascii="Times New Roman" w:eastAsia="仿宋" w:hAnsi="Times New Roman" w:cs="Times New Roman"/>
              </w:rPr>
            </w:pPr>
          </w:p>
          <w:p w14:paraId="4783641F" w14:textId="77777777" w:rsidR="006505AD" w:rsidRDefault="006505AD" w:rsidP="006505AD">
            <w:pPr>
              <w:jc w:val="left"/>
              <w:rPr>
                <w:rFonts w:ascii="Times New Roman" w:eastAsia="仿宋" w:hAnsi="Times New Roman" w:cs="Times New Roman"/>
              </w:rPr>
            </w:pPr>
          </w:p>
          <w:p w14:paraId="16A4D042" w14:textId="77777777" w:rsidR="006505AD" w:rsidRDefault="006505AD" w:rsidP="006505AD">
            <w:pPr>
              <w:jc w:val="left"/>
              <w:rPr>
                <w:rFonts w:ascii="Times New Roman" w:eastAsia="仿宋" w:hAnsi="仿宋" w:cs="Times New Roman"/>
              </w:rPr>
            </w:pPr>
            <w:r>
              <w:rPr>
                <w:rFonts w:ascii="Times New Roman" w:eastAsia="仿宋" w:hAnsi="仿宋" w:cs="Times New Roman" w:hint="eastAsia"/>
              </w:rPr>
              <w:t>学院盖章：</w:t>
            </w:r>
          </w:p>
          <w:p w14:paraId="4BD62308" w14:textId="77777777" w:rsidR="006505AD" w:rsidRDefault="006505AD" w:rsidP="006505AD">
            <w:pPr>
              <w:jc w:val="left"/>
              <w:rPr>
                <w:rFonts w:ascii="Times New Roman" w:eastAsia="仿宋" w:hAnsi="Times New Roman" w:cs="Times New Roman"/>
              </w:rPr>
            </w:pPr>
          </w:p>
          <w:p w14:paraId="710AC671" w14:textId="77777777" w:rsidR="006505AD" w:rsidRDefault="006505AD" w:rsidP="006505AD">
            <w:pPr>
              <w:jc w:val="left"/>
              <w:rPr>
                <w:rFonts w:ascii="Times New Roman" w:eastAsia="仿宋" w:hAnsi="Times New Roman" w:cs="Times New Roman"/>
              </w:rPr>
            </w:pPr>
          </w:p>
          <w:p w14:paraId="456BC367" w14:textId="77777777" w:rsidR="006505AD" w:rsidRDefault="006505AD" w:rsidP="006505AD">
            <w:pPr>
              <w:jc w:val="left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仿宋" w:cs="Times New Roman" w:hint="eastAsia"/>
              </w:rPr>
              <w:t>公示时间：</w:t>
            </w:r>
            <w:r>
              <w:rPr>
                <w:rFonts w:ascii="Times New Roman" w:eastAsia="仿宋" w:hAnsi="仿宋" w:cs="Times New Roman" w:hint="eastAsia"/>
                <w:sz w:val="18"/>
              </w:rPr>
              <w:t>年月日</w:t>
            </w:r>
          </w:p>
        </w:tc>
      </w:tr>
    </w:tbl>
    <w:p w14:paraId="357E4D5F" w14:textId="77777777" w:rsidR="00653C32" w:rsidRDefault="00653C32" w:rsidP="00653C32">
      <w:pPr>
        <w:spacing w:line="440" w:lineRule="exact"/>
        <w:rPr>
          <w:rFonts w:ascii="Times New Roman" w:eastAsia="仿宋" w:hAnsi="Times New Roman" w:cs="Times New Roman"/>
          <w:b/>
          <w:bCs/>
          <w:spacing w:val="30"/>
          <w:sz w:val="32"/>
        </w:rPr>
      </w:pPr>
    </w:p>
    <w:p w14:paraId="496B13B2" w14:textId="77777777" w:rsidR="00653C32" w:rsidRDefault="00653C32" w:rsidP="00653C32">
      <w:pPr>
        <w:jc w:val="left"/>
        <w:rPr>
          <w:rFonts w:ascii="Times New Roman" w:eastAsia="仿宋" w:hAnsi="Times New Roman" w:cs="Times New Roman"/>
          <w:b/>
          <w:bCs/>
          <w:spacing w:val="30"/>
          <w:sz w:val="32"/>
        </w:rPr>
      </w:pPr>
    </w:p>
    <w:p w14:paraId="2BDF79DE" w14:textId="77777777" w:rsidR="00653C32" w:rsidRDefault="00653C32" w:rsidP="00653C32">
      <w:pPr>
        <w:widowControl/>
        <w:jc w:val="left"/>
        <w:rPr>
          <w:rFonts w:ascii="Times New Roman" w:eastAsia="仿宋" w:hAnsi="Times New Roman" w:cs="Times New Roman"/>
          <w:b/>
          <w:bCs/>
          <w:spacing w:val="30"/>
          <w:sz w:val="32"/>
        </w:rPr>
      </w:pPr>
    </w:p>
    <w:p w14:paraId="3C890B2A" w14:textId="77777777" w:rsidR="00481145" w:rsidRPr="00653C32" w:rsidRDefault="00481145"/>
    <w:sectPr w:rsidR="00481145" w:rsidRPr="00653C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AFF2D" w14:textId="77777777" w:rsidR="00D60AD6" w:rsidRDefault="00D60AD6" w:rsidP="00C91EC9">
      <w:r>
        <w:separator/>
      </w:r>
    </w:p>
  </w:endnote>
  <w:endnote w:type="continuationSeparator" w:id="0">
    <w:p w14:paraId="76D1256F" w14:textId="77777777" w:rsidR="00D60AD6" w:rsidRDefault="00D60AD6" w:rsidP="00C91E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E3854" w14:textId="77777777" w:rsidR="00D60AD6" w:rsidRDefault="00D60AD6" w:rsidP="00C91EC9">
      <w:r>
        <w:separator/>
      </w:r>
    </w:p>
  </w:footnote>
  <w:footnote w:type="continuationSeparator" w:id="0">
    <w:p w14:paraId="3D5FD03F" w14:textId="77777777" w:rsidR="00D60AD6" w:rsidRDefault="00D60AD6" w:rsidP="00C91E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C0C619"/>
    <w:multiLevelType w:val="singleLevel"/>
    <w:tmpl w:val="58C0C619"/>
    <w:lvl w:ilvl="0">
      <w:start w:val="2"/>
      <w:numFmt w:val="decimal"/>
      <w:suff w:val="nothing"/>
      <w:lvlText w:val="%1、"/>
      <w:lvlJc w:val="left"/>
      <w:pPr>
        <w:ind w:left="0" w:firstLine="0"/>
      </w:pPr>
    </w:lvl>
  </w:abstractNum>
  <w:num w:numId="1" w16cid:durableId="1493058797">
    <w:abstractNumId w:val="0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zYyN7O0MDU3tjRS0lEKTi0uzszPAymwrAUAw9zr+CwAAAA="/>
  </w:docVars>
  <w:rsids>
    <w:rsidRoot w:val="007D31FE"/>
    <w:rsid w:val="00006268"/>
    <w:rsid w:val="0001490C"/>
    <w:rsid w:val="00037FC5"/>
    <w:rsid w:val="001406C4"/>
    <w:rsid w:val="001C5F96"/>
    <w:rsid w:val="001D5087"/>
    <w:rsid w:val="001F4A66"/>
    <w:rsid w:val="00236AEC"/>
    <w:rsid w:val="00254F39"/>
    <w:rsid w:val="002A51C1"/>
    <w:rsid w:val="002C2D44"/>
    <w:rsid w:val="00357FE6"/>
    <w:rsid w:val="003A2722"/>
    <w:rsid w:val="003D1477"/>
    <w:rsid w:val="003D4B44"/>
    <w:rsid w:val="00450220"/>
    <w:rsid w:val="004532B6"/>
    <w:rsid w:val="00481145"/>
    <w:rsid w:val="004A308D"/>
    <w:rsid w:val="0051588E"/>
    <w:rsid w:val="00535E41"/>
    <w:rsid w:val="00597E97"/>
    <w:rsid w:val="0060062F"/>
    <w:rsid w:val="006177A2"/>
    <w:rsid w:val="006505AD"/>
    <w:rsid w:val="00653C32"/>
    <w:rsid w:val="006F7501"/>
    <w:rsid w:val="00797FD6"/>
    <w:rsid w:val="007D31FE"/>
    <w:rsid w:val="007E35D4"/>
    <w:rsid w:val="007F24AF"/>
    <w:rsid w:val="00813AFF"/>
    <w:rsid w:val="0082475E"/>
    <w:rsid w:val="00852D8C"/>
    <w:rsid w:val="00853BF4"/>
    <w:rsid w:val="00883651"/>
    <w:rsid w:val="00912BB9"/>
    <w:rsid w:val="00920DAF"/>
    <w:rsid w:val="009B5BF9"/>
    <w:rsid w:val="009C34AD"/>
    <w:rsid w:val="009D4616"/>
    <w:rsid w:val="009D4A67"/>
    <w:rsid w:val="00A36620"/>
    <w:rsid w:val="00AB5135"/>
    <w:rsid w:val="00AD2D25"/>
    <w:rsid w:val="00AE3D3D"/>
    <w:rsid w:val="00B11C18"/>
    <w:rsid w:val="00B143D7"/>
    <w:rsid w:val="00B45391"/>
    <w:rsid w:val="00BA72EC"/>
    <w:rsid w:val="00BE0B2A"/>
    <w:rsid w:val="00BE3B90"/>
    <w:rsid w:val="00C0688C"/>
    <w:rsid w:val="00C16F10"/>
    <w:rsid w:val="00C42F69"/>
    <w:rsid w:val="00C902FB"/>
    <w:rsid w:val="00C91EC9"/>
    <w:rsid w:val="00D60AD6"/>
    <w:rsid w:val="00D722E6"/>
    <w:rsid w:val="00D92E91"/>
    <w:rsid w:val="00DA7720"/>
    <w:rsid w:val="00DD4636"/>
    <w:rsid w:val="00DD55F9"/>
    <w:rsid w:val="00E32A9C"/>
    <w:rsid w:val="00EC60F6"/>
    <w:rsid w:val="00EE2D71"/>
    <w:rsid w:val="00EF1542"/>
    <w:rsid w:val="00F14B16"/>
    <w:rsid w:val="00F244EF"/>
    <w:rsid w:val="00F95725"/>
    <w:rsid w:val="00FE4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4E9AA"/>
  <w15:chartTrackingRefBased/>
  <w15:docId w15:val="{EB688CBC-7B6C-46B7-84D2-7B2672221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3C32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1E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91EC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91E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91EC9"/>
    <w:rPr>
      <w:sz w:val="18"/>
      <w:szCs w:val="18"/>
    </w:rPr>
  </w:style>
  <w:style w:type="paragraph" w:customStyle="1" w:styleId="1">
    <w:name w:val="列表段落1"/>
    <w:basedOn w:val="a"/>
    <w:uiPriority w:val="34"/>
    <w:qFormat/>
    <w:rsid w:val="00C91EC9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D976F-2AE6-4BE1-9688-3C2F78CC0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12</Pages>
  <Words>1847</Words>
  <Characters>10532</Characters>
  <Application>Microsoft Office Word</Application>
  <DocSecurity>0</DocSecurity>
  <Lines>87</Lines>
  <Paragraphs>24</Paragraphs>
  <ScaleCrop>false</ScaleCrop>
  <Company/>
  <LinksUpToDate>false</LinksUpToDate>
  <CharactersWithSpaces>1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为</dc:creator>
  <cp:keywords/>
  <dc:description/>
  <cp:lastModifiedBy>为 王</cp:lastModifiedBy>
  <cp:revision>52</cp:revision>
  <dcterms:created xsi:type="dcterms:W3CDTF">2022-04-11T08:51:00Z</dcterms:created>
  <dcterms:modified xsi:type="dcterms:W3CDTF">2023-04-13T06:12:00Z</dcterms:modified>
</cp:coreProperties>
</file>